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C0161" w14:textId="10A66967" w:rsidR="00A63216" w:rsidRPr="00030DAC" w:rsidRDefault="00011332" w:rsidP="00723996">
      <w:pPr>
        <w:spacing w:line="36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030DAC">
        <w:rPr>
          <w:rFonts w:ascii="Arial" w:hAnsi="Arial" w:cs="Arial"/>
          <w:b/>
          <w:sz w:val="32"/>
          <w:szCs w:val="32"/>
          <w:lang w:val="en-US"/>
        </w:rPr>
        <w:t>Curriculum Vitae</w:t>
      </w:r>
    </w:p>
    <w:p w14:paraId="5B2652E8" w14:textId="77777777" w:rsidR="00902222" w:rsidRPr="00030DAC" w:rsidRDefault="00902222" w:rsidP="00820F20">
      <w:pPr>
        <w:spacing w:line="360" w:lineRule="auto"/>
        <w:jc w:val="both"/>
        <w:rPr>
          <w:rFonts w:ascii="Arial" w:hAnsi="Arial" w:cs="Arial"/>
          <w:b/>
          <w:sz w:val="32"/>
          <w:szCs w:val="32"/>
          <w:lang w:val="en-US"/>
        </w:rPr>
      </w:pPr>
    </w:p>
    <w:p w14:paraId="5F336722" w14:textId="55103D01" w:rsidR="00C2697C" w:rsidRPr="00030DAC" w:rsidRDefault="00011332" w:rsidP="00722ECD">
      <w:pPr>
        <w:spacing w:line="360" w:lineRule="auto"/>
        <w:rPr>
          <w:rFonts w:ascii="Arial" w:hAnsi="Arial" w:cs="Arial"/>
          <w:b/>
          <w:sz w:val="32"/>
          <w:szCs w:val="32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 xml:space="preserve">Personal </w:t>
      </w:r>
      <w:r w:rsidR="004B38B7" w:rsidRPr="00030DAC">
        <w:rPr>
          <w:rFonts w:ascii="Arial" w:hAnsi="Arial" w:cs="Arial"/>
          <w:b/>
          <w:sz w:val="19"/>
          <w:szCs w:val="19"/>
          <w:u w:val="single"/>
          <w:lang w:val="en-US"/>
        </w:rPr>
        <w:t>Information</w:t>
      </w:r>
      <w:r w:rsidR="0058394A" w:rsidRPr="00030DAC">
        <w:rPr>
          <w:rFonts w:ascii="Arial" w:hAnsi="Arial" w:cs="Arial"/>
          <w:b/>
          <w:sz w:val="19"/>
          <w:szCs w:val="19"/>
          <w:u w:val="single"/>
          <w:lang w:val="en-US"/>
        </w:rPr>
        <w:t>:</w:t>
      </w:r>
      <w:r w:rsidR="0058394A" w:rsidRPr="00030DAC">
        <w:rPr>
          <w:rFonts w:ascii="Arial" w:hAnsi="Arial" w:cs="Arial"/>
          <w:sz w:val="19"/>
          <w:szCs w:val="19"/>
          <w:lang w:val="en-US"/>
        </w:rPr>
        <w:tab/>
      </w:r>
      <w:r w:rsidR="0058394A" w:rsidRPr="00030DAC">
        <w:rPr>
          <w:rFonts w:ascii="Arial" w:hAnsi="Arial" w:cs="Arial"/>
          <w:sz w:val="19"/>
          <w:szCs w:val="19"/>
          <w:lang w:val="en-US"/>
        </w:rPr>
        <w:tab/>
      </w:r>
      <w:r w:rsidR="0058394A"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>Sanket Tatyaso Shinde</w:t>
      </w:r>
      <w:r w:rsidR="00902222" w:rsidRPr="00030DAC">
        <w:rPr>
          <w:rFonts w:ascii="Arial" w:hAnsi="Arial" w:cs="Arial"/>
          <w:sz w:val="19"/>
          <w:szCs w:val="19"/>
          <w:lang w:val="en-US"/>
        </w:rPr>
        <w:tab/>
      </w:r>
      <w:r w:rsidR="00902222" w:rsidRPr="00030DAC">
        <w:rPr>
          <w:rFonts w:ascii="Arial" w:hAnsi="Arial" w:cs="Arial"/>
          <w:sz w:val="19"/>
          <w:szCs w:val="19"/>
          <w:lang w:val="en-US"/>
        </w:rPr>
        <w:tab/>
      </w:r>
      <w:r w:rsidR="00902222" w:rsidRPr="00030DAC">
        <w:rPr>
          <w:rFonts w:ascii="Arial" w:hAnsi="Arial" w:cs="Arial"/>
          <w:sz w:val="19"/>
          <w:szCs w:val="19"/>
          <w:lang w:val="en-US"/>
        </w:rPr>
        <w:tab/>
      </w:r>
    </w:p>
    <w:p w14:paraId="276604CE" w14:textId="47A981A8" w:rsidR="00A63216" w:rsidRPr="00030DAC" w:rsidRDefault="00011332" w:rsidP="00722ECD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="00F60B76" w:rsidRPr="00030DAC">
        <w:rPr>
          <w:rFonts w:ascii="Arial" w:hAnsi="Arial" w:cs="Arial"/>
          <w:sz w:val="19"/>
          <w:szCs w:val="19"/>
          <w:lang w:val="en-US"/>
        </w:rPr>
        <w:t>Flat No-04, Omkar Apartments,</w:t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</w:p>
    <w:p w14:paraId="2AD13A17" w14:textId="7B3609F7" w:rsidR="00B64D7F" w:rsidRPr="00030DAC" w:rsidRDefault="00011332" w:rsidP="00722ECD">
      <w:pPr>
        <w:tabs>
          <w:tab w:val="left" w:pos="7995"/>
        </w:tabs>
        <w:spacing w:line="360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sz w:val="19"/>
          <w:szCs w:val="19"/>
          <w:lang w:val="en-US"/>
        </w:rPr>
        <w:t xml:space="preserve">                                                                   </w:t>
      </w:r>
      <w:r w:rsidR="00925DDB" w:rsidRPr="00030DAC">
        <w:rPr>
          <w:rFonts w:ascii="Arial" w:hAnsi="Arial" w:cs="Arial"/>
          <w:sz w:val="19"/>
          <w:szCs w:val="19"/>
          <w:lang w:val="en-US"/>
        </w:rPr>
        <w:t>Wadgaonsheri, Pune</w:t>
      </w:r>
      <w:r w:rsidR="00F60B76" w:rsidRPr="00030DAC">
        <w:rPr>
          <w:rFonts w:ascii="Arial" w:hAnsi="Arial" w:cs="Arial"/>
          <w:sz w:val="19"/>
          <w:szCs w:val="19"/>
          <w:lang w:val="en-US"/>
        </w:rPr>
        <w:t>-411014</w:t>
      </w:r>
      <w:r w:rsidRPr="00030DAC">
        <w:rPr>
          <w:rFonts w:ascii="Arial" w:hAnsi="Arial" w:cs="Arial"/>
          <w:sz w:val="19"/>
          <w:szCs w:val="19"/>
          <w:lang w:val="en-US"/>
        </w:rPr>
        <w:t xml:space="preserve">                     </w:t>
      </w:r>
      <w:r w:rsidR="00F60B76" w:rsidRPr="00030DAC">
        <w:rPr>
          <w:rFonts w:ascii="Arial" w:hAnsi="Arial" w:cs="Arial"/>
          <w:sz w:val="19"/>
          <w:szCs w:val="19"/>
          <w:lang w:val="en-US"/>
        </w:rPr>
        <w:t xml:space="preserve"> </w:t>
      </w:r>
    </w:p>
    <w:p w14:paraId="37AE3DAD" w14:textId="6AB3F337" w:rsidR="00BD1DE1" w:rsidRPr="00AA7C59" w:rsidRDefault="00011332" w:rsidP="00722ECD">
      <w:pPr>
        <w:spacing w:line="360" w:lineRule="auto"/>
        <w:ind w:left="2832" w:firstLine="708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+91 8087602714</w:t>
      </w:r>
    </w:p>
    <w:p w14:paraId="3280EDF7" w14:textId="41B26267" w:rsidR="00293ED3" w:rsidRPr="00AA7C59" w:rsidRDefault="00011332" w:rsidP="00722ECD">
      <w:pPr>
        <w:spacing w:line="360" w:lineRule="auto"/>
        <w:ind w:left="2832" w:firstLine="708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sanketshinde1108@outlook.com</w:t>
      </w:r>
    </w:p>
    <w:p w14:paraId="6C716F27" w14:textId="77777777" w:rsidR="00F60B76" w:rsidRPr="00030DAC" w:rsidRDefault="00011332" w:rsidP="00722ECD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sz w:val="19"/>
          <w:szCs w:val="19"/>
          <w:lang w:val="en-US"/>
        </w:rPr>
        <w:t>Date of birth</w:t>
      </w:r>
      <w:r w:rsidR="00842A2E" w:rsidRPr="00030DAC">
        <w:rPr>
          <w:rFonts w:ascii="Arial" w:hAnsi="Arial" w:cs="Arial"/>
          <w:sz w:val="19"/>
          <w:szCs w:val="19"/>
          <w:lang w:val="en-US"/>
        </w:rPr>
        <w:t>:</w:t>
      </w:r>
      <w:r w:rsidR="00842A2E" w:rsidRPr="00030DAC">
        <w:rPr>
          <w:rFonts w:ascii="Arial" w:hAnsi="Arial" w:cs="Arial"/>
          <w:sz w:val="19"/>
          <w:szCs w:val="19"/>
          <w:lang w:val="en-US"/>
        </w:rPr>
        <w:tab/>
      </w:r>
      <w:r w:rsidR="00842A2E" w:rsidRPr="00030DAC">
        <w:rPr>
          <w:rFonts w:ascii="Arial" w:hAnsi="Arial" w:cs="Arial"/>
          <w:sz w:val="19"/>
          <w:szCs w:val="19"/>
          <w:lang w:val="en-US"/>
        </w:rPr>
        <w:tab/>
      </w:r>
      <w:r w:rsidR="00842A2E" w:rsidRPr="00030DAC">
        <w:rPr>
          <w:rFonts w:ascii="Arial" w:hAnsi="Arial" w:cs="Arial"/>
          <w:sz w:val="19"/>
          <w:szCs w:val="19"/>
          <w:lang w:val="en-US"/>
        </w:rPr>
        <w:tab/>
      </w:r>
      <w:r w:rsidR="00842A2E"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>04</w:t>
      </w:r>
      <w:r w:rsidR="00842A2E" w:rsidRPr="00030DAC">
        <w:rPr>
          <w:rFonts w:ascii="Arial" w:hAnsi="Arial" w:cs="Arial"/>
          <w:sz w:val="19"/>
          <w:szCs w:val="19"/>
          <w:lang w:val="en-US"/>
        </w:rPr>
        <w:t>.0</w:t>
      </w:r>
      <w:r w:rsidRPr="00030DAC">
        <w:rPr>
          <w:rFonts w:ascii="Arial" w:hAnsi="Arial" w:cs="Arial"/>
          <w:sz w:val="19"/>
          <w:szCs w:val="19"/>
          <w:lang w:val="en-US"/>
        </w:rPr>
        <w:t>6</w:t>
      </w:r>
      <w:r w:rsidR="00842A2E" w:rsidRPr="00030DAC">
        <w:rPr>
          <w:rFonts w:ascii="Arial" w:hAnsi="Arial" w:cs="Arial"/>
          <w:sz w:val="19"/>
          <w:szCs w:val="19"/>
          <w:lang w:val="en-US"/>
        </w:rPr>
        <w:t>.19</w:t>
      </w:r>
      <w:r w:rsidRPr="00030DAC">
        <w:rPr>
          <w:rFonts w:ascii="Arial" w:hAnsi="Arial" w:cs="Arial"/>
          <w:sz w:val="19"/>
          <w:szCs w:val="19"/>
          <w:lang w:val="en-US"/>
        </w:rPr>
        <w:t>92</w:t>
      </w:r>
    </w:p>
    <w:p w14:paraId="1735E796" w14:textId="55E67308" w:rsidR="00842A2E" w:rsidRPr="00030DAC" w:rsidRDefault="00011332" w:rsidP="00722ECD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sz w:val="19"/>
          <w:szCs w:val="19"/>
          <w:lang w:val="en-US"/>
        </w:rPr>
        <w:t>Nationality:</w:t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="004B38B7" w:rsidRPr="00030DAC">
        <w:rPr>
          <w:rFonts w:ascii="Arial" w:hAnsi="Arial" w:cs="Arial"/>
          <w:sz w:val="19"/>
          <w:szCs w:val="19"/>
          <w:lang w:val="en-US"/>
        </w:rPr>
        <w:t>Indian</w:t>
      </w:r>
      <w:r w:rsidR="0093004C" w:rsidRPr="00030DAC">
        <w:rPr>
          <w:rFonts w:ascii="Arial" w:hAnsi="Arial" w:cs="Arial"/>
          <w:sz w:val="19"/>
          <w:szCs w:val="19"/>
          <w:lang w:val="en-US"/>
        </w:rPr>
        <w:br/>
      </w:r>
      <w:r w:rsidR="004B38B7" w:rsidRPr="00030DAC">
        <w:rPr>
          <w:rFonts w:ascii="Arial" w:hAnsi="Arial" w:cs="Arial"/>
          <w:sz w:val="19"/>
          <w:szCs w:val="19"/>
          <w:lang w:val="en-US"/>
        </w:rPr>
        <w:t>Marital Status</w:t>
      </w:r>
      <w:r w:rsidR="00440D1E" w:rsidRPr="00030DAC">
        <w:rPr>
          <w:rFonts w:ascii="Arial" w:hAnsi="Arial" w:cs="Arial"/>
          <w:sz w:val="19"/>
          <w:szCs w:val="19"/>
          <w:lang w:val="en-US"/>
        </w:rPr>
        <w:t>:</w:t>
      </w:r>
      <w:r w:rsidR="00440D1E" w:rsidRPr="00030DAC">
        <w:rPr>
          <w:rFonts w:ascii="Arial" w:hAnsi="Arial" w:cs="Arial"/>
          <w:sz w:val="19"/>
          <w:szCs w:val="19"/>
          <w:lang w:val="en-US"/>
        </w:rPr>
        <w:tab/>
      </w:r>
      <w:r w:rsidR="00440D1E" w:rsidRPr="00030DAC">
        <w:rPr>
          <w:rFonts w:ascii="Arial" w:hAnsi="Arial" w:cs="Arial"/>
          <w:sz w:val="19"/>
          <w:szCs w:val="19"/>
          <w:lang w:val="en-US"/>
        </w:rPr>
        <w:tab/>
      </w:r>
      <w:r w:rsidR="00440D1E" w:rsidRPr="00030DAC">
        <w:rPr>
          <w:rFonts w:ascii="Arial" w:hAnsi="Arial" w:cs="Arial"/>
          <w:sz w:val="19"/>
          <w:szCs w:val="19"/>
          <w:lang w:val="en-US"/>
        </w:rPr>
        <w:tab/>
      </w:r>
      <w:r w:rsidR="00440D1E" w:rsidRPr="00030DAC">
        <w:rPr>
          <w:rFonts w:ascii="Arial" w:hAnsi="Arial" w:cs="Arial"/>
          <w:sz w:val="19"/>
          <w:szCs w:val="19"/>
          <w:lang w:val="en-US"/>
        </w:rPr>
        <w:tab/>
      </w:r>
      <w:r w:rsidR="004B38B7" w:rsidRPr="00030DAC">
        <w:rPr>
          <w:rFonts w:ascii="Arial" w:hAnsi="Arial" w:cs="Arial"/>
          <w:sz w:val="19"/>
          <w:szCs w:val="19"/>
          <w:lang w:val="en-US"/>
        </w:rPr>
        <w:t>Unmarried</w:t>
      </w:r>
    </w:p>
    <w:p w14:paraId="0A022A94" w14:textId="77777777" w:rsidR="00753CDB" w:rsidRPr="00030DAC" w:rsidRDefault="00753CDB" w:rsidP="00864A43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</w:p>
    <w:p w14:paraId="719473E5" w14:textId="3B595489" w:rsidR="00677CD7" w:rsidRDefault="00011332" w:rsidP="006200AA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Education</w:t>
      </w:r>
      <w:r w:rsidR="0046325B" w:rsidRPr="00030DAC">
        <w:rPr>
          <w:rFonts w:ascii="Arial" w:hAnsi="Arial" w:cs="Arial"/>
          <w:b/>
          <w:sz w:val="19"/>
          <w:szCs w:val="19"/>
          <w:u w:val="single"/>
          <w:lang w:val="en-US"/>
        </w:rPr>
        <w:t>:</w:t>
      </w:r>
    </w:p>
    <w:tbl>
      <w:tblPr>
        <w:tblStyle w:val="TableGrid"/>
        <w:tblW w:w="9288" w:type="dxa"/>
        <w:tblLook w:val="04A0" w:firstRow="1" w:lastRow="0" w:firstColumn="1" w:lastColumn="0" w:noHBand="0" w:noVBand="1"/>
      </w:tblPr>
      <w:tblGrid>
        <w:gridCol w:w="2518"/>
        <w:gridCol w:w="6770"/>
      </w:tblGrid>
      <w:tr w:rsidR="004F34C2" w14:paraId="468197D1" w14:textId="77777777" w:rsidTr="00B664D5">
        <w:tc>
          <w:tcPr>
            <w:tcW w:w="2518" w:type="dxa"/>
          </w:tcPr>
          <w:p w14:paraId="285A9C58" w14:textId="5B9EAFD3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>2010 – 2014</w:t>
            </w:r>
          </w:p>
        </w:tc>
        <w:tc>
          <w:tcPr>
            <w:tcW w:w="6770" w:type="dxa"/>
          </w:tcPr>
          <w:p w14:paraId="372CA34D" w14:textId="5A15C745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b/>
                <w:sz w:val="19"/>
                <w:szCs w:val="19"/>
                <w:lang w:val="en-US"/>
              </w:rPr>
              <w:t>Bachelor of Engineering</w:t>
            </w: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 xml:space="preserve"> - </w:t>
            </w:r>
            <w:r w:rsidRPr="00030DAC">
              <w:rPr>
                <w:rFonts w:ascii="Arial" w:hAnsi="Arial" w:cs="Arial"/>
                <w:b/>
                <w:sz w:val="19"/>
                <w:szCs w:val="19"/>
                <w:lang w:val="en-US"/>
              </w:rPr>
              <w:t>Computer, Pune University</w:t>
            </w:r>
          </w:p>
        </w:tc>
      </w:tr>
      <w:tr w:rsidR="004F34C2" w14:paraId="4D2B39A0" w14:textId="77777777" w:rsidTr="00B664D5">
        <w:tc>
          <w:tcPr>
            <w:tcW w:w="2518" w:type="dxa"/>
          </w:tcPr>
          <w:p w14:paraId="74A9F468" w14:textId="7F401687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>2009 – 2010</w:t>
            </w:r>
          </w:p>
        </w:tc>
        <w:tc>
          <w:tcPr>
            <w:tcW w:w="6770" w:type="dxa"/>
          </w:tcPr>
          <w:p w14:paraId="37121E90" w14:textId="13A4925A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>Higher Secondary Certificate (HSC), Kendriya Vidyalaya</w:t>
            </w:r>
          </w:p>
        </w:tc>
      </w:tr>
      <w:tr w:rsidR="004F34C2" w14:paraId="52627095" w14:textId="77777777" w:rsidTr="00B664D5">
        <w:tc>
          <w:tcPr>
            <w:tcW w:w="2518" w:type="dxa"/>
          </w:tcPr>
          <w:p w14:paraId="0E4E9BA0" w14:textId="1EF2E880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>2007 - 2008</w:t>
            </w:r>
          </w:p>
        </w:tc>
        <w:tc>
          <w:tcPr>
            <w:tcW w:w="6770" w:type="dxa"/>
          </w:tcPr>
          <w:p w14:paraId="78B4FD32" w14:textId="682615F1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>Secondary School Certificate (SSC)</w:t>
            </w:r>
            <w:r w:rsidRPr="00030DAC">
              <w:rPr>
                <w:rFonts w:ascii="Arial" w:hAnsi="Arial" w:cs="Arial"/>
                <w:i/>
                <w:sz w:val="19"/>
                <w:szCs w:val="19"/>
                <w:lang w:val="en-US"/>
              </w:rPr>
              <w:t>,</w:t>
            </w: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 xml:space="preserve"> Kendriya Vidyalaya</w:t>
            </w:r>
          </w:p>
        </w:tc>
      </w:tr>
    </w:tbl>
    <w:p w14:paraId="6D0CD02D" w14:textId="77777777" w:rsidR="00B664D5" w:rsidRPr="006200AA" w:rsidRDefault="00B664D5" w:rsidP="006200AA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</w:p>
    <w:p w14:paraId="0A3FB3C8" w14:textId="1824BDB5" w:rsidR="006200AA" w:rsidRDefault="00011332" w:rsidP="006200AA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Certific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6587"/>
      </w:tblGrid>
      <w:tr w:rsidR="004F34C2" w14:paraId="4931099B" w14:textId="77777777" w:rsidTr="00B664D5">
        <w:tc>
          <w:tcPr>
            <w:tcW w:w="2518" w:type="dxa"/>
          </w:tcPr>
          <w:p w14:paraId="0A06204C" w14:textId="0DBFC137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AA7C59">
              <w:rPr>
                <w:rFonts w:ascii="Arial" w:hAnsi="Arial" w:cs="Arial"/>
                <w:i/>
                <w:sz w:val="19"/>
                <w:szCs w:val="19"/>
                <w:lang w:val="en-US"/>
              </w:rPr>
              <w:t>ServiceNow</w:t>
            </w:r>
          </w:p>
        </w:tc>
        <w:tc>
          <w:tcPr>
            <w:tcW w:w="6770" w:type="dxa"/>
          </w:tcPr>
          <w:p w14:paraId="7B379C78" w14:textId="77777777" w:rsidR="00B664D5" w:rsidRDefault="00011332" w:rsidP="006200AA">
            <w:pPr>
              <w:spacing w:line="360" w:lineRule="auto"/>
              <w:rPr>
                <w:rFonts w:ascii="Arial" w:hAnsi="Arial" w:cs="Arial"/>
                <w:sz w:val="19"/>
                <w:szCs w:val="19"/>
                <w:lang w:val="en-US"/>
              </w:rPr>
            </w:pPr>
            <w:r>
              <w:rPr>
                <w:rFonts w:ascii="Arial" w:hAnsi="Arial" w:cs="Arial"/>
                <w:sz w:val="19"/>
                <w:szCs w:val="19"/>
                <w:lang w:val="en-US"/>
              </w:rPr>
              <w:t>CIS-Discovery</w:t>
            </w:r>
          </w:p>
          <w:p w14:paraId="01AEE6EF" w14:textId="1010474A" w:rsidR="00B664D5" w:rsidRDefault="00011332" w:rsidP="006200AA">
            <w:pPr>
              <w:spacing w:line="360" w:lineRule="auto"/>
              <w:rPr>
                <w:rFonts w:ascii="Arial" w:hAnsi="Arial" w:cs="Arial"/>
                <w:sz w:val="19"/>
                <w:szCs w:val="19"/>
                <w:lang w:val="en-US"/>
              </w:rPr>
            </w:pPr>
            <w:r>
              <w:rPr>
                <w:rFonts w:ascii="Arial" w:hAnsi="Arial" w:cs="Arial"/>
                <w:sz w:val="19"/>
                <w:szCs w:val="19"/>
                <w:lang w:val="en-US"/>
              </w:rPr>
              <w:t>CIS-Human Resources</w:t>
            </w:r>
          </w:p>
          <w:p w14:paraId="697F48BC" w14:textId="1886DD44" w:rsidR="00B664D5" w:rsidRDefault="00011332" w:rsidP="006200AA">
            <w:pPr>
              <w:spacing w:line="360" w:lineRule="auto"/>
              <w:rPr>
                <w:rFonts w:ascii="Arial" w:hAnsi="Arial" w:cs="Arial"/>
                <w:sz w:val="19"/>
                <w:szCs w:val="19"/>
                <w:lang w:val="en-US"/>
              </w:rPr>
            </w:pPr>
            <w:r>
              <w:rPr>
                <w:rFonts w:ascii="Arial" w:hAnsi="Arial" w:cs="Arial"/>
                <w:sz w:val="19"/>
                <w:szCs w:val="19"/>
                <w:lang w:val="en-US"/>
              </w:rPr>
              <w:t>Certified Application Developer</w:t>
            </w:r>
          </w:p>
          <w:p w14:paraId="2811AD45" w14:textId="3A79B0C5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AA7C59">
              <w:rPr>
                <w:rFonts w:ascii="Arial" w:hAnsi="Arial" w:cs="Arial"/>
                <w:sz w:val="19"/>
                <w:szCs w:val="19"/>
                <w:lang w:val="en-US"/>
              </w:rPr>
              <w:t>Cert</w:t>
            </w:r>
            <w:r>
              <w:rPr>
                <w:rFonts w:ascii="Arial" w:hAnsi="Arial" w:cs="Arial"/>
                <w:sz w:val="19"/>
                <w:szCs w:val="19"/>
                <w:lang w:val="en-US"/>
              </w:rPr>
              <w:t>i</w:t>
            </w:r>
            <w:r w:rsidRPr="00AA7C59">
              <w:rPr>
                <w:rFonts w:ascii="Arial" w:hAnsi="Arial" w:cs="Arial"/>
                <w:sz w:val="19"/>
                <w:szCs w:val="19"/>
                <w:lang w:val="en-US"/>
              </w:rPr>
              <w:t xml:space="preserve">fied System </w:t>
            </w:r>
            <w:r w:rsidRPr="00AA7C59">
              <w:rPr>
                <w:rFonts w:ascii="Arial" w:hAnsi="Arial" w:cs="Arial"/>
                <w:sz w:val="19"/>
                <w:szCs w:val="19"/>
                <w:lang w:val="en-US"/>
              </w:rPr>
              <w:t>Administrator</w:t>
            </w:r>
          </w:p>
        </w:tc>
      </w:tr>
      <w:tr w:rsidR="004F34C2" w14:paraId="10E66C66" w14:textId="77777777" w:rsidTr="00B664D5">
        <w:tc>
          <w:tcPr>
            <w:tcW w:w="2518" w:type="dxa"/>
          </w:tcPr>
          <w:p w14:paraId="794A5B78" w14:textId="6D7D0AE4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i/>
                <w:sz w:val="19"/>
                <w:szCs w:val="19"/>
                <w:lang w:val="en-US"/>
              </w:rPr>
              <w:t>ITIL Foundation V3</w:t>
            </w:r>
          </w:p>
        </w:tc>
        <w:tc>
          <w:tcPr>
            <w:tcW w:w="6770" w:type="dxa"/>
          </w:tcPr>
          <w:p w14:paraId="34A3F478" w14:textId="2A2FCAD2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sz w:val="19"/>
                <w:szCs w:val="19"/>
                <w:lang w:val="en-US"/>
              </w:rPr>
              <w:t>ITIL Foundation Certified in IT Service Management</w:t>
            </w:r>
          </w:p>
        </w:tc>
      </w:tr>
      <w:tr w:rsidR="004F34C2" w14:paraId="462ACF90" w14:textId="77777777" w:rsidTr="00B664D5">
        <w:tc>
          <w:tcPr>
            <w:tcW w:w="2518" w:type="dxa"/>
          </w:tcPr>
          <w:p w14:paraId="72D93F7F" w14:textId="305690E2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 w:rsidRPr="00030DAC">
              <w:rPr>
                <w:rFonts w:ascii="Arial" w:hAnsi="Arial" w:cs="Arial"/>
                <w:i/>
                <w:sz w:val="19"/>
                <w:szCs w:val="19"/>
                <w:lang w:val="en-US"/>
              </w:rPr>
              <w:t>VW Trainings</w:t>
            </w:r>
          </w:p>
        </w:tc>
        <w:tc>
          <w:tcPr>
            <w:tcW w:w="6770" w:type="dxa"/>
          </w:tcPr>
          <w:p w14:paraId="1365DF0E" w14:textId="61B30E96" w:rsidR="00B664D5" w:rsidRDefault="00011332" w:rsidP="006200AA">
            <w:pPr>
              <w:spacing w:line="360" w:lineRule="auto"/>
              <w:rPr>
                <w:rFonts w:ascii="Arial" w:hAnsi="Arial" w:cs="Arial"/>
                <w:b/>
                <w:sz w:val="19"/>
                <w:szCs w:val="19"/>
                <w:u w:val="single"/>
                <w:lang w:val="en-US"/>
              </w:rPr>
            </w:pPr>
            <w:r>
              <w:rPr>
                <w:rFonts w:ascii="Arial" w:hAnsi="Arial" w:cs="Arial"/>
                <w:sz w:val="19"/>
                <w:szCs w:val="19"/>
                <w:lang w:val="en-US"/>
              </w:rPr>
              <w:t>Angular 2, Core JAVA, Advanced JAVA, German Level A1</w:t>
            </w:r>
          </w:p>
        </w:tc>
      </w:tr>
    </w:tbl>
    <w:p w14:paraId="07CABC7A" w14:textId="77777777" w:rsidR="00B63935" w:rsidRPr="00030DAC" w:rsidRDefault="00011332" w:rsidP="00864A43">
      <w:pPr>
        <w:tabs>
          <w:tab w:val="left" w:pos="2379"/>
        </w:tabs>
        <w:spacing w:line="360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sz w:val="19"/>
          <w:szCs w:val="19"/>
          <w:lang w:val="en-US"/>
        </w:rPr>
        <w:tab/>
      </w:r>
    </w:p>
    <w:p w14:paraId="07AD4507" w14:textId="1B5E14D2" w:rsidR="00842A2E" w:rsidRDefault="00011332" w:rsidP="00864A43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Work Experience</w:t>
      </w:r>
      <w:r w:rsidR="0046325B" w:rsidRPr="00030DAC">
        <w:rPr>
          <w:rFonts w:ascii="Arial" w:hAnsi="Arial" w:cs="Arial"/>
          <w:b/>
          <w:sz w:val="19"/>
          <w:szCs w:val="19"/>
          <w:u w:val="single"/>
          <w:lang w:val="en-US"/>
        </w:rPr>
        <w:t>:</w:t>
      </w:r>
    </w:p>
    <w:p w14:paraId="10D7B11C" w14:textId="05D413BA" w:rsidR="006200AA" w:rsidRDefault="00011332" w:rsidP="006200AA">
      <w:pPr>
        <w:spacing w:line="360" w:lineRule="auto"/>
        <w:rPr>
          <w:rFonts w:ascii="Arial" w:hAnsi="Arial" w:cs="Arial"/>
          <w:b/>
          <w:bCs/>
          <w:sz w:val="19"/>
          <w:szCs w:val="19"/>
          <w:lang w:val="en-US"/>
        </w:rPr>
      </w:pPr>
      <w:r>
        <w:rPr>
          <w:rFonts w:ascii="Arial" w:hAnsi="Arial" w:cs="Arial"/>
          <w:bCs/>
          <w:sz w:val="19"/>
          <w:szCs w:val="19"/>
          <w:lang w:val="en-US"/>
        </w:rPr>
        <w:t>07/2019 – Present</w:t>
      </w:r>
      <w:r>
        <w:rPr>
          <w:rFonts w:ascii="Arial" w:hAnsi="Arial" w:cs="Arial"/>
          <w:bCs/>
          <w:sz w:val="19"/>
          <w:szCs w:val="19"/>
          <w:lang w:val="en-US"/>
        </w:rPr>
        <w:tab/>
      </w:r>
      <w:r>
        <w:rPr>
          <w:rFonts w:ascii="Arial" w:hAnsi="Arial" w:cs="Arial"/>
          <w:bCs/>
          <w:sz w:val="19"/>
          <w:szCs w:val="19"/>
          <w:lang w:val="en-US"/>
        </w:rPr>
        <w:tab/>
      </w:r>
      <w:r>
        <w:rPr>
          <w:rFonts w:ascii="Arial" w:hAnsi="Arial" w:cs="Arial"/>
          <w:bCs/>
          <w:sz w:val="19"/>
          <w:szCs w:val="19"/>
          <w:lang w:val="en-US"/>
        </w:rPr>
        <w:tab/>
      </w:r>
      <w:r>
        <w:rPr>
          <w:rFonts w:ascii="Arial" w:hAnsi="Arial" w:cs="Arial"/>
          <w:b/>
          <w:bCs/>
          <w:sz w:val="19"/>
          <w:szCs w:val="19"/>
          <w:lang w:val="en-US"/>
        </w:rPr>
        <w:t>Senior Associate</w:t>
      </w:r>
      <w:r w:rsidRPr="00784854">
        <w:rPr>
          <w:rFonts w:ascii="Arial" w:hAnsi="Arial" w:cs="Arial"/>
          <w:b/>
          <w:bCs/>
          <w:sz w:val="19"/>
          <w:szCs w:val="19"/>
          <w:lang w:val="en-US"/>
        </w:rPr>
        <w:t xml:space="preserve">, </w:t>
      </w:r>
      <w:r>
        <w:rPr>
          <w:rFonts w:ascii="Arial" w:hAnsi="Arial" w:cs="Arial"/>
          <w:b/>
          <w:bCs/>
          <w:sz w:val="19"/>
          <w:szCs w:val="19"/>
          <w:lang w:val="en-US"/>
        </w:rPr>
        <w:t xml:space="preserve">Cognizant Technology Solutions </w:t>
      </w:r>
    </w:p>
    <w:p w14:paraId="3DB2398B" w14:textId="70D09F99" w:rsidR="006200AA" w:rsidRPr="00784854" w:rsidRDefault="00011332" w:rsidP="006200AA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 xml:space="preserve">ServiceNow </w:t>
      </w:r>
      <w:r>
        <w:rPr>
          <w:rFonts w:ascii="Arial" w:hAnsi="Arial" w:cs="Arial"/>
          <w:sz w:val="19"/>
          <w:szCs w:val="19"/>
          <w:lang w:val="en-US"/>
        </w:rPr>
        <w:t>D</w:t>
      </w:r>
      <w:r w:rsidRPr="003D54A6">
        <w:rPr>
          <w:rFonts w:ascii="Arial" w:hAnsi="Arial" w:cs="Arial"/>
          <w:sz w:val="19"/>
          <w:szCs w:val="19"/>
          <w:lang w:val="en-US"/>
        </w:rPr>
        <w:t>eveloper involved in developing ServiceNow solutions for</w:t>
      </w:r>
      <w:r>
        <w:rPr>
          <w:rFonts w:ascii="Arial" w:hAnsi="Arial" w:cs="Arial"/>
          <w:sz w:val="19"/>
          <w:szCs w:val="19"/>
          <w:lang w:val="en-US"/>
        </w:rPr>
        <w:t xml:space="preserve"> various clients.</w:t>
      </w:r>
    </w:p>
    <w:p w14:paraId="79565013" w14:textId="201DE94C" w:rsidR="006200AA" w:rsidRDefault="00011332" w:rsidP="006200AA">
      <w:pPr>
        <w:pStyle w:val="ListParagraph"/>
        <w:numPr>
          <w:ilvl w:val="0"/>
          <w:numId w:val="41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ed on ServiceNow’s ITOM, HRSD, CMDB and ITSM</w:t>
      </w:r>
      <w:r w:rsidR="009C3C72">
        <w:rPr>
          <w:rFonts w:ascii="Arial" w:hAnsi="Arial" w:cs="Arial"/>
          <w:sz w:val="19"/>
          <w:szCs w:val="19"/>
          <w:lang w:val="en-US"/>
        </w:rPr>
        <w:t xml:space="preserve"> modules</w:t>
      </w:r>
      <w:r>
        <w:rPr>
          <w:rFonts w:ascii="Arial" w:hAnsi="Arial" w:cs="Arial"/>
          <w:sz w:val="19"/>
          <w:szCs w:val="19"/>
          <w:lang w:val="en-US"/>
        </w:rPr>
        <w:t>.</w:t>
      </w:r>
    </w:p>
    <w:p w14:paraId="368BD231" w14:textId="35D883B3" w:rsidR="00336AD6" w:rsidRDefault="00011332" w:rsidP="006200AA">
      <w:pPr>
        <w:pStyle w:val="ListParagraph"/>
        <w:numPr>
          <w:ilvl w:val="0"/>
          <w:numId w:val="41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Leading ServiceNow team and taking care of the ratings and appraisal of the dire</w:t>
      </w:r>
      <w:r>
        <w:rPr>
          <w:rFonts w:ascii="Arial" w:hAnsi="Arial" w:cs="Arial"/>
          <w:sz w:val="19"/>
          <w:szCs w:val="19"/>
          <w:lang w:val="en-US"/>
        </w:rPr>
        <w:t>ct reports</w:t>
      </w:r>
      <w:r w:rsidR="00F21707">
        <w:rPr>
          <w:rFonts w:ascii="Arial" w:hAnsi="Arial" w:cs="Arial"/>
          <w:sz w:val="19"/>
          <w:szCs w:val="19"/>
          <w:lang w:val="en-US"/>
        </w:rPr>
        <w:t xml:space="preserve"> and distribution of work to the individuals.</w:t>
      </w:r>
    </w:p>
    <w:p w14:paraId="550B2852" w14:textId="6D4F172A" w:rsidR="009C3C72" w:rsidRDefault="00011332" w:rsidP="006200AA">
      <w:pPr>
        <w:pStyle w:val="ListParagraph"/>
        <w:numPr>
          <w:ilvl w:val="0"/>
          <w:numId w:val="41"/>
        </w:numPr>
        <w:spacing w:after="160"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ed on setting up and keeping the CMDB updated through discovery. Creating Service Maps for vital business applications.</w:t>
      </w:r>
    </w:p>
    <w:p w14:paraId="22557C2C" w14:textId="2E4C07CE" w:rsidR="009C3C72" w:rsidRDefault="00011332" w:rsidP="006200AA">
      <w:pPr>
        <w:pStyle w:val="ListParagraph"/>
        <w:numPr>
          <w:ilvl w:val="0"/>
          <w:numId w:val="41"/>
        </w:numPr>
        <w:spacing w:after="160"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ed on setting up Case Management, Lifecycle Events for HRSD implementati</w:t>
      </w:r>
      <w:r>
        <w:rPr>
          <w:rFonts w:ascii="Arial" w:hAnsi="Arial" w:cs="Arial"/>
          <w:sz w:val="19"/>
          <w:szCs w:val="19"/>
          <w:lang w:val="en-US"/>
        </w:rPr>
        <w:t>on from scratch.</w:t>
      </w:r>
    </w:p>
    <w:p w14:paraId="7878BB92" w14:textId="77777777" w:rsidR="006200AA" w:rsidRPr="0016319E" w:rsidRDefault="00011332" w:rsidP="006200AA">
      <w:pPr>
        <w:pStyle w:val="ListParagraph"/>
        <w:numPr>
          <w:ilvl w:val="0"/>
          <w:numId w:val="41"/>
        </w:numPr>
        <w:spacing w:after="160"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ing on Change Requests and enhancements.</w:t>
      </w:r>
    </w:p>
    <w:p w14:paraId="4AC0B81D" w14:textId="77777777" w:rsidR="006200AA" w:rsidRPr="003D54A6" w:rsidRDefault="00011332" w:rsidP="006200AA">
      <w:pPr>
        <w:pStyle w:val="ListParagraph"/>
        <w:numPr>
          <w:ilvl w:val="0"/>
          <w:numId w:val="41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Worked closely with customers to efficiently resolve issues.</w:t>
      </w:r>
    </w:p>
    <w:p w14:paraId="035181E7" w14:textId="703F49B2" w:rsidR="006200AA" w:rsidRPr="00F21707" w:rsidRDefault="00011332" w:rsidP="004368EE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6200AA">
        <w:rPr>
          <w:rFonts w:ascii="Arial" w:hAnsi="Arial" w:cs="Arial"/>
          <w:sz w:val="19"/>
          <w:szCs w:val="19"/>
          <w:lang w:val="en-US"/>
        </w:rPr>
        <w:t>Ensuring compliance with quality standards and best practices</w:t>
      </w:r>
    </w:p>
    <w:p w14:paraId="46FB14CB" w14:textId="77777777" w:rsidR="00F21707" w:rsidRPr="006200AA" w:rsidRDefault="00F21707" w:rsidP="00F21707">
      <w:pPr>
        <w:pStyle w:val="ListParagraph"/>
        <w:spacing w:line="360" w:lineRule="auto"/>
        <w:ind w:left="4260"/>
        <w:rPr>
          <w:rFonts w:ascii="Arial" w:hAnsi="Arial" w:cs="Arial"/>
          <w:b/>
          <w:sz w:val="19"/>
          <w:szCs w:val="19"/>
          <w:u w:val="single"/>
          <w:lang w:val="en-US"/>
        </w:rPr>
      </w:pPr>
    </w:p>
    <w:p w14:paraId="7445D0D5" w14:textId="77777777" w:rsidR="006200AA" w:rsidRPr="00030DAC" w:rsidRDefault="006200AA" w:rsidP="00864A43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</w:p>
    <w:p w14:paraId="7F52BE3B" w14:textId="3E0B3271" w:rsidR="00784854" w:rsidRDefault="00011332" w:rsidP="00AA7C59">
      <w:pPr>
        <w:spacing w:line="360" w:lineRule="auto"/>
        <w:rPr>
          <w:rFonts w:ascii="Arial" w:hAnsi="Arial" w:cs="Arial"/>
          <w:b/>
          <w:bCs/>
          <w:sz w:val="19"/>
          <w:szCs w:val="19"/>
          <w:lang w:val="en-US"/>
        </w:rPr>
      </w:pPr>
      <w:r>
        <w:rPr>
          <w:rFonts w:ascii="Arial" w:hAnsi="Arial" w:cs="Arial"/>
          <w:bCs/>
          <w:sz w:val="19"/>
          <w:szCs w:val="19"/>
          <w:lang w:val="en-US"/>
        </w:rPr>
        <w:lastRenderedPageBreak/>
        <w:t xml:space="preserve">01/2019 – </w:t>
      </w:r>
      <w:r w:rsidR="00AD1385">
        <w:rPr>
          <w:rFonts w:ascii="Arial" w:hAnsi="Arial" w:cs="Arial"/>
          <w:bCs/>
          <w:sz w:val="19"/>
          <w:szCs w:val="19"/>
          <w:lang w:val="en-US"/>
        </w:rPr>
        <w:t>07/2019</w:t>
      </w:r>
      <w:r>
        <w:rPr>
          <w:rFonts w:ascii="Arial" w:hAnsi="Arial" w:cs="Arial"/>
          <w:bCs/>
          <w:sz w:val="19"/>
          <w:szCs w:val="19"/>
          <w:lang w:val="en-US"/>
        </w:rPr>
        <w:tab/>
      </w:r>
      <w:r>
        <w:rPr>
          <w:rFonts w:ascii="Arial" w:hAnsi="Arial" w:cs="Arial"/>
          <w:bCs/>
          <w:sz w:val="19"/>
          <w:szCs w:val="19"/>
          <w:lang w:val="en-US"/>
        </w:rPr>
        <w:tab/>
      </w:r>
      <w:r>
        <w:rPr>
          <w:rFonts w:ascii="Arial" w:hAnsi="Arial" w:cs="Arial"/>
          <w:bCs/>
          <w:sz w:val="19"/>
          <w:szCs w:val="19"/>
          <w:lang w:val="en-US"/>
        </w:rPr>
        <w:tab/>
      </w:r>
      <w:r w:rsidRPr="00784854">
        <w:rPr>
          <w:rFonts w:ascii="Arial" w:hAnsi="Arial" w:cs="Arial"/>
          <w:b/>
          <w:bCs/>
          <w:sz w:val="19"/>
          <w:szCs w:val="19"/>
          <w:lang w:val="en-US"/>
        </w:rPr>
        <w:t xml:space="preserve">Application Analyst </w:t>
      </w:r>
      <w:r>
        <w:rPr>
          <w:rFonts w:ascii="Arial" w:hAnsi="Arial" w:cs="Arial"/>
          <w:b/>
          <w:bCs/>
          <w:sz w:val="19"/>
          <w:szCs w:val="19"/>
          <w:lang w:val="en-US"/>
        </w:rPr>
        <w:t xml:space="preserve">- </w:t>
      </w:r>
      <w:r w:rsidRPr="00784854">
        <w:rPr>
          <w:rFonts w:ascii="Arial" w:hAnsi="Arial" w:cs="Arial"/>
          <w:b/>
          <w:bCs/>
          <w:sz w:val="19"/>
          <w:szCs w:val="19"/>
          <w:lang w:val="en-US"/>
        </w:rPr>
        <w:t>2, VIAVI Solutions</w:t>
      </w:r>
    </w:p>
    <w:p w14:paraId="4772B38F" w14:textId="1B1D4080" w:rsidR="00784854" w:rsidRPr="00784854" w:rsidRDefault="00011332" w:rsidP="00784854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 xml:space="preserve">ServiceNow </w:t>
      </w:r>
      <w:r>
        <w:rPr>
          <w:rFonts w:ascii="Arial" w:hAnsi="Arial" w:cs="Arial"/>
          <w:sz w:val="19"/>
          <w:szCs w:val="19"/>
          <w:lang w:val="en-US"/>
        </w:rPr>
        <w:t>D</w:t>
      </w:r>
      <w:r w:rsidRPr="003D54A6">
        <w:rPr>
          <w:rFonts w:ascii="Arial" w:hAnsi="Arial" w:cs="Arial"/>
          <w:sz w:val="19"/>
          <w:szCs w:val="19"/>
          <w:lang w:val="en-US"/>
        </w:rPr>
        <w:t>eveloper involved in developing ServiceNow solutions for</w:t>
      </w:r>
      <w:r>
        <w:rPr>
          <w:rFonts w:ascii="Arial" w:hAnsi="Arial" w:cs="Arial"/>
          <w:sz w:val="19"/>
          <w:szCs w:val="19"/>
          <w:lang w:val="en-US"/>
        </w:rPr>
        <w:t xml:space="preserve"> VIAVI Global Helpdesk.</w:t>
      </w:r>
    </w:p>
    <w:p w14:paraId="29BC43A4" w14:textId="6E6A429E" w:rsidR="009C3C72" w:rsidRDefault="00011332" w:rsidP="00BA4181">
      <w:pPr>
        <w:pStyle w:val="ListParagraph"/>
        <w:numPr>
          <w:ilvl w:val="0"/>
          <w:numId w:val="41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ed on maintaining and updating the CMDB via discovery.</w:t>
      </w:r>
    </w:p>
    <w:p w14:paraId="67D52515" w14:textId="0E3887BE" w:rsidR="00BA4181" w:rsidRDefault="00011332" w:rsidP="00BA4181">
      <w:pPr>
        <w:pStyle w:val="ListParagraph"/>
        <w:numPr>
          <w:ilvl w:val="0"/>
          <w:numId w:val="41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ed on ServiceNow’s ITSM module including Incident, Change and Problem Management.</w:t>
      </w:r>
    </w:p>
    <w:p w14:paraId="4EB56EC8" w14:textId="5A894400" w:rsidR="00BA4181" w:rsidRDefault="00011332" w:rsidP="00BA4181">
      <w:pPr>
        <w:pStyle w:val="ListParagraph"/>
        <w:numPr>
          <w:ilvl w:val="0"/>
          <w:numId w:val="41"/>
        </w:numPr>
        <w:spacing w:after="160" w:line="276" w:lineRule="auto"/>
        <w:rPr>
          <w:rFonts w:ascii="Arial" w:hAnsi="Arial" w:cs="Arial"/>
          <w:sz w:val="19"/>
          <w:szCs w:val="19"/>
          <w:lang w:val="en-US"/>
        </w:rPr>
      </w:pPr>
      <w:r w:rsidRPr="0016319E">
        <w:rPr>
          <w:rFonts w:ascii="Arial" w:hAnsi="Arial" w:cs="Arial"/>
          <w:sz w:val="19"/>
          <w:szCs w:val="19"/>
          <w:lang w:val="en-US"/>
        </w:rPr>
        <w:t>Design</w:t>
      </w:r>
      <w:r>
        <w:rPr>
          <w:rFonts w:ascii="Arial" w:hAnsi="Arial" w:cs="Arial"/>
          <w:sz w:val="19"/>
          <w:szCs w:val="19"/>
          <w:lang w:val="en-US"/>
        </w:rPr>
        <w:t>ed</w:t>
      </w:r>
      <w:r w:rsidRPr="0016319E">
        <w:rPr>
          <w:rFonts w:ascii="Arial" w:hAnsi="Arial" w:cs="Arial"/>
          <w:sz w:val="19"/>
          <w:szCs w:val="19"/>
          <w:lang w:val="en-US"/>
        </w:rPr>
        <w:t xml:space="preserve"> and develo</w:t>
      </w:r>
      <w:r w:rsidRPr="0016319E">
        <w:rPr>
          <w:rFonts w:ascii="Arial" w:hAnsi="Arial" w:cs="Arial"/>
          <w:sz w:val="19"/>
          <w:szCs w:val="19"/>
          <w:lang w:val="en-US"/>
        </w:rPr>
        <w:t>p</w:t>
      </w:r>
      <w:r>
        <w:rPr>
          <w:rFonts w:ascii="Arial" w:hAnsi="Arial" w:cs="Arial"/>
          <w:sz w:val="19"/>
          <w:szCs w:val="19"/>
          <w:lang w:val="en-US"/>
        </w:rPr>
        <w:t>ed</w:t>
      </w:r>
      <w:r w:rsidRPr="0016319E">
        <w:rPr>
          <w:rFonts w:ascii="Arial" w:hAnsi="Arial" w:cs="Arial"/>
          <w:sz w:val="19"/>
          <w:szCs w:val="19"/>
          <w:lang w:val="en-US"/>
        </w:rPr>
        <w:t xml:space="preserve"> workflow</w:t>
      </w:r>
      <w:r>
        <w:rPr>
          <w:rFonts w:ascii="Arial" w:hAnsi="Arial" w:cs="Arial"/>
          <w:sz w:val="19"/>
          <w:szCs w:val="19"/>
          <w:lang w:val="en-US"/>
        </w:rPr>
        <w:t>s, catalogs, surveys, Service Portal (pages and widgets)</w:t>
      </w:r>
      <w:r w:rsidRPr="0016319E">
        <w:rPr>
          <w:rFonts w:ascii="Arial" w:hAnsi="Arial" w:cs="Arial"/>
          <w:sz w:val="19"/>
          <w:szCs w:val="19"/>
          <w:lang w:val="en-US"/>
        </w:rPr>
        <w:t xml:space="preserve"> and reporting solutions in ServiceNow.</w:t>
      </w:r>
    </w:p>
    <w:p w14:paraId="5F029C73" w14:textId="2D37BF5A" w:rsidR="00BA4181" w:rsidRPr="0016319E" w:rsidRDefault="00011332" w:rsidP="00BA4181">
      <w:pPr>
        <w:pStyle w:val="ListParagraph"/>
        <w:numPr>
          <w:ilvl w:val="0"/>
          <w:numId w:val="41"/>
        </w:numPr>
        <w:spacing w:after="160"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ing on Change Requests and enhancements.</w:t>
      </w:r>
    </w:p>
    <w:p w14:paraId="254A0466" w14:textId="77777777" w:rsidR="00BA4181" w:rsidRPr="003D54A6" w:rsidRDefault="00011332" w:rsidP="00BA4181">
      <w:pPr>
        <w:pStyle w:val="ListParagraph"/>
        <w:numPr>
          <w:ilvl w:val="0"/>
          <w:numId w:val="41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Worked closely with customers to efficiently resolve issues.</w:t>
      </w:r>
    </w:p>
    <w:p w14:paraId="4C403F6C" w14:textId="048E1A07" w:rsidR="00784854" w:rsidRPr="00784854" w:rsidRDefault="00011332" w:rsidP="00784854">
      <w:pPr>
        <w:pStyle w:val="ListParagraph"/>
        <w:numPr>
          <w:ilvl w:val="0"/>
          <w:numId w:val="41"/>
        </w:numPr>
        <w:spacing w:line="360" w:lineRule="auto"/>
        <w:rPr>
          <w:rFonts w:ascii="Arial" w:hAnsi="Arial" w:cs="Arial"/>
          <w:bCs/>
          <w:sz w:val="19"/>
          <w:szCs w:val="19"/>
          <w:lang w:val="en-US"/>
        </w:rPr>
      </w:pPr>
      <w:r w:rsidRPr="00925DDB">
        <w:rPr>
          <w:rFonts w:ascii="Arial" w:hAnsi="Arial" w:cs="Arial"/>
          <w:sz w:val="19"/>
          <w:szCs w:val="19"/>
          <w:lang w:val="en-US"/>
        </w:rPr>
        <w:t>Ensuring compliance with quality standards</w:t>
      </w:r>
      <w:r w:rsidRPr="00925DDB">
        <w:rPr>
          <w:rFonts w:ascii="Arial" w:hAnsi="Arial" w:cs="Arial"/>
          <w:sz w:val="19"/>
          <w:szCs w:val="19"/>
          <w:lang w:val="en-US"/>
        </w:rPr>
        <w:t xml:space="preserve"> and best practices</w:t>
      </w:r>
    </w:p>
    <w:p w14:paraId="7E27BFF5" w14:textId="77777777" w:rsidR="00784854" w:rsidRDefault="00784854" w:rsidP="00AA7C59">
      <w:pPr>
        <w:spacing w:line="360" w:lineRule="auto"/>
        <w:rPr>
          <w:rFonts w:ascii="Arial" w:hAnsi="Arial" w:cs="Arial"/>
          <w:bCs/>
          <w:sz w:val="19"/>
          <w:szCs w:val="19"/>
          <w:lang w:val="en-US"/>
        </w:rPr>
      </w:pPr>
    </w:p>
    <w:p w14:paraId="1D3DD392" w14:textId="2458CFC7" w:rsidR="00AA7C59" w:rsidRPr="00030DAC" w:rsidRDefault="00011332" w:rsidP="00AA7C59">
      <w:pPr>
        <w:spacing w:line="360" w:lineRule="auto"/>
        <w:rPr>
          <w:rFonts w:ascii="Arial" w:hAnsi="Arial" w:cs="Arial"/>
          <w:b/>
          <w:sz w:val="19"/>
          <w:szCs w:val="19"/>
          <w:lang w:val="en-US"/>
        </w:rPr>
      </w:pPr>
      <w:r w:rsidRPr="00030DAC">
        <w:rPr>
          <w:rFonts w:ascii="Arial" w:hAnsi="Arial" w:cs="Arial"/>
          <w:bCs/>
          <w:sz w:val="19"/>
          <w:szCs w:val="19"/>
          <w:lang w:val="en-US"/>
        </w:rPr>
        <w:t>0</w:t>
      </w:r>
      <w:r w:rsidR="004D7EF8" w:rsidRPr="00030DAC">
        <w:rPr>
          <w:rFonts w:ascii="Arial" w:hAnsi="Arial" w:cs="Arial"/>
          <w:bCs/>
          <w:sz w:val="19"/>
          <w:szCs w:val="19"/>
          <w:lang w:val="en-US"/>
        </w:rPr>
        <w:t>8</w:t>
      </w:r>
      <w:r w:rsidRPr="00030DAC">
        <w:rPr>
          <w:rFonts w:ascii="Arial" w:hAnsi="Arial" w:cs="Arial"/>
          <w:bCs/>
          <w:sz w:val="19"/>
          <w:szCs w:val="19"/>
          <w:lang w:val="en-US"/>
        </w:rPr>
        <w:t>/201</w:t>
      </w:r>
      <w:r w:rsidR="004D7EF8" w:rsidRPr="00030DAC">
        <w:rPr>
          <w:rFonts w:ascii="Arial" w:hAnsi="Arial" w:cs="Arial"/>
          <w:bCs/>
          <w:sz w:val="19"/>
          <w:szCs w:val="19"/>
          <w:lang w:val="en-US"/>
        </w:rPr>
        <w:t>4</w:t>
      </w:r>
      <w:r w:rsidRPr="00030DAC">
        <w:rPr>
          <w:rFonts w:ascii="Arial" w:hAnsi="Arial" w:cs="Arial"/>
          <w:bCs/>
          <w:sz w:val="19"/>
          <w:szCs w:val="19"/>
          <w:lang w:val="en-US"/>
        </w:rPr>
        <w:t xml:space="preserve"> – </w:t>
      </w:r>
      <w:r w:rsidR="00784854">
        <w:rPr>
          <w:rFonts w:ascii="Arial" w:hAnsi="Arial" w:cs="Arial"/>
          <w:bCs/>
          <w:sz w:val="19"/>
          <w:szCs w:val="19"/>
          <w:lang w:val="en-US"/>
        </w:rPr>
        <w:t>01/2019</w:t>
      </w:r>
      <w:r w:rsidRPr="00030DAC">
        <w:rPr>
          <w:rFonts w:ascii="Arial" w:hAnsi="Arial" w:cs="Arial"/>
          <w:bCs/>
          <w:sz w:val="19"/>
          <w:szCs w:val="19"/>
          <w:lang w:val="en-US"/>
        </w:rPr>
        <w:tab/>
      </w:r>
      <w:r w:rsidRPr="00030DAC">
        <w:rPr>
          <w:rFonts w:ascii="Arial" w:hAnsi="Arial" w:cs="Arial"/>
          <w:bCs/>
          <w:sz w:val="19"/>
          <w:szCs w:val="19"/>
          <w:lang w:val="en-US"/>
        </w:rPr>
        <w:tab/>
      </w:r>
      <w:r w:rsidRPr="00030DAC">
        <w:rPr>
          <w:rFonts w:ascii="Arial" w:hAnsi="Arial" w:cs="Arial"/>
          <w:bCs/>
          <w:sz w:val="19"/>
          <w:szCs w:val="19"/>
          <w:lang w:val="en-US"/>
        </w:rPr>
        <w:tab/>
      </w:r>
      <w:r w:rsidR="004D7EF8" w:rsidRPr="00030DAC">
        <w:rPr>
          <w:rFonts w:ascii="Arial" w:hAnsi="Arial" w:cs="Arial"/>
          <w:b/>
          <w:sz w:val="19"/>
          <w:szCs w:val="19"/>
          <w:lang w:val="en-US"/>
        </w:rPr>
        <w:t>Senior Software Engineer</w:t>
      </w:r>
      <w:r w:rsidRPr="00030DAC">
        <w:rPr>
          <w:rFonts w:ascii="Arial" w:hAnsi="Arial" w:cs="Arial"/>
          <w:b/>
          <w:sz w:val="19"/>
          <w:szCs w:val="19"/>
          <w:lang w:val="en-US"/>
        </w:rPr>
        <w:t xml:space="preserve">, </w:t>
      </w:r>
      <w:r w:rsidR="004D7EF8" w:rsidRPr="00030DAC">
        <w:rPr>
          <w:rFonts w:ascii="Arial" w:hAnsi="Arial" w:cs="Arial"/>
          <w:b/>
          <w:sz w:val="19"/>
          <w:szCs w:val="19"/>
          <w:lang w:val="en-US"/>
        </w:rPr>
        <w:t>Volkswagen IT Services</w:t>
      </w:r>
    </w:p>
    <w:p w14:paraId="68504A3E" w14:textId="61573770" w:rsidR="004D7EF8" w:rsidRPr="003D54A6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 xml:space="preserve">ServiceNow </w:t>
      </w:r>
      <w:r w:rsidR="00925DDB">
        <w:rPr>
          <w:rFonts w:ascii="Arial" w:hAnsi="Arial" w:cs="Arial"/>
          <w:sz w:val="19"/>
          <w:szCs w:val="19"/>
          <w:lang w:val="en-US"/>
        </w:rPr>
        <w:t>D</w:t>
      </w:r>
      <w:r w:rsidRPr="003D54A6">
        <w:rPr>
          <w:rFonts w:ascii="Arial" w:hAnsi="Arial" w:cs="Arial"/>
          <w:sz w:val="19"/>
          <w:szCs w:val="19"/>
          <w:lang w:val="en-US"/>
        </w:rPr>
        <w:t>eveloper involved in developing ServiceNow solutions for all the Volkswagen brands.</w:t>
      </w:r>
    </w:p>
    <w:p w14:paraId="1C0F35FF" w14:textId="495CCE1B" w:rsidR="004D7EF8" w:rsidRPr="003D54A6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 xml:space="preserve">Expertise in all phases of Software Development Life Cycle </w:t>
      </w:r>
      <w:r w:rsidRPr="003D54A6">
        <w:rPr>
          <w:rFonts w:ascii="Arial" w:hAnsi="Arial" w:cs="Arial"/>
          <w:sz w:val="19"/>
          <w:szCs w:val="19"/>
          <w:lang w:val="en-US"/>
        </w:rPr>
        <w:t>(SDLC) including requirement analysis, design, development, implementation, delivery and troubleshooting.</w:t>
      </w:r>
    </w:p>
    <w:p w14:paraId="085BBA4D" w14:textId="4F38FCB5" w:rsidR="003D54A6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Support</w:t>
      </w:r>
      <w:r w:rsidR="0016319E">
        <w:rPr>
          <w:rFonts w:ascii="Arial" w:hAnsi="Arial" w:cs="Arial"/>
          <w:sz w:val="19"/>
          <w:szCs w:val="19"/>
          <w:lang w:val="en-US"/>
        </w:rPr>
        <w:t>ed</w:t>
      </w:r>
      <w:r w:rsidRPr="003D54A6">
        <w:rPr>
          <w:rFonts w:ascii="Arial" w:hAnsi="Arial" w:cs="Arial"/>
          <w:sz w:val="19"/>
          <w:szCs w:val="19"/>
          <w:lang w:val="en-US"/>
        </w:rPr>
        <w:t xml:space="preserve"> ServiceNow projects of varying complexity.</w:t>
      </w:r>
    </w:p>
    <w:p w14:paraId="6200E901" w14:textId="50B778D3" w:rsidR="003D54A6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Evaluate</w:t>
      </w:r>
      <w:r w:rsidR="0016319E">
        <w:rPr>
          <w:rFonts w:ascii="Arial" w:hAnsi="Arial" w:cs="Arial"/>
          <w:sz w:val="19"/>
          <w:szCs w:val="19"/>
          <w:lang w:val="en-US"/>
        </w:rPr>
        <w:t>d</w:t>
      </w:r>
      <w:r w:rsidRPr="003D54A6">
        <w:rPr>
          <w:rFonts w:ascii="Arial" w:hAnsi="Arial" w:cs="Arial"/>
          <w:sz w:val="19"/>
          <w:szCs w:val="19"/>
          <w:lang w:val="en-US"/>
        </w:rPr>
        <w:t xml:space="preserve"> scenarios for using ServiceNow, including the creation of </w:t>
      </w:r>
      <w:r>
        <w:rPr>
          <w:rFonts w:ascii="Arial" w:hAnsi="Arial" w:cs="Arial"/>
          <w:sz w:val="19"/>
          <w:szCs w:val="19"/>
          <w:lang w:val="en-US"/>
        </w:rPr>
        <w:t>POCs</w:t>
      </w:r>
      <w:r w:rsidRPr="003D54A6">
        <w:rPr>
          <w:rFonts w:ascii="Arial" w:hAnsi="Arial" w:cs="Arial"/>
          <w:sz w:val="19"/>
          <w:szCs w:val="19"/>
          <w:lang w:val="en-US"/>
        </w:rPr>
        <w:t xml:space="preserve"> and business cases</w:t>
      </w:r>
      <w:r>
        <w:rPr>
          <w:rFonts w:ascii="Arial" w:hAnsi="Arial" w:cs="Arial"/>
          <w:sz w:val="19"/>
          <w:szCs w:val="19"/>
          <w:lang w:val="en-US"/>
        </w:rPr>
        <w:t>.</w:t>
      </w:r>
    </w:p>
    <w:p w14:paraId="29A329F8" w14:textId="71167768" w:rsidR="0044462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ed on ServiceNow’s ITSM module including Incident, Change and Problem Management.</w:t>
      </w:r>
    </w:p>
    <w:p w14:paraId="342DD5DB" w14:textId="5205CD88" w:rsidR="0016319E" w:rsidRPr="0016319E" w:rsidRDefault="00011332" w:rsidP="00722ECD">
      <w:pPr>
        <w:pStyle w:val="ListParagraph"/>
        <w:numPr>
          <w:ilvl w:val="0"/>
          <w:numId w:val="28"/>
        </w:numPr>
        <w:spacing w:after="160" w:line="276" w:lineRule="auto"/>
        <w:rPr>
          <w:rFonts w:ascii="Arial" w:hAnsi="Arial" w:cs="Arial"/>
          <w:sz w:val="19"/>
          <w:szCs w:val="19"/>
          <w:lang w:val="en-US"/>
        </w:rPr>
      </w:pPr>
      <w:r w:rsidRPr="0016319E">
        <w:rPr>
          <w:rFonts w:ascii="Arial" w:hAnsi="Arial" w:cs="Arial"/>
          <w:sz w:val="19"/>
          <w:szCs w:val="19"/>
          <w:lang w:val="en-US"/>
        </w:rPr>
        <w:t>Design</w:t>
      </w:r>
      <w:r>
        <w:rPr>
          <w:rFonts w:ascii="Arial" w:hAnsi="Arial" w:cs="Arial"/>
          <w:sz w:val="19"/>
          <w:szCs w:val="19"/>
          <w:lang w:val="en-US"/>
        </w:rPr>
        <w:t>ed</w:t>
      </w:r>
      <w:r w:rsidRPr="0016319E">
        <w:rPr>
          <w:rFonts w:ascii="Arial" w:hAnsi="Arial" w:cs="Arial"/>
          <w:sz w:val="19"/>
          <w:szCs w:val="19"/>
          <w:lang w:val="en-US"/>
        </w:rPr>
        <w:t xml:space="preserve"> and develop</w:t>
      </w:r>
      <w:r>
        <w:rPr>
          <w:rFonts w:ascii="Arial" w:hAnsi="Arial" w:cs="Arial"/>
          <w:sz w:val="19"/>
          <w:szCs w:val="19"/>
          <w:lang w:val="en-US"/>
        </w:rPr>
        <w:t>ed</w:t>
      </w:r>
      <w:r w:rsidRPr="0016319E">
        <w:rPr>
          <w:rFonts w:ascii="Arial" w:hAnsi="Arial" w:cs="Arial"/>
          <w:sz w:val="19"/>
          <w:szCs w:val="19"/>
          <w:lang w:val="en-US"/>
        </w:rPr>
        <w:t xml:space="preserve"> workflow</w:t>
      </w:r>
      <w:r w:rsidR="00925DDB">
        <w:rPr>
          <w:rFonts w:ascii="Arial" w:hAnsi="Arial" w:cs="Arial"/>
          <w:sz w:val="19"/>
          <w:szCs w:val="19"/>
          <w:lang w:val="en-US"/>
        </w:rPr>
        <w:t>s</w:t>
      </w:r>
      <w:r>
        <w:rPr>
          <w:rFonts w:ascii="Arial" w:hAnsi="Arial" w:cs="Arial"/>
          <w:sz w:val="19"/>
          <w:szCs w:val="19"/>
          <w:lang w:val="en-US"/>
        </w:rPr>
        <w:t>, catalogs</w:t>
      </w:r>
      <w:r w:rsidR="0044462D">
        <w:rPr>
          <w:rFonts w:ascii="Arial" w:hAnsi="Arial" w:cs="Arial"/>
          <w:sz w:val="19"/>
          <w:szCs w:val="19"/>
          <w:lang w:val="en-US"/>
        </w:rPr>
        <w:t>, surveys, Service Portal</w:t>
      </w:r>
      <w:r w:rsidR="00D516E2">
        <w:rPr>
          <w:rFonts w:ascii="Arial" w:hAnsi="Arial" w:cs="Arial"/>
          <w:sz w:val="19"/>
          <w:szCs w:val="19"/>
          <w:lang w:val="en-US"/>
        </w:rPr>
        <w:t xml:space="preserve"> (pages and widgets)</w:t>
      </w:r>
      <w:r w:rsidRPr="0016319E">
        <w:rPr>
          <w:rFonts w:ascii="Arial" w:hAnsi="Arial" w:cs="Arial"/>
          <w:sz w:val="19"/>
          <w:szCs w:val="19"/>
          <w:lang w:val="en-US"/>
        </w:rPr>
        <w:t xml:space="preserve"> and reporting solutions in ServiceNow.</w:t>
      </w:r>
    </w:p>
    <w:p w14:paraId="68D0A9CD" w14:textId="164B5524" w:rsidR="004D7EF8" w:rsidRPr="003D54A6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Worked closely with customers to efficiently resolve issues.</w:t>
      </w:r>
    </w:p>
    <w:p w14:paraId="630E1008" w14:textId="45771CFC" w:rsidR="004D7EF8" w:rsidRPr="003D54A6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Trained and mentored junior developers and engineers.</w:t>
      </w:r>
    </w:p>
    <w:p w14:paraId="72623227" w14:textId="4FE0CB27" w:rsidR="004D7EF8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3D54A6">
        <w:rPr>
          <w:rFonts w:ascii="Arial" w:hAnsi="Arial" w:cs="Arial"/>
          <w:sz w:val="19"/>
          <w:szCs w:val="19"/>
          <w:lang w:val="en-US"/>
        </w:rPr>
        <w:t>Reviewed code and corrected errors.</w:t>
      </w:r>
    </w:p>
    <w:p w14:paraId="5D2E4FD4" w14:textId="453D271A" w:rsidR="0070498F" w:rsidRPr="007E1472" w:rsidRDefault="00011332" w:rsidP="00E602F9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7E1472">
        <w:rPr>
          <w:rFonts w:ascii="Arial" w:hAnsi="Arial" w:cs="Arial"/>
          <w:sz w:val="19"/>
          <w:szCs w:val="19"/>
          <w:lang w:val="en-US"/>
        </w:rPr>
        <w:t xml:space="preserve">Ensuring compliance with quality standards and best </w:t>
      </w:r>
      <w:r w:rsidRPr="007E1472">
        <w:rPr>
          <w:rFonts w:ascii="Arial" w:hAnsi="Arial" w:cs="Arial"/>
          <w:sz w:val="19"/>
          <w:szCs w:val="19"/>
          <w:lang w:val="en-US"/>
        </w:rPr>
        <w:t>practices.</w:t>
      </w:r>
    </w:p>
    <w:p w14:paraId="1697FB06" w14:textId="77777777" w:rsidR="00030DAC" w:rsidRDefault="00030DAC" w:rsidP="004D7EF8">
      <w:pPr>
        <w:spacing w:line="360" w:lineRule="auto"/>
        <w:ind w:left="3540"/>
        <w:rPr>
          <w:rFonts w:ascii="Arial" w:hAnsi="Arial" w:cs="Arial"/>
          <w:sz w:val="19"/>
          <w:szCs w:val="19"/>
          <w:lang w:val="en-US"/>
        </w:rPr>
      </w:pPr>
    </w:p>
    <w:p w14:paraId="117E5419" w14:textId="6BDCC397" w:rsidR="00030DAC" w:rsidRDefault="00011332" w:rsidP="00030DAC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>
        <w:rPr>
          <w:rFonts w:ascii="Arial" w:hAnsi="Arial" w:cs="Arial"/>
          <w:b/>
          <w:sz w:val="19"/>
          <w:szCs w:val="19"/>
          <w:u w:val="single"/>
          <w:lang w:val="en-US"/>
        </w:rPr>
        <w:t xml:space="preserve">Project </w:t>
      </w: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Experience:</w:t>
      </w:r>
    </w:p>
    <w:p w14:paraId="653EA4CE" w14:textId="3595DC4B" w:rsidR="005E08F3" w:rsidRPr="00CC668A" w:rsidRDefault="00011332" w:rsidP="005E08F3">
      <w:pPr>
        <w:pStyle w:val="ListParagraph"/>
        <w:numPr>
          <w:ilvl w:val="0"/>
          <w:numId w:val="31"/>
        </w:numPr>
        <w:rPr>
          <w:rFonts w:ascii="Arial" w:hAnsi="Arial" w:cs="Arial"/>
          <w:b/>
          <w:sz w:val="19"/>
          <w:szCs w:val="19"/>
          <w:lang w:val="en-US"/>
        </w:rPr>
      </w:pPr>
      <w:bookmarkStart w:id="0" w:name="_Hlk61461610"/>
      <w:r w:rsidRPr="00CC668A">
        <w:rPr>
          <w:rFonts w:ascii="Arial" w:hAnsi="Arial" w:cs="Arial"/>
          <w:b/>
          <w:sz w:val="19"/>
          <w:szCs w:val="19"/>
          <w:lang w:val="en-US"/>
        </w:rPr>
        <w:t>“</w:t>
      </w:r>
      <w:r>
        <w:rPr>
          <w:rFonts w:ascii="Arial" w:hAnsi="Arial" w:cs="Arial"/>
          <w:b/>
          <w:sz w:val="19"/>
          <w:szCs w:val="19"/>
          <w:lang w:val="en-US"/>
        </w:rPr>
        <w:t>CMP (Cloud Management Project) Automation</w:t>
      </w:r>
      <w:r w:rsidRPr="00CC668A">
        <w:rPr>
          <w:rFonts w:ascii="Arial" w:hAnsi="Arial" w:cs="Arial"/>
          <w:b/>
          <w:sz w:val="19"/>
          <w:szCs w:val="19"/>
          <w:lang w:val="en-US"/>
        </w:rPr>
        <w:t>”</w:t>
      </w:r>
    </w:p>
    <w:p w14:paraId="2F4562DB" w14:textId="1F22BE22" w:rsidR="005E08F3" w:rsidRDefault="00011332" w:rsidP="005E08F3">
      <w:pPr>
        <w:ind w:left="708" w:firstLine="12"/>
        <w:rPr>
          <w:rFonts w:ascii="Arial" w:hAnsi="Arial" w:cs="Arial"/>
          <w:i/>
          <w:sz w:val="19"/>
          <w:szCs w:val="19"/>
          <w:lang w:val="en-US"/>
        </w:rPr>
      </w:pPr>
      <w:r>
        <w:rPr>
          <w:rFonts w:ascii="Arial" w:hAnsi="Arial" w:cs="Arial"/>
          <w:b/>
          <w:sz w:val="19"/>
          <w:szCs w:val="19"/>
          <w:lang w:val="en-US"/>
        </w:rPr>
        <w:t>Client:</w:t>
      </w:r>
      <w:r>
        <w:rPr>
          <w:rFonts w:ascii="Arial" w:hAnsi="Arial" w:cs="Arial"/>
          <w:b/>
          <w:sz w:val="19"/>
          <w:szCs w:val="19"/>
          <w:lang w:val="en-US"/>
        </w:rPr>
        <w:tab/>
        <w:t>ABN-AMRO Clearing Bank</w:t>
      </w:r>
    </w:p>
    <w:p w14:paraId="13EE343E" w14:textId="77777777" w:rsidR="005E08F3" w:rsidRDefault="005E08F3" w:rsidP="005E08F3">
      <w:pPr>
        <w:spacing w:line="360" w:lineRule="auto"/>
        <w:ind w:firstLine="708"/>
        <w:rPr>
          <w:rFonts w:ascii="Arial" w:hAnsi="Arial" w:cs="Arial"/>
          <w:b/>
          <w:i/>
          <w:sz w:val="19"/>
          <w:szCs w:val="19"/>
          <w:lang w:val="en-US"/>
        </w:rPr>
      </w:pPr>
    </w:p>
    <w:p w14:paraId="3456E958" w14:textId="77777777" w:rsidR="005E08F3" w:rsidRPr="00722ECD" w:rsidRDefault="00011332" w:rsidP="005E08F3">
      <w:pPr>
        <w:spacing w:line="360" w:lineRule="auto"/>
        <w:ind w:firstLine="708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Description</w:t>
      </w:r>
      <w:r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Times" w:hAnsi="Times" w:cs="Times"/>
          <w:b/>
          <w:sz w:val="24"/>
          <w:szCs w:val="24"/>
          <w:lang w:val="en-US"/>
        </w:rPr>
        <w:tab/>
      </w:r>
    </w:p>
    <w:p w14:paraId="05429F00" w14:textId="1A7C000C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5E08F3">
        <w:rPr>
          <w:rFonts w:ascii="Arial" w:hAnsi="Arial" w:cs="Arial"/>
          <w:sz w:val="19"/>
          <w:szCs w:val="19"/>
          <w:lang w:val="en-US"/>
        </w:rPr>
        <w:t xml:space="preserve">ABN AMRO Clearing is recognized as a leading provider for integrated solutions in clearing, execution, custody, financing and risk </w:t>
      </w:r>
      <w:r w:rsidRPr="005E08F3">
        <w:rPr>
          <w:rFonts w:ascii="Arial" w:hAnsi="Arial" w:cs="Arial"/>
          <w:sz w:val="19"/>
          <w:szCs w:val="19"/>
          <w:lang w:val="en-US"/>
        </w:rPr>
        <w:t>management across asset classes, on global financial markets.</w:t>
      </w:r>
    </w:p>
    <w:p w14:paraId="45A65979" w14:textId="59038107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The Service Desk Team is the first point of contact in case of any disruption in services to any stakeholder from around the globe.</w:t>
      </w:r>
    </w:p>
    <w:p w14:paraId="19C342DD" w14:textId="2634D1DD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ServiceNow is the tool chosen for the ITIL </w:t>
      </w:r>
      <w:r w:rsidR="00336AD6">
        <w:rPr>
          <w:rFonts w:ascii="Arial" w:hAnsi="Arial" w:cs="Arial"/>
          <w:sz w:val="19"/>
          <w:szCs w:val="19"/>
          <w:lang w:val="en-US"/>
        </w:rPr>
        <w:t>processes and CMDB</w:t>
      </w:r>
      <w:r>
        <w:rPr>
          <w:rFonts w:ascii="Arial" w:hAnsi="Arial" w:cs="Arial"/>
          <w:sz w:val="19"/>
          <w:szCs w:val="19"/>
          <w:lang w:val="en-US"/>
        </w:rPr>
        <w:t>.</w:t>
      </w:r>
    </w:p>
    <w:p w14:paraId="72E8CBD5" w14:textId="767E33B3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lastRenderedPageBreak/>
        <w:t>Apart from supporting ITSM processes, CMDB acts a source of truth for Cognizant’s billing to AACB.</w:t>
      </w:r>
    </w:p>
    <w:p w14:paraId="67E0A961" w14:textId="64C9844D" w:rsidR="005E08F3" w:rsidRPr="00D817A2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Discovery is used to keep the CMDB updated.</w:t>
      </w:r>
    </w:p>
    <w:p w14:paraId="30CEE9F2" w14:textId="77777777" w:rsidR="005E08F3" w:rsidRPr="005C1931" w:rsidRDefault="005E08F3" w:rsidP="005E08F3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</w:p>
    <w:p w14:paraId="0CF1BE7C" w14:textId="77777777" w:rsidR="005E08F3" w:rsidRPr="00722ECD" w:rsidRDefault="00011332" w:rsidP="005E08F3">
      <w:pPr>
        <w:spacing w:after="200" w:line="276" w:lineRule="auto"/>
        <w:ind w:firstLine="708"/>
        <w:jc w:val="both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Responsibilities</w:t>
      </w:r>
      <w:r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</w:p>
    <w:p w14:paraId="31255F28" w14:textId="3C84FE7A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Leading the ServiceNow Team involved in ITOM and ITSM implementation and support.</w:t>
      </w:r>
    </w:p>
    <w:p w14:paraId="01C05FA5" w14:textId="28DF72DE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Involved in SCRUM meetings/calls and Sprint discussions.</w:t>
      </w:r>
    </w:p>
    <w:p w14:paraId="1F467C80" w14:textId="25963477" w:rsidR="00920CD6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Setting up discovery to keep the CMDB updated. </w:t>
      </w:r>
    </w:p>
    <w:p w14:paraId="0E678A9B" w14:textId="150D6273" w:rsidR="00920CD6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reated Discovery schedules, credentials, behaviors, setting up mid-servers in the client network.</w:t>
      </w:r>
    </w:p>
    <w:p w14:paraId="2B9A9488" w14:textId="6A43A3AC" w:rsidR="00920CD6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ustomizing patterns to discovery newly added fields</w:t>
      </w:r>
      <w:r>
        <w:rPr>
          <w:rFonts w:ascii="Arial" w:hAnsi="Arial" w:cs="Arial"/>
          <w:sz w:val="19"/>
          <w:szCs w:val="19"/>
          <w:lang w:val="en-US"/>
        </w:rPr>
        <w:t xml:space="preserve"> in various CI classes. </w:t>
      </w:r>
    </w:p>
    <w:p w14:paraId="341ACCBC" w14:textId="213B956F" w:rsidR="00920CD6" w:rsidRDefault="00011332" w:rsidP="00920CD6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Enabling Amazon AWS and VCenter discovery to discover mainly Windows and Linux servers.</w:t>
      </w:r>
    </w:p>
    <w:p w14:paraId="05E07A7A" w14:textId="0E6CD44D" w:rsidR="00920CD6" w:rsidRPr="00920CD6" w:rsidRDefault="00011332" w:rsidP="00920CD6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Making sure the CMDB Health is in a good shape by taking care of the duplicate Ci’s and maintaining correct relationships.</w:t>
      </w:r>
    </w:p>
    <w:p w14:paraId="4DE0013C" w14:textId="77777777" w:rsidR="005E08F3" w:rsidRPr="00A30A4D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Used ServiceNow </w:t>
      </w:r>
      <w:r>
        <w:rPr>
          <w:rFonts w:ascii="Arial" w:hAnsi="Arial" w:cs="Arial"/>
          <w:sz w:val="19"/>
          <w:szCs w:val="19"/>
          <w:lang w:val="en-US"/>
        </w:rPr>
        <w:t>Inci</w:t>
      </w:r>
      <w:r>
        <w:rPr>
          <w:rFonts w:ascii="Arial" w:hAnsi="Arial" w:cs="Arial"/>
          <w:sz w:val="19"/>
          <w:szCs w:val="19"/>
          <w:lang w:val="en-US"/>
        </w:rPr>
        <w:t>dent, Change and Problem Management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</w:t>
      </w:r>
      <w:r>
        <w:rPr>
          <w:rFonts w:ascii="Arial" w:hAnsi="Arial" w:cs="Arial"/>
          <w:sz w:val="19"/>
          <w:szCs w:val="19"/>
          <w:lang w:val="en-US"/>
        </w:rPr>
        <w:t>m</w:t>
      </w:r>
      <w:r w:rsidRPr="00A30A4D">
        <w:rPr>
          <w:rFonts w:ascii="Arial" w:hAnsi="Arial" w:cs="Arial"/>
          <w:sz w:val="19"/>
          <w:szCs w:val="19"/>
          <w:lang w:val="en-US"/>
        </w:rPr>
        <w:t>odule</w:t>
      </w:r>
      <w:r>
        <w:rPr>
          <w:rFonts w:ascii="Arial" w:hAnsi="Arial" w:cs="Arial"/>
          <w:sz w:val="19"/>
          <w:szCs w:val="19"/>
          <w:lang w:val="en-US"/>
        </w:rPr>
        <w:t>s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to </w:t>
      </w:r>
      <w:r>
        <w:rPr>
          <w:rFonts w:ascii="Arial" w:hAnsi="Arial" w:cs="Arial"/>
          <w:sz w:val="19"/>
          <w:szCs w:val="19"/>
          <w:lang w:val="en-US"/>
        </w:rPr>
        <w:t>implement ITSM solution</w:t>
      </w:r>
      <w:r w:rsidRPr="00A30A4D">
        <w:rPr>
          <w:rFonts w:ascii="Arial" w:hAnsi="Arial" w:cs="Arial"/>
          <w:sz w:val="19"/>
          <w:szCs w:val="19"/>
          <w:lang w:val="en-US"/>
        </w:rPr>
        <w:t>.</w:t>
      </w:r>
    </w:p>
    <w:p w14:paraId="5652320E" w14:textId="77777777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ing on day-to-day incidents assigned to ServiceNow group.</w:t>
      </w:r>
    </w:p>
    <w:p w14:paraId="2A571BBA" w14:textId="77777777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ing on Change Requests and enhancements in existing ITSM implementation.</w:t>
      </w:r>
    </w:p>
    <w:p w14:paraId="770BF10F" w14:textId="77777777" w:rsidR="005E08F3" w:rsidRPr="00A30A4D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Interact with other developers and end users 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to design and implement </w:t>
      </w:r>
      <w:r>
        <w:rPr>
          <w:rFonts w:ascii="Arial" w:hAnsi="Arial" w:cs="Arial"/>
          <w:sz w:val="19"/>
          <w:szCs w:val="19"/>
          <w:lang w:val="en-US"/>
        </w:rPr>
        <w:t>the requested changes</w:t>
      </w:r>
      <w:r w:rsidRPr="00A30A4D">
        <w:rPr>
          <w:rFonts w:ascii="Arial" w:hAnsi="Arial" w:cs="Arial"/>
          <w:sz w:val="19"/>
          <w:szCs w:val="19"/>
          <w:lang w:val="en-US"/>
        </w:rPr>
        <w:t>.</w:t>
      </w:r>
    </w:p>
    <w:p w14:paraId="202BB128" w14:textId="77777777" w:rsidR="005E08F3" w:rsidRPr="00A30A4D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Resolving unit test and peer test defects.</w:t>
      </w:r>
    </w:p>
    <w:p w14:paraId="473803CD" w14:textId="77777777" w:rsidR="005E08F3" w:rsidRDefault="00011332" w:rsidP="005E08F3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Demonstrating the developed story to the clients.</w:t>
      </w:r>
    </w:p>
    <w:p w14:paraId="763FE431" w14:textId="11924F81" w:rsidR="005E08F3" w:rsidRPr="009C569F" w:rsidRDefault="00011332" w:rsidP="005E08F3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reation of tasks and s</w:t>
      </w:r>
      <w:r w:rsidRPr="00036F8A">
        <w:rPr>
          <w:rFonts w:ascii="Arial" w:hAnsi="Arial" w:cs="Arial"/>
          <w:sz w:val="19"/>
          <w:szCs w:val="19"/>
          <w:lang w:val="en-US"/>
        </w:rPr>
        <w:t>taging of the application from Dev Instance to Production Instance.</w:t>
      </w:r>
      <w:bookmarkEnd w:id="0"/>
    </w:p>
    <w:p w14:paraId="2BCA4507" w14:textId="05807452" w:rsidR="009C569F" w:rsidRDefault="009C569F" w:rsidP="009C569F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</w:p>
    <w:p w14:paraId="5B9FA63A" w14:textId="7634CBB2" w:rsidR="009C569F" w:rsidRPr="00CC668A" w:rsidRDefault="00011332" w:rsidP="009C569F">
      <w:pPr>
        <w:pStyle w:val="ListParagraph"/>
        <w:numPr>
          <w:ilvl w:val="0"/>
          <w:numId w:val="31"/>
        </w:numPr>
        <w:rPr>
          <w:rFonts w:ascii="Arial" w:hAnsi="Arial" w:cs="Arial"/>
          <w:b/>
          <w:sz w:val="19"/>
          <w:szCs w:val="19"/>
          <w:lang w:val="en-US"/>
        </w:rPr>
      </w:pPr>
      <w:r w:rsidRPr="00CC668A">
        <w:rPr>
          <w:rFonts w:ascii="Arial" w:hAnsi="Arial" w:cs="Arial"/>
          <w:b/>
          <w:sz w:val="19"/>
          <w:szCs w:val="19"/>
          <w:lang w:val="en-US"/>
        </w:rPr>
        <w:t>“</w:t>
      </w:r>
      <w:r>
        <w:rPr>
          <w:rFonts w:ascii="Arial" w:hAnsi="Arial" w:cs="Arial"/>
          <w:b/>
          <w:sz w:val="19"/>
          <w:szCs w:val="19"/>
          <w:lang w:val="en-US"/>
        </w:rPr>
        <w:t>Reimagine HR</w:t>
      </w:r>
      <w:r w:rsidRPr="00CC668A">
        <w:rPr>
          <w:rFonts w:ascii="Arial" w:hAnsi="Arial" w:cs="Arial"/>
          <w:b/>
          <w:sz w:val="19"/>
          <w:szCs w:val="19"/>
          <w:lang w:val="en-US"/>
        </w:rPr>
        <w:t>”</w:t>
      </w:r>
    </w:p>
    <w:p w14:paraId="0DDB1B6A" w14:textId="485945FE" w:rsidR="009C569F" w:rsidRPr="009C569F" w:rsidRDefault="00011332" w:rsidP="009C569F">
      <w:pPr>
        <w:pStyle w:val="ListParagraph"/>
        <w:rPr>
          <w:rFonts w:ascii="Arial" w:hAnsi="Arial" w:cs="Arial"/>
          <w:i/>
          <w:sz w:val="19"/>
          <w:szCs w:val="19"/>
          <w:lang w:val="en-US"/>
        </w:rPr>
      </w:pPr>
      <w:r w:rsidRPr="009C569F">
        <w:rPr>
          <w:rFonts w:ascii="Arial" w:hAnsi="Arial" w:cs="Arial"/>
          <w:b/>
          <w:sz w:val="19"/>
          <w:szCs w:val="19"/>
          <w:lang w:val="en-US"/>
        </w:rPr>
        <w:t>Client:</w:t>
      </w:r>
      <w:r w:rsidRPr="009C569F">
        <w:rPr>
          <w:rFonts w:ascii="Arial" w:hAnsi="Arial" w:cs="Arial"/>
          <w:b/>
          <w:sz w:val="19"/>
          <w:szCs w:val="19"/>
          <w:lang w:val="en-US"/>
        </w:rPr>
        <w:tab/>
      </w:r>
      <w:r>
        <w:rPr>
          <w:rFonts w:ascii="Arial" w:hAnsi="Arial" w:cs="Arial"/>
          <w:b/>
          <w:sz w:val="19"/>
          <w:szCs w:val="19"/>
          <w:lang w:val="en-US"/>
        </w:rPr>
        <w:t>Royal Bank of Canada</w:t>
      </w:r>
    </w:p>
    <w:p w14:paraId="5051672E" w14:textId="77777777" w:rsidR="009C569F" w:rsidRDefault="009C569F" w:rsidP="009C569F">
      <w:pPr>
        <w:spacing w:line="360" w:lineRule="auto"/>
        <w:ind w:firstLine="708"/>
        <w:rPr>
          <w:rFonts w:ascii="Arial" w:hAnsi="Arial" w:cs="Arial"/>
          <w:b/>
          <w:i/>
          <w:sz w:val="19"/>
          <w:szCs w:val="19"/>
          <w:lang w:val="en-US"/>
        </w:rPr>
      </w:pPr>
    </w:p>
    <w:p w14:paraId="5DF03CA8" w14:textId="77777777" w:rsidR="009C569F" w:rsidRPr="00722ECD" w:rsidRDefault="00011332" w:rsidP="009C569F">
      <w:pPr>
        <w:spacing w:line="360" w:lineRule="auto"/>
        <w:ind w:firstLine="708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Description</w:t>
      </w:r>
      <w:r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Times" w:hAnsi="Times" w:cs="Times"/>
          <w:b/>
          <w:sz w:val="24"/>
          <w:szCs w:val="24"/>
          <w:lang w:val="en-US"/>
        </w:rPr>
        <w:tab/>
      </w:r>
    </w:p>
    <w:p w14:paraId="6453D6EA" w14:textId="10EE730C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9C569F">
        <w:rPr>
          <w:rFonts w:ascii="Arial" w:hAnsi="Arial" w:cs="Arial"/>
          <w:sz w:val="19"/>
          <w:szCs w:val="19"/>
          <w:lang w:val="en-US"/>
        </w:rPr>
        <w:t>RBC is one of Canada's largest banks and one of the largest banks in the world, based on market capitalization</w:t>
      </w:r>
      <w:r w:rsidRPr="005C1931">
        <w:rPr>
          <w:rFonts w:ascii="Arial" w:hAnsi="Arial" w:cs="Arial"/>
          <w:sz w:val="19"/>
          <w:szCs w:val="19"/>
          <w:lang w:val="en-US"/>
        </w:rPr>
        <w:t>.</w:t>
      </w:r>
    </w:p>
    <w:p w14:paraId="708F170F" w14:textId="03E1D94F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Reimagine HR is a program undertaken to transform HR and replacing its existing Global Human </w:t>
      </w:r>
      <w:r>
        <w:rPr>
          <w:rFonts w:ascii="Arial" w:hAnsi="Arial" w:cs="Arial"/>
          <w:sz w:val="19"/>
          <w:szCs w:val="19"/>
          <w:lang w:val="en-US"/>
        </w:rPr>
        <w:t>Resources system.</w:t>
      </w:r>
    </w:p>
    <w:p w14:paraId="3C747CFB" w14:textId="4221B04E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ServiceNow is the tool chosen for </w:t>
      </w:r>
      <w:r w:rsidR="009032D8">
        <w:rPr>
          <w:rFonts w:ascii="Arial" w:hAnsi="Arial" w:cs="Arial"/>
          <w:sz w:val="19"/>
          <w:szCs w:val="19"/>
          <w:lang w:val="en-US"/>
        </w:rPr>
        <w:t>Case Management and Knowledge Management</w:t>
      </w:r>
      <w:r>
        <w:rPr>
          <w:rFonts w:ascii="Arial" w:hAnsi="Arial" w:cs="Arial"/>
          <w:sz w:val="19"/>
          <w:szCs w:val="19"/>
          <w:lang w:val="en-US"/>
        </w:rPr>
        <w:t>.</w:t>
      </w:r>
    </w:p>
    <w:p w14:paraId="5BEB7DA0" w14:textId="646EECD4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Three Level HR escalation matrix for various HR cases.</w:t>
      </w:r>
    </w:p>
    <w:p w14:paraId="743F5829" w14:textId="10A0C062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Integration with SuccessFactors for HR Profile and various Virtual Agent topics.</w:t>
      </w:r>
    </w:p>
    <w:p w14:paraId="02013BA8" w14:textId="584EC941" w:rsidR="004D0464" w:rsidRDefault="004D0464" w:rsidP="004D0464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</w:p>
    <w:p w14:paraId="618BB33B" w14:textId="4767B87F" w:rsidR="004D0464" w:rsidRDefault="004D0464" w:rsidP="004D0464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</w:p>
    <w:p w14:paraId="711DC6B6" w14:textId="1E5D2782" w:rsidR="004D0464" w:rsidRDefault="004D0464" w:rsidP="004D0464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</w:p>
    <w:p w14:paraId="76C17593" w14:textId="76C86FF3" w:rsidR="004D0464" w:rsidRDefault="004D0464" w:rsidP="004D0464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</w:p>
    <w:p w14:paraId="027BBEAF" w14:textId="77777777" w:rsidR="004D0464" w:rsidRPr="004D0464" w:rsidRDefault="004D0464" w:rsidP="004D0464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</w:p>
    <w:p w14:paraId="3D261275" w14:textId="77777777" w:rsidR="009C569F" w:rsidRPr="005C1931" w:rsidRDefault="009C569F" w:rsidP="009C569F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</w:p>
    <w:p w14:paraId="789EEC31" w14:textId="77777777" w:rsidR="009C569F" w:rsidRPr="00722ECD" w:rsidRDefault="00011332" w:rsidP="009C569F">
      <w:pPr>
        <w:spacing w:after="200" w:line="276" w:lineRule="auto"/>
        <w:ind w:firstLine="708"/>
        <w:jc w:val="both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lastRenderedPageBreak/>
        <w:t>Responsibilities</w:t>
      </w:r>
      <w:r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</w:p>
    <w:p w14:paraId="03D7FDE7" w14:textId="2A330428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Part of the ServiceNow Team involved in </w:t>
      </w:r>
      <w:r w:rsidR="009032D8">
        <w:rPr>
          <w:rFonts w:ascii="Arial" w:hAnsi="Arial" w:cs="Arial"/>
          <w:sz w:val="19"/>
          <w:szCs w:val="19"/>
          <w:lang w:val="en-US"/>
        </w:rPr>
        <w:t>HRSD</w:t>
      </w:r>
      <w:r>
        <w:rPr>
          <w:rFonts w:ascii="Arial" w:hAnsi="Arial" w:cs="Arial"/>
          <w:sz w:val="19"/>
          <w:szCs w:val="19"/>
          <w:lang w:val="en-US"/>
        </w:rPr>
        <w:t xml:space="preserve"> implementation and support </w:t>
      </w:r>
      <w:r w:rsidR="009032D8">
        <w:rPr>
          <w:rFonts w:ascii="Arial" w:hAnsi="Arial" w:cs="Arial"/>
          <w:sz w:val="19"/>
          <w:szCs w:val="19"/>
          <w:lang w:val="en-US"/>
        </w:rPr>
        <w:t>from scratch</w:t>
      </w:r>
      <w:r>
        <w:rPr>
          <w:rFonts w:ascii="Arial" w:hAnsi="Arial" w:cs="Arial"/>
          <w:sz w:val="19"/>
          <w:szCs w:val="19"/>
          <w:lang w:val="en-US"/>
        </w:rPr>
        <w:t xml:space="preserve">. </w:t>
      </w:r>
    </w:p>
    <w:p w14:paraId="74E8FBCD" w14:textId="41812716" w:rsidR="009C569F" w:rsidRPr="009032D8" w:rsidRDefault="00011332" w:rsidP="009032D8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Involved in SCRUM meetings/calls and Sprint discussions. </w:t>
      </w:r>
    </w:p>
    <w:p w14:paraId="2910DCAA" w14:textId="6FA9E666" w:rsidR="009C569F" w:rsidRPr="00A30A4D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Developed the </w:t>
      </w:r>
      <w:r w:rsidR="009032D8">
        <w:rPr>
          <w:rFonts w:ascii="Arial" w:hAnsi="Arial" w:cs="Arial"/>
          <w:sz w:val="19"/>
          <w:szCs w:val="19"/>
          <w:lang w:val="en-US"/>
        </w:rPr>
        <w:t>record producers, HR Services,</w:t>
      </w:r>
      <w:r>
        <w:rPr>
          <w:rFonts w:ascii="Arial" w:hAnsi="Arial" w:cs="Arial"/>
          <w:sz w:val="19"/>
          <w:szCs w:val="19"/>
          <w:lang w:val="en-US"/>
        </w:rPr>
        <w:t xml:space="preserve"> SLAs</w:t>
      </w:r>
      <w:r w:rsidR="009032D8">
        <w:rPr>
          <w:rFonts w:ascii="Arial" w:hAnsi="Arial" w:cs="Arial"/>
          <w:sz w:val="19"/>
          <w:szCs w:val="19"/>
          <w:lang w:val="en-US"/>
        </w:rPr>
        <w:t xml:space="preserve"> and Lifecycle Events</w:t>
      </w:r>
      <w:r>
        <w:rPr>
          <w:rFonts w:ascii="Arial" w:hAnsi="Arial" w:cs="Arial"/>
          <w:sz w:val="19"/>
          <w:szCs w:val="19"/>
          <w:lang w:val="en-US"/>
        </w:rPr>
        <w:t>.</w:t>
      </w:r>
    </w:p>
    <w:p w14:paraId="77C95EC6" w14:textId="18A7BECC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Working on day-to-day </w:t>
      </w:r>
      <w:r w:rsidR="009032D8">
        <w:rPr>
          <w:rFonts w:ascii="Arial" w:hAnsi="Arial" w:cs="Arial"/>
          <w:sz w:val="19"/>
          <w:szCs w:val="19"/>
          <w:lang w:val="en-US"/>
        </w:rPr>
        <w:t>tasks</w:t>
      </w:r>
      <w:r>
        <w:rPr>
          <w:rFonts w:ascii="Arial" w:hAnsi="Arial" w:cs="Arial"/>
          <w:sz w:val="19"/>
          <w:szCs w:val="19"/>
          <w:lang w:val="en-US"/>
        </w:rPr>
        <w:t xml:space="preserve"> assigned </w:t>
      </w:r>
      <w:r>
        <w:rPr>
          <w:rFonts w:ascii="Arial" w:hAnsi="Arial" w:cs="Arial"/>
          <w:sz w:val="19"/>
          <w:szCs w:val="19"/>
          <w:lang w:val="en-US"/>
        </w:rPr>
        <w:t>to ServiceNow group.</w:t>
      </w:r>
    </w:p>
    <w:p w14:paraId="0345DC2D" w14:textId="2CC01995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</w:t>
      </w:r>
      <w:r w:rsidR="009032D8">
        <w:rPr>
          <w:rFonts w:ascii="Arial" w:hAnsi="Arial" w:cs="Arial"/>
          <w:sz w:val="19"/>
          <w:szCs w:val="19"/>
          <w:lang w:val="en-US"/>
        </w:rPr>
        <w:t>ed</w:t>
      </w:r>
      <w:r>
        <w:rPr>
          <w:rFonts w:ascii="Arial" w:hAnsi="Arial" w:cs="Arial"/>
          <w:sz w:val="19"/>
          <w:szCs w:val="19"/>
          <w:lang w:val="en-US"/>
        </w:rPr>
        <w:t xml:space="preserve"> on Change Requests and enhancements in </w:t>
      </w:r>
      <w:r w:rsidR="009032D8">
        <w:rPr>
          <w:rFonts w:ascii="Arial" w:hAnsi="Arial" w:cs="Arial"/>
          <w:sz w:val="19"/>
          <w:szCs w:val="19"/>
          <w:lang w:val="en-US"/>
        </w:rPr>
        <w:t xml:space="preserve">the </w:t>
      </w:r>
      <w:r>
        <w:rPr>
          <w:rFonts w:ascii="Arial" w:hAnsi="Arial" w:cs="Arial"/>
          <w:sz w:val="19"/>
          <w:szCs w:val="19"/>
          <w:lang w:val="en-US"/>
        </w:rPr>
        <w:t>existing implementation.</w:t>
      </w:r>
    </w:p>
    <w:p w14:paraId="1E05F0CB" w14:textId="7A9C42A2" w:rsidR="009C569F" w:rsidRPr="00A30A4D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</w:t>
      </w:r>
      <w:r w:rsidR="009032D8">
        <w:rPr>
          <w:rFonts w:ascii="Arial" w:hAnsi="Arial" w:cs="Arial"/>
          <w:sz w:val="19"/>
          <w:szCs w:val="19"/>
          <w:lang w:val="en-US"/>
        </w:rPr>
        <w:t>ed</w:t>
      </w:r>
      <w:r>
        <w:rPr>
          <w:rFonts w:ascii="Arial" w:hAnsi="Arial" w:cs="Arial"/>
          <w:sz w:val="19"/>
          <w:szCs w:val="19"/>
          <w:lang w:val="en-US"/>
        </w:rPr>
        <w:t xml:space="preserve"> on </w:t>
      </w:r>
      <w:r w:rsidR="009032D8">
        <w:rPr>
          <w:rFonts w:ascii="Arial" w:hAnsi="Arial" w:cs="Arial"/>
          <w:sz w:val="19"/>
          <w:szCs w:val="19"/>
          <w:lang w:val="en-US"/>
        </w:rPr>
        <w:t>tweaking OOTB Employee Service Centre</w:t>
      </w:r>
      <w:r>
        <w:rPr>
          <w:rFonts w:ascii="Arial" w:hAnsi="Arial" w:cs="Arial"/>
          <w:sz w:val="19"/>
          <w:szCs w:val="19"/>
          <w:lang w:val="en-US"/>
        </w:rPr>
        <w:t>.</w:t>
      </w:r>
    </w:p>
    <w:p w14:paraId="64F36254" w14:textId="77777777" w:rsidR="009C569F" w:rsidRPr="00A30A4D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Interact with other developers and end users to design and implement </w:t>
      </w:r>
      <w:r>
        <w:rPr>
          <w:rFonts w:ascii="Arial" w:hAnsi="Arial" w:cs="Arial"/>
          <w:sz w:val="19"/>
          <w:szCs w:val="19"/>
          <w:lang w:val="en-US"/>
        </w:rPr>
        <w:t>the requested changes</w:t>
      </w:r>
      <w:r w:rsidRPr="00A30A4D">
        <w:rPr>
          <w:rFonts w:ascii="Arial" w:hAnsi="Arial" w:cs="Arial"/>
          <w:sz w:val="19"/>
          <w:szCs w:val="19"/>
          <w:lang w:val="en-US"/>
        </w:rPr>
        <w:t>.</w:t>
      </w:r>
    </w:p>
    <w:p w14:paraId="68100E66" w14:textId="77777777" w:rsidR="009C569F" w:rsidRPr="00A30A4D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Resolving unit test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and peer test defects.</w:t>
      </w:r>
    </w:p>
    <w:p w14:paraId="4B054FBF" w14:textId="77777777" w:rsidR="009C569F" w:rsidRDefault="00011332" w:rsidP="009C569F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Demonstrating the developed story to the clients.</w:t>
      </w:r>
    </w:p>
    <w:p w14:paraId="2BFB1D4C" w14:textId="60A23EEC" w:rsidR="009C569F" w:rsidRPr="009C569F" w:rsidRDefault="00011332" w:rsidP="009C569F">
      <w:pPr>
        <w:pStyle w:val="ListParagraph"/>
        <w:numPr>
          <w:ilvl w:val="0"/>
          <w:numId w:val="28"/>
        </w:num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9C569F">
        <w:rPr>
          <w:rFonts w:ascii="Arial" w:hAnsi="Arial" w:cs="Arial"/>
          <w:sz w:val="19"/>
          <w:szCs w:val="19"/>
          <w:lang w:val="en-US"/>
        </w:rPr>
        <w:t>Creation of tasks and staging of the application from Dev Instance to Quality and from Quality Instance to Production Instance.</w:t>
      </w:r>
    </w:p>
    <w:p w14:paraId="03D22FC4" w14:textId="77777777" w:rsidR="009C569F" w:rsidRPr="009C569F" w:rsidRDefault="009C569F" w:rsidP="009C569F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</w:p>
    <w:p w14:paraId="45CCF91C" w14:textId="70760460" w:rsidR="005C1931" w:rsidRPr="00CC668A" w:rsidRDefault="00011332" w:rsidP="005C1931">
      <w:pPr>
        <w:pStyle w:val="ListParagraph"/>
        <w:numPr>
          <w:ilvl w:val="0"/>
          <w:numId w:val="31"/>
        </w:numPr>
        <w:rPr>
          <w:rFonts w:ascii="Arial" w:hAnsi="Arial" w:cs="Arial"/>
          <w:b/>
          <w:sz w:val="19"/>
          <w:szCs w:val="19"/>
          <w:lang w:val="en-US"/>
        </w:rPr>
      </w:pPr>
      <w:r w:rsidRPr="00CC668A">
        <w:rPr>
          <w:rFonts w:ascii="Arial" w:hAnsi="Arial" w:cs="Arial"/>
          <w:b/>
          <w:sz w:val="19"/>
          <w:szCs w:val="19"/>
          <w:lang w:val="en-US"/>
        </w:rPr>
        <w:t>“</w:t>
      </w:r>
      <w:r>
        <w:rPr>
          <w:rFonts w:ascii="Arial" w:hAnsi="Arial" w:cs="Arial"/>
          <w:b/>
          <w:sz w:val="19"/>
          <w:szCs w:val="19"/>
          <w:lang w:val="en-US"/>
        </w:rPr>
        <w:t xml:space="preserve">ITSM (Incident, Problem and Change </w:t>
      </w:r>
      <w:r>
        <w:rPr>
          <w:rFonts w:ascii="Arial" w:hAnsi="Arial" w:cs="Arial"/>
          <w:b/>
          <w:sz w:val="19"/>
          <w:szCs w:val="19"/>
          <w:lang w:val="en-US"/>
        </w:rPr>
        <w:t>Management) Implementation</w:t>
      </w:r>
      <w:r w:rsidRPr="00CC668A">
        <w:rPr>
          <w:rFonts w:ascii="Arial" w:hAnsi="Arial" w:cs="Arial"/>
          <w:b/>
          <w:sz w:val="19"/>
          <w:szCs w:val="19"/>
          <w:lang w:val="en-US"/>
        </w:rPr>
        <w:t>”</w:t>
      </w:r>
    </w:p>
    <w:p w14:paraId="637D7DB6" w14:textId="58999782" w:rsidR="005C1931" w:rsidRDefault="00011332" w:rsidP="005C1931">
      <w:pPr>
        <w:ind w:left="708" w:firstLine="12"/>
        <w:rPr>
          <w:rFonts w:ascii="Arial" w:hAnsi="Arial" w:cs="Arial"/>
          <w:i/>
          <w:sz w:val="19"/>
          <w:szCs w:val="19"/>
          <w:lang w:val="en-US"/>
        </w:rPr>
      </w:pPr>
      <w:r>
        <w:rPr>
          <w:rFonts w:ascii="Arial" w:hAnsi="Arial" w:cs="Arial"/>
          <w:b/>
          <w:sz w:val="19"/>
          <w:szCs w:val="19"/>
          <w:lang w:val="en-US"/>
        </w:rPr>
        <w:t>Global Helpdesk (VIAVI Solutions)</w:t>
      </w:r>
    </w:p>
    <w:p w14:paraId="604CA773" w14:textId="77777777" w:rsidR="005C1931" w:rsidRDefault="005C1931" w:rsidP="005C1931">
      <w:pPr>
        <w:spacing w:line="360" w:lineRule="auto"/>
        <w:ind w:firstLine="708"/>
        <w:rPr>
          <w:rFonts w:ascii="Arial" w:hAnsi="Arial" w:cs="Arial"/>
          <w:b/>
          <w:i/>
          <w:sz w:val="19"/>
          <w:szCs w:val="19"/>
          <w:lang w:val="en-US"/>
        </w:rPr>
      </w:pPr>
    </w:p>
    <w:p w14:paraId="3CC64FBD" w14:textId="77777777" w:rsidR="005C1931" w:rsidRPr="00722ECD" w:rsidRDefault="00011332" w:rsidP="005C1931">
      <w:pPr>
        <w:spacing w:line="360" w:lineRule="auto"/>
        <w:ind w:firstLine="708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Description</w:t>
      </w:r>
      <w:r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Times" w:hAnsi="Times" w:cs="Times"/>
          <w:b/>
          <w:sz w:val="24"/>
          <w:szCs w:val="24"/>
          <w:lang w:val="en-US"/>
        </w:rPr>
        <w:tab/>
      </w:r>
    </w:p>
    <w:p w14:paraId="24C118E7" w14:textId="18BD9A21" w:rsidR="005C1931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5C1931">
        <w:rPr>
          <w:rFonts w:ascii="Arial" w:hAnsi="Arial" w:cs="Arial"/>
          <w:sz w:val="19"/>
          <w:szCs w:val="19"/>
          <w:lang w:val="en-US"/>
        </w:rPr>
        <w:t xml:space="preserve">Viavi Solutions, is a </w:t>
      </w:r>
      <w:hyperlink r:id="rId8" w:tooltip="San Jose, California" w:history="1">
        <w:r w:rsidRPr="005C1931">
          <w:rPr>
            <w:rFonts w:ascii="Arial" w:hAnsi="Arial" w:cs="Arial"/>
            <w:sz w:val="19"/>
            <w:szCs w:val="19"/>
            <w:lang w:val="en-US"/>
          </w:rPr>
          <w:t>San Jose, California</w:t>
        </w:r>
      </w:hyperlink>
      <w:r w:rsidRPr="005C1931">
        <w:rPr>
          <w:rFonts w:ascii="Arial" w:hAnsi="Arial" w:cs="Arial"/>
          <w:sz w:val="19"/>
          <w:szCs w:val="19"/>
          <w:lang w:val="en-US"/>
        </w:rPr>
        <w:t xml:space="preserve">-based network test, measurement and </w:t>
      </w:r>
      <w:hyperlink r:id="rId9" w:tooltip="Assurance (computer networking)" w:history="1">
        <w:r w:rsidRPr="005C1931">
          <w:rPr>
            <w:rFonts w:ascii="Arial" w:hAnsi="Arial" w:cs="Arial"/>
            <w:sz w:val="19"/>
            <w:szCs w:val="19"/>
            <w:lang w:val="en-US"/>
          </w:rPr>
          <w:t>assurance</w:t>
        </w:r>
      </w:hyperlink>
      <w:r w:rsidRPr="005C1931">
        <w:rPr>
          <w:rFonts w:ascii="Arial" w:hAnsi="Arial" w:cs="Arial"/>
          <w:sz w:val="19"/>
          <w:szCs w:val="19"/>
          <w:lang w:val="en-US"/>
        </w:rPr>
        <w:t xml:space="preserve"> technology company.</w:t>
      </w:r>
    </w:p>
    <w:p w14:paraId="1B027DFE" w14:textId="7609248B" w:rsidR="005C1931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5C1931">
        <w:rPr>
          <w:rFonts w:ascii="Arial" w:hAnsi="Arial" w:cs="Arial"/>
          <w:sz w:val="19"/>
          <w:szCs w:val="19"/>
          <w:lang w:val="en-US"/>
        </w:rPr>
        <w:t>The company manufactures testing and monitoring equipment for networks. It also develops optical technology used for a range of applications including material quality control, currency anti-counterfeiting and 3D motion</w:t>
      </w:r>
      <w:r w:rsidRPr="005C1931">
        <w:rPr>
          <w:rFonts w:ascii="Arial" w:hAnsi="Arial" w:cs="Arial"/>
          <w:sz w:val="19"/>
          <w:szCs w:val="19"/>
          <w:lang w:val="en-US"/>
        </w:rPr>
        <w:t xml:space="preserve"> sensing.</w:t>
      </w:r>
    </w:p>
    <w:p w14:paraId="57CBCDF3" w14:textId="17D55C90" w:rsidR="005C1931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The Global Helpdesk Team is the first point of contact in case of any disruption in services to any stakeholder from around the globe.</w:t>
      </w:r>
    </w:p>
    <w:p w14:paraId="6E21CB01" w14:textId="102F2D14" w:rsidR="00AA0D53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All day-to-day incidents are lodged and assigned in ServiceNow and subsequent changes and problems management a</w:t>
      </w:r>
      <w:r>
        <w:rPr>
          <w:rFonts w:ascii="Arial" w:hAnsi="Arial" w:cs="Arial"/>
          <w:sz w:val="19"/>
          <w:szCs w:val="19"/>
          <w:lang w:val="en-US"/>
        </w:rPr>
        <w:t>lso takes place in ServiceNow.</w:t>
      </w:r>
    </w:p>
    <w:p w14:paraId="1599F63A" w14:textId="77777777" w:rsidR="005C1931" w:rsidRPr="005C1931" w:rsidRDefault="005C1931" w:rsidP="005C1931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</w:p>
    <w:p w14:paraId="4E87C1F2" w14:textId="77777777" w:rsidR="005C1931" w:rsidRPr="00722ECD" w:rsidRDefault="00011332" w:rsidP="005C1931">
      <w:pPr>
        <w:spacing w:after="200" w:line="276" w:lineRule="auto"/>
        <w:ind w:firstLine="708"/>
        <w:jc w:val="both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Responsibilities</w:t>
      </w:r>
      <w:r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</w:p>
    <w:p w14:paraId="49284791" w14:textId="47158E2A" w:rsidR="005C1931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Part of the ServiceNow Team involved in ITSM implementation and support at VIAVI Solutions. </w:t>
      </w:r>
    </w:p>
    <w:p w14:paraId="099EEF82" w14:textId="347C8F04" w:rsidR="005C1931" w:rsidRDefault="00011332" w:rsidP="004D0464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4D0464">
        <w:rPr>
          <w:rFonts w:ascii="Arial" w:hAnsi="Arial" w:cs="Arial"/>
          <w:sz w:val="19"/>
          <w:szCs w:val="19"/>
          <w:lang w:val="en-US"/>
        </w:rPr>
        <w:t>Involved in SCRUM meetings/calls and Sprint discussions.</w:t>
      </w:r>
    </w:p>
    <w:p w14:paraId="31571017" w14:textId="1DEB2DAD" w:rsidR="005C1931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</w:t>
      </w:r>
      <w:r w:rsidR="004D0464">
        <w:rPr>
          <w:rFonts w:ascii="Arial" w:hAnsi="Arial" w:cs="Arial"/>
          <w:sz w:val="19"/>
          <w:szCs w:val="19"/>
          <w:lang w:val="en-US"/>
        </w:rPr>
        <w:t>ed</w:t>
      </w:r>
      <w:r>
        <w:rPr>
          <w:rFonts w:ascii="Arial" w:hAnsi="Arial" w:cs="Arial"/>
          <w:sz w:val="19"/>
          <w:szCs w:val="19"/>
          <w:lang w:val="en-US"/>
        </w:rPr>
        <w:t xml:space="preserve"> on day-to-day incidents assigned to ServiceNow</w:t>
      </w:r>
      <w:r>
        <w:rPr>
          <w:rFonts w:ascii="Arial" w:hAnsi="Arial" w:cs="Arial"/>
          <w:sz w:val="19"/>
          <w:szCs w:val="19"/>
          <w:lang w:val="en-US"/>
        </w:rPr>
        <w:t xml:space="preserve"> group.</w:t>
      </w:r>
    </w:p>
    <w:p w14:paraId="5AD00AD5" w14:textId="24168678" w:rsidR="00AA0D53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</w:t>
      </w:r>
      <w:r w:rsidR="004D0464">
        <w:rPr>
          <w:rFonts w:ascii="Arial" w:hAnsi="Arial" w:cs="Arial"/>
          <w:sz w:val="19"/>
          <w:szCs w:val="19"/>
          <w:lang w:val="en-US"/>
        </w:rPr>
        <w:t>ed</w:t>
      </w:r>
      <w:r>
        <w:rPr>
          <w:rFonts w:ascii="Arial" w:hAnsi="Arial" w:cs="Arial"/>
          <w:sz w:val="19"/>
          <w:szCs w:val="19"/>
          <w:lang w:val="en-US"/>
        </w:rPr>
        <w:t xml:space="preserve"> on Change Requests and enhancements in existing ITSM implementation.</w:t>
      </w:r>
    </w:p>
    <w:p w14:paraId="7436A86C" w14:textId="77777777" w:rsidR="004D0464" w:rsidRDefault="00011332" w:rsidP="004D0464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reated Discovery schedules, credentials, behaviors, setting up mid-servers in the client network.</w:t>
      </w:r>
    </w:p>
    <w:p w14:paraId="3AB7B49B" w14:textId="29875AFB" w:rsidR="004D0464" w:rsidRDefault="00011332" w:rsidP="004D0464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Customizing patterns to discovery newly added fields in various CI </w:t>
      </w:r>
      <w:r>
        <w:rPr>
          <w:rFonts w:ascii="Arial" w:hAnsi="Arial" w:cs="Arial"/>
          <w:sz w:val="19"/>
          <w:szCs w:val="19"/>
          <w:lang w:val="en-US"/>
        </w:rPr>
        <w:t>classes</w:t>
      </w:r>
    </w:p>
    <w:p w14:paraId="0F315FD8" w14:textId="349868DD" w:rsidR="004D0464" w:rsidRDefault="00011332" w:rsidP="004D0464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lastRenderedPageBreak/>
        <w:t>Making sure the CMDB Health is in a good shape by taking care of the duplicate Ci’s and maintaining correct relationships</w:t>
      </w:r>
    </w:p>
    <w:p w14:paraId="42DF5D2E" w14:textId="1C7D4591" w:rsidR="00133519" w:rsidRPr="00A30A4D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Work</w:t>
      </w:r>
      <w:r w:rsidR="004D0464">
        <w:rPr>
          <w:rFonts w:ascii="Arial" w:hAnsi="Arial" w:cs="Arial"/>
          <w:sz w:val="19"/>
          <w:szCs w:val="19"/>
          <w:lang w:val="en-US"/>
        </w:rPr>
        <w:t>ed</w:t>
      </w:r>
      <w:r>
        <w:rPr>
          <w:rFonts w:ascii="Arial" w:hAnsi="Arial" w:cs="Arial"/>
          <w:sz w:val="19"/>
          <w:szCs w:val="19"/>
          <w:lang w:val="en-US"/>
        </w:rPr>
        <w:t xml:space="preserve"> on creating Corporate Self Service page in Service Portal.</w:t>
      </w:r>
    </w:p>
    <w:p w14:paraId="74110F3B" w14:textId="42C56B34" w:rsidR="005C1931" w:rsidRPr="00A30A4D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Interact with other developers and end users to design and i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mplement </w:t>
      </w:r>
      <w:r w:rsidR="00AA0D53">
        <w:rPr>
          <w:rFonts w:ascii="Arial" w:hAnsi="Arial" w:cs="Arial"/>
          <w:sz w:val="19"/>
          <w:szCs w:val="19"/>
          <w:lang w:val="en-US"/>
        </w:rPr>
        <w:t xml:space="preserve">the requested </w:t>
      </w:r>
      <w:r w:rsidR="00133519">
        <w:rPr>
          <w:rFonts w:ascii="Arial" w:hAnsi="Arial" w:cs="Arial"/>
          <w:sz w:val="19"/>
          <w:szCs w:val="19"/>
          <w:lang w:val="en-US"/>
        </w:rPr>
        <w:t>changes</w:t>
      </w:r>
      <w:r w:rsidRPr="00A30A4D">
        <w:rPr>
          <w:rFonts w:ascii="Arial" w:hAnsi="Arial" w:cs="Arial"/>
          <w:sz w:val="19"/>
          <w:szCs w:val="19"/>
          <w:lang w:val="en-US"/>
        </w:rPr>
        <w:t>.</w:t>
      </w:r>
    </w:p>
    <w:p w14:paraId="4D823235" w14:textId="77777777" w:rsidR="005C1931" w:rsidRPr="00A30A4D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Resolving unit test and peer test defects.</w:t>
      </w:r>
    </w:p>
    <w:p w14:paraId="16CD0B20" w14:textId="77777777" w:rsidR="005C1931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Demonstrating the developed story to the clients.</w:t>
      </w:r>
    </w:p>
    <w:p w14:paraId="5414E0AE" w14:textId="77777777" w:rsidR="005C1931" w:rsidRPr="00036F8A" w:rsidRDefault="00011332" w:rsidP="005C1931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reation of AMS tasks and s</w:t>
      </w:r>
      <w:r w:rsidRPr="00036F8A">
        <w:rPr>
          <w:rFonts w:ascii="Arial" w:hAnsi="Arial" w:cs="Arial"/>
          <w:sz w:val="19"/>
          <w:szCs w:val="19"/>
          <w:lang w:val="en-US"/>
        </w:rPr>
        <w:t xml:space="preserve">taging of the application from Dev Instance to Quality and from Quality Instance to Production </w:t>
      </w:r>
      <w:r w:rsidRPr="00036F8A">
        <w:rPr>
          <w:rFonts w:ascii="Arial" w:hAnsi="Arial" w:cs="Arial"/>
          <w:sz w:val="19"/>
          <w:szCs w:val="19"/>
          <w:lang w:val="en-US"/>
        </w:rPr>
        <w:t>Instance.</w:t>
      </w:r>
    </w:p>
    <w:p w14:paraId="35CC7C28" w14:textId="00C3DD7B" w:rsidR="005C1931" w:rsidRDefault="005C1931" w:rsidP="00030DAC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</w:p>
    <w:p w14:paraId="11FEBF5C" w14:textId="6C1F4EB9" w:rsidR="00030DAC" w:rsidRPr="00CC668A" w:rsidRDefault="00011332" w:rsidP="00CC668A">
      <w:pPr>
        <w:pStyle w:val="ListParagraph"/>
        <w:numPr>
          <w:ilvl w:val="0"/>
          <w:numId w:val="31"/>
        </w:numPr>
        <w:rPr>
          <w:rFonts w:ascii="Arial" w:hAnsi="Arial" w:cs="Arial"/>
          <w:b/>
          <w:sz w:val="19"/>
          <w:szCs w:val="19"/>
          <w:lang w:val="en-US"/>
        </w:rPr>
      </w:pPr>
      <w:r w:rsidRPr="00CC668A">
        <w:rPr>
          <w:rFonts w:ascii="Arial" w:hAnsi="Arial" w:cs="Arial"/>
          <w:b/>
          <w:sz w:val="19"/>
          <w:szCs w:val="19"/>
          <w:lang w:val="en-US"/>
        </w:rPr>
        <w:t>“Digital Investments Approval</w:t>
      </w:r>
      <w:r w:rsidR="00722ECD" w:rsidRPr="00CC668A">
        <w:rPr>
          <w:rFonts w:ascii="Arial" w:hAnsi="Arial" w:cs="Arial"/>
          <w:b/>
          <w:sz w:val="19"/>
          <w:szCs w:val="19"/>
          <w:lang w:val="en-US"/>
        </w:rPr>
        <w:t>”</w:t>
      </w:r>
    </w:p>
    <w:p w14:paraId="3859C7F4" w14:textId="22009D29" w:rsidR="00030DAC" w:rsidRDefault="00011332" w:rsidP="0070498F">
      <w:pPr>
        <w:ind w:left="708" w:firstLine="12"/>
        <w:rPr>
          <w:rFonts w:ascii="Arial" w:hAnsi="Arial" w:cs="Arial"/>
          <w:i/>
          <w:sz w:val="19"/>
          <w:szCs w:val="19"/>
          <w:lang w:val="en-US"/>
        </w:rPr>
      </w:pPr>
      <w:r w:rsidRPr="0016319E">
        <w:rPr>
          <w:rFonts w:ascii="Arial" w:hAnsi="Arial" w:cs="Arial"/>
          <w:b/>
          <w:sz w:val="19"/>
          <w:szCs w:val="19"/>
          <w:lang w:val="en-US"/>
        </w:rPr>
        <w:t>VW Global Finance Department</w:t>
      </w:r>
      <w:r w:rsidRPr="0016319E">
        <w:rPr>
          <w:rFonts w:ascii="Times" w:hAnsi="Times" w:cs="Times"/>
          <w:b/>
          <w:sz w:val="24"/>
          <w:szCs w:val="24"/>
          <w:lang w:val="en-US"/>
        </w:rPr>
        <w:t xml:space="preserve"> </w:t>
      </w:r>
      <w:r w:rsidRPr="0016319E">
        <w:rPr>
          <w:rFonts w:ascii="Arial" w:hAnsi="Arial" w:cs="Arial"/>
          <w:b/>
          <w:sz w:val="19"/>
          <w:szCs w:val="19"/>
          <w:lang w:val="en-US"/>
        </w:rPr>
        <w:t>(CFO)</w:t>
      </w:r>
    </w:p>
    <w:p w14:paraId="044BF9DF" w14:textId="77777777" w:rsidR="00532E45" w:rsidRDefault="00532E45" w:rsidP="00CC668A">
      <w:pPr>
        <w:spacing w:line="360" w:lineRule="auto"/>
        <w:ind w:firstLine="708"/>
        <w:rPr>
          <w:rFonts w:ascii="Arial" w:hAnsi="Arial" w:cs="Arial"/>
          <w:b/>
          <w:i/>
          <w:sz w:val="19"/>
          <w:szCs w:val="19"/>
          <w:lang w:val="en-US"/>
        </w:rPr>
      </w:pPr>
    </w:p>
    <w:p w14:paraId="45D8FEF1" w14:textId="71BDA5D8" w:rsidR="00A30A4D" w:rsidRPr="00722ECD" w:rsidRDefault="00011332" w:rsidP="00CC668A">
      <w:pPr>
        <w:spacing w:line="360" w:lineRule="auto"/>
        <w:ind w:firstLine="708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Description</w:t>
      </w:r>
      <w:r w:rsidR="00722ECD"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Times" w:hAnsi="Times" w:cs="Times"/>
          <w:b/>
          <w:sz w:val="24"/>
          <w:szCs w:val="24"/>
          <w:lang w:val="en-US"/>
        </w:rPr>
        <w:tab/>
      </w:r>
    </w:p>
    <w:p w14:paraId="3D377DCF" w14:textId="32D32B5E" w:rsidR="00030DAC" w:rsidRPr="00D817A2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The VW Global Finance Department</w:t>
      </w:r>
      <w:r w:rsidR="00722ECD">
        <w:rPr>
          <w:rFonts w:ascii="Arial" w:hAnsi="Arial" w:cs="Arial"/>
          <w:sz w:val="19"/>
          <w:szCs w:val="19"/>
          <w:lang w:val="en-US"/>
        </w:rPr>
        <w:t xml:space="preserve"> </w:t>
      </w:r>
      <w:r w:rsidR="0016319E">
        <w:rPr>
          <w:rFonts w:ascii="Arial" w:hAnsi="Arial" w:cs="Arial"/>
          <w:sz w:val="19"/>
          <w:szCs w:val="19"/>
          <w:lang w:val="en-US"/>
        </w:rPr>
        <w:t>(headed by CFO,</w:t>
      </w:r>
      <w:r w:rsidR="00722ECD">
        <w:rPr>
          <w:rFonts w:ascii="Arial" w:hAnsi="Arial" w:cs="Arial"/>
          <w:sz w:val="19"/>
          <w:szCs w:val="19"/>
          <w:lang w:val="en-US"/>
        </w:rPr>
        <w:t xml:space="preserve"> </w:t>
      </w:r>
      <w:r w:rsidR="0016319E">
        <w:rPr>
          <w:rFonts w:ascii="Arial" w:hAnsi="Arial" w:cs="Arial"/>
          <w:sz w:val="19"/>
          <w:szCs w:val="19"/>
          <w:lang w:val="en-US"/>
        </w:rPr>
        <w:t>VW Group)</w:t>
      </w:r>
      <w:r w:rsidRPr="00D817A2">
        <w:rPr>
          <w:rFonts w:ascii="Arial" w:hAnsi="Arial" w:cs="Arial"/>
          <w:sz w:val="19"/>
          <w:szCs w:val="19"/>
          <w:lang w:val="en-US"/>
        </w:rPr>
        <w:t xml:space="preserve"> is concerned with all the finance and budget related operations of the entire VW group involving all the 12 brands.</w:t>
      </w:r>
    </w:p>
    <w:p w14:paraId="14E23888" w14:textId="17C7DFE5" w:rsidR="00030DAC" w:rsidRPr="00D817A2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 xml:space="preserve">“Digital Investments Approval” is a huge process which involves 15 stages of approvals, money related calculations and entry and </w:t>
      </w:r>
      <w:r w:rsidR="009C54E0" w:rsidRPr="00D817A2">
        <w:rPr>
          <w:rFonts w:ascii="Arial" w:hAnsi="Arial" w:cs="Arial"/>
          <w:sz w:val="19"/>
          <w:szCs w:val="19"/>
          <w:lang w:val="en-US"/>
        </w:rPr>
        <w:t>updati</w:t>
      </w:r>
      <w:r w:rsidR="009C54E0">
        <w:rPr>
          <w:rFonts w:ascii="Arial" w:hAnsi="Arial" w:cs="Arial"/>
          <w:sz w:val="19"/>
          <w:szCs w:val="19"/>
          <w:lang w:val="en-US"/>
        </w:rPr>
        <w:t>ng</w:t>
      </w:r>
      <w:r w:rsidRPr="00D817A2">
        <w:rPr>
          <w:rFonts w:ascii="Arial" w:hAnsi="Arial" w:cs="Arial"/>
          <w:sz w:val="19"/>
          <w:szCs w:val="19"/>
          <w:lang w:val="en-US"/>
        </w:rPr>
        <w:t xml:space="preserve"> o</w:t>
      </w:r>
      <w:r w:rsidRPr="00D817A2">
        <w:rPr>
          <w:rFonts w:ascii="Arial" w:hAnsi="Arial" w:cs="Arial"/>
          <w:sz w:val="19"/>
          <w:szCs w:val="19"/>
          <w:lang w:val="en-US"/>
        </w:rPr>
        <w:t>f huge sums of money</w:t>
      </w:r>
      <w:r w:rsidR="00875F6F">
        <w:rPr>
          <w:rFonts w:ascii="Arial" w:hAnsi="Arial" w:cs="Arial"/>
          <w:sz w:val="19"/>
          <w:szCs w:val="19"/>
          <w:lang w:val="en-US"/>
        </w:rPr>
        <w:t xml:space="preserve"> and the impact of this service is very high and hence is very critical project</w:t>
      </w:r>
      <w:r w:rsidRPr="00D817A2">
        <w:rPr>
          <w:rFonts w:ascii="Arial" w:hAnsi="Arial" w:cs="Arial"/>
          <w:sz w:val="19"/>
          <w:szCs w:val="19"/>
          <w:lang w:val="en-US"/>
        </w:rPr>
        <w:t>.</w:t>
      </w:r>
    </w:p>
    <w:p w14:paraId="459F7413" w14:textId="77777777" w:rsidR="00030DAC" w:rsidRPr="00D817A2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 xml:space="preserve">The application is now used by the IAM Department for approving and maintaining budget requests from different departments of various brands from all over </w:t>
      </w:r>
      <w:r w:rsidRPr="00D817A2">
        <w:rPr>
          <w:rFonts w:ascii="Arial" w:hAnsi="Arial" w:cs="Arial"/>
          <w:sz w:val="19"/>
          <w:szCs w:val="19"/>
          <w:lang w:val="en-US"/>
        </w:rPr>
        <w:t>the globe.</w:t>
      </w:r>
    </w:p>
    <w:p w14:paraId="1134DF5C" w14:textId="2B3E889D" w:rsidR="00030DAC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The application is developed using ServiceNow (Application) and designed using </w:t>
      </w:r>
      <w:r w:rsidR="009C54E0">
        <w:rPr>
          <w:rFonts w:ascii="Arial" w:hAnsi="Arial" w:cs="Arial"/>
          <w:sz w:val="19"/>
          <w:szCs w:val="19"/>
          <w:lang w:val="en-US"/>
        </w:rPr>
        <w:t>HTML,</w:t>
      </w:r>
      <w:r w:rsidR="009C54E0" w:rsidRPr="00A30A4D">
        <w:rPr>
          <w:rFonts w:ascii="Arial" w:hAnsi="Arial" w:cs="Arial"/>
          <w:sz w:val="19"/>
          <w:szCs w:val="19"/>
          <w:lang w:val="en-US"/>
        </w:rPr>
        <w:t xml:space="preserve"> CSS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and Bootstrap.</w:t>
      </w:r>
    </w:p>
    <w:p w14:paraId="346999D3" w14:textId="77777777" w:rsidR="00030DAC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Previously Microsoft Excel was used to perform all these operations and calculations. But due to difficulty in maintenance and </w:t>
      </w:r>
      <w:r w:rsidRPr="00A30A4D">
        <w:rPr>
          <w:rFonts w:ascii="Arial" w:hAnsi="Arial" w:cs="Arial"/>
          <w:sz w:val="19"/>
          <w:szCs w:val="19"/>
          <w:lang w:val="en-US"/>
        </w:rPr>
        <w:t>auditing process, digitalization was requested by the Finance Department Head.</w:t>
      </w:r>
    </w:p>
    <w:p w14:paraId="7A1F3370" w14:textId="77777777" w:rsidR="00030DAC" w:rsidRDefault="00030DAC" w:rsidP="00030DAC">
      <w:pPr>
        <w:spacing w:line="360" w:lineRule="auto"/>
        <w:rPr>
          <w:rFonts w:ascii="Arial" w:hAnsi="Arial" w:cs="Arial"/>
          <w:i/>
          <w:sz w:val="19"/>
          <w:szCs w:val="19"/>
          <w:lang w:val="en-US"/>
        </w:rPr>
      </w:pPr>
    </w:p>
    <w:p w14:paraId="3F5EFB58" w14:textId="0CC0B766" w:rsidR="00A30A4D" w:rsidRPr="00722ECD" w:rsidRDefault="00011332" w:rsidP="00CC668A">
      <w:pPr>
        <w:spacing w:after="200" w:line="276" w:lineRule="auto"/>
        <w:ind w:firstLine="708"/>
        <w:jc w:val="both"/>
        <w:rPr>
          <w:rFonts w:ascii="Arial" w:hAnsi="Arial" w:cs="Arial"/>
          <w:b/>
          <w:sz w:val="19"/>
          <w:szCs w:val="19"/>
          <w:lang w:val="en-US"/>
        </w:rPr>
      </w:pPr>
      <w:r w:rsidRPr="00722ECD">
        <w:rPr>
          <w:rFonts w:ascii="Arial" w:hAnsi="Arial" w:cs="Arial"/>
          <w:b/>
          <w:i/>
          <w:sz w:val="19"/>
          <w:szCs w:val="19"/>
          <w:lang w:val="en-US"/>
        </w:rPr>
        <w:t>Responsibilities</w:t>
      </w:r>
      <w:r w:rsidR="00722ECD"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722ECD">
        <w:rPr>
          <w:rFonts w:ascii="Arial" w:hAnsi="Arial" w:cs="Arial"/>
          <w:b/>
          <w:i/>
          <w:sz w:val="19"/>
          <w:szCs w:val="19"/>
          <w:lang w:val="en-US"/>
        </w:rPr>
        <w:tab/>
      </w:r>
    </w:p>
    <w:p w14:paraId="08F8EFB3" w14:textId="00740F73" w:rsid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Onsite VWITS representative for requirement gathering and development.</w:t>
      </w:r>
    </w:p>
    <w:p w14:paraId="7F816878" w14:textId="0EC8109D" w:rsidR="00036F8A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Involved in SCRUM meetings/calls and Sprint discussions. </w:t>
      </w:r>
    </w:p>
    <w:p w14:paraId="51106963" w14:textId="6D4380DD" w:rsid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Involved in designing the </w:t>
      </w:r>
      <w:r w:rsidRPr="00A30A4D">
        <w:rPr>
          <w:rFonts w:ascii="Arial" w:hAnsi="Arial" w:cs="Arial"/>
          <w:sz w:val="19"/>
          <w:szCs w:val="19"/>
          <w:lang w:val="en-US"/>
        </w:rPr>
        <w:t>user interface, UI requirements and converting findings into UI designs.</w:t>
      </w:r>
    </w:p>
    <w:p w14:paraId="7DA7E01D" w14:textId="4EAAF7B1" w:rsidR="00A30A4D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Used ServiceNow </w:t>
      </w:r>
      <w:r w:rsidR="004D0464">
        <w:rPr>
          <w:rFonts w:ascii="Arial" w:hAnsi="Arial" w:cs="Arial"/>
          <w:sz w:val="19"/>
          <w:szCs w:val="19"/>
          <w:lang w:val="en-US"/>
        </w:rPr>
        <w:t xml:space="preserve">Custom </w:t>
      </w:r>
      <w:r w:rsidRPr="00A30A4D">
        <w:rPr>
          <w:rFonts w:ascii="Arial" w:hAnsi="Arial" w:cs="Arial"/>
          <w:sz w:val="19"/>
          <w:szCs w:val="19"/>
          <w:lang w:val="en-US"/>
        </w:rPr>
        <w:t>Application to create this complex application.</w:t>
      </w:r>
    </w:p>
    <w:p w14:paraId="2C4DC0FB" w14:textId="77777777" w:rsidR="00A30A4D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Worked with CSS and bootstrap to create responsive web pages for different approval levels.</w:t>
      </w:r>
    </w:p>
    <w:p w14:paraId="3DF12E2E" w14:textId="4A277A8C" w:rsidR="00A30A4D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Developed the workflow </w:t>
      </w:r>
      <w:r w:rsidR="00036F8A">
        <w:rPr>
          <w:rFonts w:ascii="Arial" w:hAnsi="Arial" w:cs="Arial"/>
          <w:sz w:val="19"/>
          <w:szCs w:val="19"/>
          <w:lang w:val="en-US"/>
        </w:rPr>
        <w:t>for all the approval stages based on UI Actions</w:t>
      </w:r>
      <w:r w:rsidRPr="00A30A4D">
        <w:rPr>
          <w:rFonts w:ascii="Arial" w:hAnsi="Arial" w:cs="Arial"/>
          <w:sz w:val="19"/>
          <w:szCs w:val="19"/>
          <w:lang w:val="en-US"/>
        </w:rPr>
        <w:t>.</w:t>
      </w:r>
    </w:p>
    <w:p w14:paraId="2240F7CD" w14:textId="67033A62" w:rsidR="00036F8A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Mentored</w:t>
      </w:r>
      <w:r w:rsidR="00F75836">
        <w:rPr>
          <w:rFonts w:ascii="Arial" w:hAnsi="Arial" w:cs="Arial"/>
          <w:sz w:val="19"/>
          <w:szCs w:val="19"/>
          <w:lang w:val="en-US"/>
        </w:rPr>
        <w:t>/guided</w:t>
      </w:r>
      <w:r>
        <w:rPr>
          <w:rFonts w:ascii="Arial" w:hAnsi="Arial" w:cs="Arial"/>
          <w:sz w:val="19"/>
          <w:szCs w:val="19"/>
          <w:lang w:val="en-US"/>
        </w:rPr>
        <w:t xml:space="preserve"> new members and freshers.</w:t>
      </w:r>
    </w:p>
    <w:p w14:paraId="25025F0F" w14:textId="77777777" w:rsidR="00A30A4D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Interact with other developers and end users to design and implement the application.</w:t>
      </w:r>
    </w:p>
    <w:p w14:paraId="67057699" w14:textId="77777777" w:rsidR="00A30A4D" w:rsidRP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lastRenderedPageBreak/>
        <w:t>Resolving unit test and peer test defects.</w:t>
      </w:r>
    </w:p>
    <w:p w14:paraId="15F6F6E5" w14:textId="0FED2A0E" w:rsidR="00F75836" w:rsidRPr="00A30A4D" w:rsidRDefault="00011332" w:rsidP="004D0464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Demonstrating the developed story to the clients.</w:t>
      </w:r>
      <w:r>
        <w:rPr>
          <w:rFonts w:ascii="Arial" w:hAnsi="Arial" w:cs="Arial"/>
          <w:sz w:val="19"/>
          <w:szCs w:val="19"/>
          <w:lang w:val="en-US"/>
        </w:rPr>
        <w:t xml:space="preserve"> </w:t>
      </w:r>
    </w:p>
    <w:p w14:paraId="3E7AD5F9" w14:textId="0031E45D" w:rsid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Resolving the UAT defects.</w:t>
      </w:r>
    </w:p>
    <w:p w14:paraId="1512740B" w14:textId="7A6C863E" w:rsidR="00036F8A" w:rsidRPr="00036F8A" w:rsidRDefault="00011332" w:rsidP="00803AA6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reation of AMS tasks and s</w:t>
      </w:r>
      <w:r w:rsidRPr="00036F8A">
        <w:rPr>
          <w:rFonts w:ascii="Arial" w:hAnsi="Arial" w:cs="Arial"/>
          <w:sz w:val="19"/>
          <w:szCs w:val="19"/>
          <w:lang w:val="en-US"/>
        </w:rPr>
        <w:t>taging of the application from Dev Instance to Quality and from Quality Instance to Production Instance.</w:t>
      </w:r>
    </w:p>
    <w:p w14:paraId="096F830F" w14:textId="3066F727" w:rsidR="00A30A4D" w:rsidRDefault="00011332" w:rsidP="00722ECD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Involved in the after go-live support for </w:t>
      </w:r>
      <w:r w:rsidRPr="00A30A4D">
        <w:rPr>
          <w:rFonts w:ascii="Arial" w:hAnsi="Arial" w:cs="Arial"/>
          <w:sz w:val="19"/>
          <w:szCs w:val="19"/>
          <w:lang w:val="en-US"/>
        </w:rPr>
        <w:t>the application.</w:t>
      </w:r>
    </w:p>
    <w:p w14:paraId="39DF9E11" w14:textId="0A790A9C" w:rsidR="00A30A4D" w:rsidRPr="0070498F" w:rsidRDefault="00011332" w:rsidP="00AA4EFB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i/>
          <w:sz w:val="19"/>
          <w:szCs w:val="19"/>
          <w:lang w:val="en-US"/>
        </w:rPr>
      </w:pPr>
      <w:r w:rsidRPr="0070498F">
        <w:rPr>
          <w:rFonts w:ascii="Arial" w:hAnsi="Arial" w:cs="Arial"/>
          <w:sz w:val="19"/>
          <w:szCs w:val="19"/>
          <w:lang w:val="en-US"/>
        </w:rPr>
        <w:t>Worked on CRs, defects and enhancements.</w:t>
      </w:r>
    </w:p>
    <w:p w14:paraId="3E2D6697" w14:textId="77777777" w:rsidR="00532E45" w:rsidRDefault="00532E45" w:rsidP="00532E45">
      <w:pPr>
        <w:pStyle w:val="ListParagraph"/>
        <w:spacing w:line="276" w:lineRule="auto"/>
        <w:rPr>
          <w:rFonts w:ascii="Arial" w:hAnsi="Arial" w:cs="Arial"/>
          <w:b/>
          <w:sz w:val="19"/>
          <w:szCs w:val="19"/>
          <w:lang w:val="en-US"/>
        </w:rPr>
      </w:pPr>
    </w:p>
    <w:p w14:paraId="54240763" w14:textId="5C99BCAA" w:rsidR="00A30A4D" w:rsidRPr="00CC668A" w:rsidRDefault="00011332" w:rsidP="00C03727">
      <w:pPr>
        <w:pStyle w:val="ListParagraph"/>
        <w:numPr>
          <w:ilvl w:val="0"/>
          <w:numId w:val="31"/>
        </w:numPr>
        <w:spacing w:line="276" w:lineRule="auto"/>
        <w:rPr>
          <w:rFonts w:ascii="Arial" w:hAnsi="Arial" w:cs="Arial"/>
          <w:b/>
          <w:sz w:val="19"/>
          <w:szCs w:val="19"/>
          <w:lang w:val="en-US"/>
        </w:rPr>
      </w:pPr>
      <w:r w:rsidRPr="00CC668A">
        <w:rPr>
          <w:rFonts w:ascii="Arial" w:hAnsi="Arial" w:cs="Arial"/>
          <w:b/>
          <w:sz w:val="19"/>
          <w:szCs w:val="19"/>
          <w:lang w:val="en-US"/>
        </w:rPr>
        <w:t xml:space="preserve">“Tacticals Requests and Tacticals Claims Process” </w:t>
      </w:r>
    </w:p>
    <w:p w14:paraId="72C2A157" w14:textId="097DE717" w:rsidR="00A30A4D" w:rsidRDefault="00011332" w:rsidP="00C03727">
      <w:pPr>
        <w:spacing w:line="276" w:lineRule="auto"/>
        <w:ind w:firstLine="708"/>
        <w:rPr>
          <w:rFonts w:ascii="Arial" w:hAnsi="Arial" w:cs="Arial"/>
          <w:b/>
          <w:sz w:val="19"/>
          <w:szCs w:val="19"/>
          <w:lang w:val="en-US"/>
        </w:rPr>
      </w:pPr>
      <w:r w:rsidRPr="00F75836">
        <w:rPr>
          <w:rFonts w:ascii="Arial" w:hAnsi="Arial" w:cs="Arial"/>
          <w:b/>
          <w:sz w:val="19"/>
          <w:szCs w:val="19"/>
          <w:lang w:val="en-US"/>
        </w:rPr>
        <w:t>Audi Volkswagen Middle East (AVME)</w:t>
      </w:r>
    </w:p>
    <w:p w14:paraId="08318C0F" w14:textId="77777777" w:rsidR="00CC668A" w:rsidRPr="00F75836" w:rsidRDefault="00CC668A" w:rsidP="00CC668A">
      <w:pPr>
        <w:ind w:firstLine="708"/>
        <w:rPr>
          <w:rFonts w:ascii="Arial" w:hAnsi="Arial" w:cs="Arial"/>
          <w:b/>
          <w:sz w:val="19"/>
          <w:szCs w:val="19"/>
          <w:lang w:val="en-US"/>
        </w:rPr>
      </w:pPr>
    </w:p>
    <w:p w14:paraId="2FB487A2" w14:textId="6FD6D764" w:rsidR="00A30A4D" w:rsidRPr="00CC668A" w:rsidRDefault="00011332" w:rsidP="00CC668A">
      <w:pPr>
        <w:spacing w:line="360" w:lineRule="auto"/>
        <w:ind w:firstLine="708"/>
        <w:rPr>
          <w:rFonts w:ascii="Arial" w:hAnsi="Arial" w:cs="Arial"/>
          <w:b/>
          <w:sz w:val="19"/>
          <w:szCs w:val="19"/>
          <w:lang w:val="en-US"/>
        </w:rPr>
      </w:pPr>
      <w:r w:rsidRPr="00CC668A">
        <w:rPr>
          <w:rFonts w:ascii="Arial" w:hAnsi="Arial" w:cs="Arial"/>
          <w:b/>
          <w:i/>
          <w:sz w:val="19"/>
          <w:szCs w:val="19"/>
          <w:lang w:val="en-US"/>
        </w:rPr>
        <w:t>Description</w:t>
      </w:r>
      <w:r w:rsidR="00CC668A"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CC668A">
        <w:rPr>
          <w:rFonts w:ascii="Times" w:hAnsi="Times" w:cs="Times"/>
          <w:b/>
          <w:sz w:val="24"/>
          <w:szCs w:val="24"/>
          <w:lang w:val="en-US"/>
        </w:rPr>
        <w:tab/>
      </w:r>
    </w:p>
    <w:p w14:paraId="2CE2DFC9" w14:textId="32B76E6F" w:rsidR="00A30A4D" w:rsidRPr="00A30A4D" w:rsidRDefault="00011332" w:rsidP="00CC668A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AVME is a National Sales Center (NSC) which </w:t>
      </w:r>
      <w:r w:rsidR="00851D87">
        <w:rPr>
          <w:rFonts w:ascii="Arial" w:hAnsi="Arial" w:cs="Arial"/>
          <w:sz w:val="19"/>
          <w:szCs w:val="19"/>
          <w:lang w:val="en-US"/>
        </w:rPr>
        <w:t xml:space="preserve">handles 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all the revenue related operations in the </w:t>
      </w:r>
      <w:r w:rsidRPr="00A30A4D">
        <w:rPr>
          <w:rFonts w:ascii="Arial" w:hAnsi="Arial" w:cs="Arial"/>
          <w:sz w:val="19"/>
          <w:szCs w:val="19"/>
          <w:lang w:val="en-US"/>
        </w:rPr>
        <w:t>Middle East.</w:t>
      </w:r>
    </w:p>
    <w:p w14:paraId="16AFE9CE" w14:textId="77777777" w:rsidR="00A30A4D" w:rsidRPr="00A30A4D" w:rsidRDefault="00011332" w:rsidP="00CC668A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AVME is a single NSC which covers all the dealerships in around 10-12 cities/regions in the Middle East.</w:t>
      </w:r>
    </w:p>
    <w:p w14:paraId="75A937C2" w14:textId="72C9CD77" w:rsidR="00A30A4D" w:rsidRPr="00A30A4D" w:rsidRDefault="00011332" w:rsidP="00CC668A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Tacticals Requests and Tacticals Claims Process involves various approval stages and background calculations.</w:t>
      </w:r>
    </w:p>
    <w:p w14:paraId="77CD08F5" w14:textId="54E13281" w:rsidR="00A30A4D" w:rsidRPr="00A30A4D" w:rsidRDefault="00011332" w:rsidP="00CC668A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“</w:t>
      </w:r>
      <w:r w:rsidRPr="00A30A4D">
        <w:rPr>
          <w:rFonts w:ascii="Arial" w:hAnsi="Arial" w:cs="Arial"/>
          <w:sz w:val="19"/>
          <w:szCs w:val="19"/>
          <w:lang w:val="en-US"/>
        </w:rPr>
        <w:t>Tacticals Requests</w:t>
      </w:r>
      <w:r>
        <w:rPr>
          <w:rFonts w:ascii="Arial" w:hAnsi="Arial" w:cs="Arial"/>
          <w:sz w:val="19"/>
          <w:szCs w:val="19"/>
          <w:lang w:val="en-US"/>
        </w:rPr>
        <w:t>”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</w:t>
      </w:r>
      <w:r>
        <w:rPr>
          <w:rFonts w:ascii="Arial" w:hAnsi="Arial" w:cs="Arial"/>
          <w:sz w:val="19"/>
          <w:szCs w:val="19"/>
          <w:lang w:val="en-US"/>
        </w:rPr>
        <w:t xml:space="preserve">helps </w:t>
      </w:r>
      <w:r w:rsidRPr="00A30A4D">
        <w:rPr>
          <w:rFonts w:ascii="Arial" w:hAnsi="Arial" w:cs="Arial"/>
          <w:sz w:val="19"/>
          <w:szCs w:val="19"/>
          <w:lang w:val="en-US"/>
        </w:rPr>
        <w:t>A</w:t>
      </w:r>
      <w:r w:rsidRPr="00A30A4D">
        <w:rPr>
          <w:rFonts w:ascii="Arial" w:hAnsi="Arial" w:cs="Arial"/>
          <w:sz w:val="19"/>
          <w:szCs w:val="19"/>
          <w:lang w:val="en-US"/>
        </w:rPr>
        <w:t>VME NSC</w:t>
      </w:r>
      <w:r>
        <w:rPr>
          <w:rFonts w:ascii="Arial" w:hAnsi="Arial" w:cs="Arial"/>
          <w:sz w:val="19"/>
          <w:szCs w:val="19"/>
          <w:lang w:val="en-US"/>
        </w:rPr>
        <w:t xml:space="preserve"> in creating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campaign</w:t>
      </w:r>
      <w:r>
        <w:rPr>
          <w:rFonts w:ascii="Arial" w:hAnsi="Arial" w:cs="Arial"/>
          <w:sz w:val="19"/>
          <w:szCs w:val="19"/>
          <w:lang w:val="en-US"/>
        </w:rPr>
        <w:t>s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during various times of the year.</w:t>
      </w:r>
    </w:p>
    <w:p w14:paraId="0FDD8609" w14:textId="410FFAEC" w:rsidR="00A30A4D" w:rsidRPr="00A30A4D" w:rsidRDefault="00011332" w:rsidP="00CC668A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 xml:space="preserve">Upon the creation of campaign, the </w:t>
      </w:r>
      <w:r w:rsidR="00851D87">
        <w:rPr>
          <w:rFonts w:ascii="Arial" w:hAnsi="Arial" w:cs="Arial"/>
          <w:sz w:val="19"/>
          <w:szCs w:val="19"/>
          <w:lang w:val="en-US"/>
        </w:rPr>
        <w:t>“</w:t>
      </w:r>
      <w:r w:rsidRPr="00A30A4D">
        <w:rPr>
          <w:rFonts w:ascii="Arial" w:hAnsi="Arial" w:cs="Arial"/>
          <w:sz w:val="19"/>
          <w:szCs w:val="19"/>
          <w:lang w:val="en-US"/>
        </w:rPr>
        <w:t>Tacticals Claims</w:t>
      </w:r>
      <w:r w:rsidR="00851D87">
        <w:rPr>
          <w:rFonts w:ascii="Arial" w:hAnsi="Arial" w:cs="Arial"/>
          <w:sz w:val="19"/>
          <w:szCs w:val="19"/>
          <w:lang w:val="en-US"/>
        </w:rPr>
        <w:t>”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process comes into the picture. The dealers from different cities/regions from Middle East then claims for the expenses which were made by them under </w:t>
      </w:r>
      <w:r w:rsidR="00CC668A">
        <w:rPr>
          <w:rFonts w:ascii="Arial" w:hAnsi="Arial" w:cs="Arial"/>
          <w:sz w:val="19"/>
          <w:szCs w:val="19"/>
          <w:lang w:val="en-US"/>
        </w:rPr>
        <w:t xml:space="preserve">a particular </w:t>
      </w:r>
      <w:r w:rsidRPr="00A30A4D">
        <w:rPr>
          <w:rFonts w:ascii="Arial" w:hAnsi="Arial" w:cs="Arial"/>
          <w:sz w:val="19"/>
          <w:szCs w:val="19"/>
          <w:lang w:val="en-US"/>
        </w:rPr>
        <w:t>campaign</w:t>
      </w:r>
      <w:r w:rsidR="00CC668A">
        <w:rPr>
          <w:rFonts w:ascii="Arial" w:hAnsi="Arial" w:cs="Arial"/>
          <w:sz w:val="19"/>
          <w:szCs w:val="19"/>
          <w:lang w:val="en-US"/>
        </w:rPr>
        <w:t xml:space="preserve"> created using “Tacticals Requests”.</w:t>
      </w:r>
    </w:p>
    <w:p w14:paraId="406BB174" w14:textId="6D064381" w:rsidR="00A30A4D" w:rsidRPr="00A30A4D" w:rsidRDefault="00011332" w:rsidP="00CC668A">
      <w:pPr>
        <w:pStyle w:val="ListParagraph"/>
        <w:numPr>
          <w:ilvl w:val="0"/>
          <w:numId w:val="28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A30A4D">
        <w:rPr>
          <w:rFonts w:ascii="Arial" w:hAnsi="Arial" w:cs="Arial"/>
          <w:sz w:val="19"/>
          <w:szCs w:val="19"/>
          <w:lang w:val="en-US"/>
        </w:rPr>
        <w:t>Two different catalog items for both the proces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ses were created. Also </w:t>
      </w:r>
      <w:r w:rsidR="00491170">
        <w:rPr>
          <w:rFonts w:ascii="Arial" w:hAnsi="Arial" w:cs="Arial"/>
          <w:sz w:val="19"/>
          <w:szCs w:val="19"/>
          <w:lang w:val="en-US"/>
        </w:rPr>
        <w:t>many</w:t>
      </w:r>
      <w:r w:rsidRPr="00A30A4D">
        <w:rPr>
          <w:rFonts w:ascii="Arial" w:hAnsi="Arial" w:cs="Arial"/>
          <w:sz w:val="19"/>
          <w:szCs w:val="19"/>
          <w:lang w:val="en-US"/>
        </w:rPr>
        <w:t xml:space="preserve"> custom tables were created to store and retrieve data f</w:t>
      </w:r>
      <w:r w:rsidR="0079624B">
        <w:rPr>
          <w:rFonts w:ascii="Arial" w:hAnsi="Arial" w:cs="Arial"/>
          <w:sz w:val="19"/>
          <w:szCs w:val="19"/>
          <w:lang w:val="en-US"/>
        </w:rPr>
        <w:t>ro</w:t>
      </w:r>
      <w:r w:rsidRPr="00A30A4D">
        <w:rPr>
          <w:rFonts w:ascii="Arial" w:hAnsi="Arial" w:cs="Arial"/>
          <w:sz w:val="19"/>
          <w:szCs w:val="19"/>
          <w:lang w:val="en-US"/>
        </w:rPr>
        <w:t>m and to the catalog items.</w:t>
      </w:r>
    </w:p>
    <w:p w14:paraId="487E93DD" w14:textId="77777777" w:rsidR="00A30A4D" w:rsidRDefault="00A30A4D" w:rsidP="00A30A4D">
      <w:pPr>
        <w:spacing w:line="360" w:lineRule="auto"/>
        <w:rPr>
          <w:rFonts w:ascii="Arial" w:hAnsi="Arial" w:cs="Arial"/>
          <w:i/>
          <w:sz w:val="19"/>
          <w:szCs w:val="19"/>
          <w:lang w:val="en-US"/>
        </w:rPr>
      </w:pPr>
    </w:p>
    <w:p w14:paraId="162CFCE2" w14:textId="2011FD28" w:rsidR="00D817A2" w:rsidRPr="00CC668A" w:rsidRDefault="00011332" w:rsidP="00CC668A">
      <w:pPr>
        <w:spacing w:after="200" w:line="276" w:lineRule="auto"/>
        <w:ind w:firstLine="708"/>
        <w:jc w:val="both"/>
        <w:rPr>
          <w:rFonts w:ascii="Arial" w:hAnsi="Arial" w:cs="Arial"/>
          <w:b/>
          <w:i/>
          <w:sz w:val="19"/>
          <w:szCs w:val="19"/>
          <w:lang w:val="en-US"/>
        </w:rPr>
      </w:pPr>
      <w:r w:rsidRPr="00CC668A">
        <w:rPr>
          <w:rFonts w:ascii="Arial" w:hAnsi="Arial" w:cs="Arial"/>
          <w:b/>
          <w:i/>
          <w:sz w:val="19"/>
          <w:szCs w:val="19"/>
          <w:lang w:val="en-US"/>
        </w:rPr>
        <w:t>Responsibilities</w:t>
      </w:r>
      <w:r w:rsidR="00CC668A">
        <w:rPr>
          <w:rFonts w:ascii="Arial" w:hAnsi="Arial" w:cs="Arial"/>
          <w:b/>
          <w:i/>
          <w:sz w:val="19"/>
          <w:szCs w:val="19"/>
          <w:lang w:val="en-US"/>
        </w:rPr>
        <w:t>:</w:t>
      </w:r>
      <w:r w:rsidRPr="00CC668A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CC668A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CC668A">
        <w:rPr>
          <w:rFonts w:ascii="Arial" w:hAnsi="Arial" w:cs="Arial"/>
          <w:b/>
          <w:i/>
          <w:sz w:val="19"/>
          <w:szCs w:val="19"/>
          <w:lang w:val="en-US"/>
        </w:rPr>
        <w:tab/>
      </w:r>
      <w:r w:rsidRPr="00CC668A">
        <w:rPr>
          <w:rFonts w:ascii="Arial" w:hAnsi="Arial" w:cs="Arial"/>
          <w:b/>
          <w:i/>
          <w:sz w:val="19"/>
          <w:szCs w:val="19"/>
          <w:lang w:val="en-US"/>
        </w:rPr>
        <w:tab/>
      </w:r>
    </w:p>
    <w:p w14:paraId="5F6C1255" w14:textId="1DA6D473" w:rsidR="00D817A2" w:rsidRDefault="00011332" w:rsidP="00CC668A">
      <w:pPr>
        <w:pStyle w:val="ListParagraph"/>
        <w:numPr>
          <w:ilvl w:val="0"/>
          <w:numId w:val="25"/>
        </w:numPr>
        <w:spacing w:after="200"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Onsite VWITS representative for requirement gathering and development.</w:t>
      </w:r>
    </w:p>
    <w:p w14:paraId="2430FC3F" w14:textId="62A95EBB" w:rsidR="00C03727" w:rsidRDefault="00011332" w:rsidP="00CC668A">
      <w:pPr>
        <w:pStyle w:val="ListParagraph"/>
        <w:numPr>
          <w:ilvl w:val="0"/>
          <w:numId w:val="25"/>
        </w:numPr>
        <w:spacing w:after="200"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 xml:space="preserve">Created and tracked SDLC stories and </w:t>
      </w:r>
      <w:r>
        <w:rPr>
          <w:rFonts w:ascii="Arial" w:hAnsi="Arial" w:cs="Arial"/>
          <w:sz w:val="19"/>
          <w:szCs w:val="19"/>
          <w:lang w:val="en-US"/>
        </w:rPr>
        <w:t>defects for the catalog items.</w:t>
      </w:r>
    </w:p>
    <w:p w14:paraId="5F852448" w14:textId="77777777" w:rsidR="00D817A2" w:rsidRPr="00D817A2" w:rsidRDefault="00011332" w:rsidP="00CC668A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Used ServiceNow catalog items to fulfill the requirement from the customer.</w:t>
      </w:r>
    </w:p>
    <w:p w14:paraId="11CDD3A6" w14:textId="77777777" w:rsidR="00D817A2" w:rsidRPr="00D817A2" w:rsidRDefault="00011332" w:rsidP="00CC668A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Various custom tables for maintaining campaigns, claims and budgets were created in the backend.</w:t>
      </w:r>
    </w:p>
    <w:p w14:paraId="66F0E8BE" w14:textId="18730C04" w:rsidR="00D817A2" w:rsidRPr="00D817A2" w:rsidRDefault="00011332" w:rsidP="004D0464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Developed the workflow for both the catalog items</w:t>
      </w:r>
      <w:r w:rsidR="00912BBA">
        <w:rPr>
          <w:rFonts w:ascii="Arial" w:hAnsi="Arial" w:cs="Arial"/>
          <w:sz w:val="19"/>
          <w:szCs w:val="19"/>
          <w:lang w:val="en-US"/>
        </w:rPr>
        <w:t xml:space="preserve"> and integrated with their finance system through REST APIs</w:t>
      </w:r>
      <w:r w:rsidRPr="00D817A2">
        <w:rPr>
          <w:rFonts w:ascii="Arial" w:hAnsi="Arial" w:cs="Arial"/>
          <w:sz w:val="19"/>
          <w:szCs w:val="19"/>
          <w:lang w:val="en-US"/>
        </w:rPr>
        <w:t>.</w:t>
      </w:r>
    </w:p>
    <w:p w14:paraId="431DA667" w14:textId="7A666124" w:rsidR="00D817A2" w:rsidRPr="00D817A2" w:rsidRDefault="00011332" w:rsidP="00CC668A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Creation of AMS tasks and s</w:t>
      </w:r>
      <w:r w:rsidRPr="00036F8A">
        <w:rPr>
          <w:rFonts w:ascii="Arial" w:hAnsi="Arial" w:cs="Arial"/>
          <w:sz w:val="19"/>
          <w:szCs w:val="19"/>
          <w:lang w:val="en-US"/>
        </w:rPr>
        <w:t>taging of the application from Dev Instance to Quality and from Quality Instance to Production Instance</w:t>
      </w:r>
      <w:r w:rsidRPr="00D817A2">
        <w:rPr>
          <w:rFonts w:ascii="Arial" w:hAnsi="Arial" w:cs="Arial"/>
          <w:sz w:val="19"/>
          <w:szCs w:val="19"/>
          <w:lang w:val="en-US"/>
        </w:rPr>
        <w:t>.</w:t>
      </w:r>
    </w:p>
    <w:p w14:paraId="63858E0A" w14:textId="77777777" w:rsidR="00D817A2" w:rsidRPr="00D817A2" w:rsidRDefault="00011332" w:rsidP="00CC668A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Created the required notifications for the catalog items.</w:t>
      </w:r>
    </w:p>
    <w:p w14:paraId="15A7008F" w14:textId="1877EF64" w:rsidR="00D817A2" w:rsidRPr="00D817A2" w:rsidRDefault="00011332" w:rsidP="00CC668A">
      <w:pPr>
        <w:pStyle w:val="ListParagraph"/>
        <w:numPr>
          <w:ilvl w:val="0"/>
          <w:numId w:val="25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Interact</w:t>
      </w:r>
      <w:r w:rsidR="00CC668A">
        <w:rPr>
          <w:rFonts w:ascii="Arial" w:hAnsi="Arial" w:cs="Arial"/>
          <w:sz w:val="19"/>
          <w:szCs w:val="19"/>
          <w:lang w:val="en-US"/>
        </w:rPr>
        <w:t>ed</w:t>
      </w:r>
      <w:r w:rsidRPr="00D817A2">
        <w:rPr>
          <w:rFonts w:ascii="Arial" w:hAnsi="Arial" w:cs="Arial"/>
          <w:sz w:val="19"/>
          <w:szCs w:val="19"/>
          <w:lang w:val="en-US"/>
        </w:rPr>
        <w:t xml:space="preserve"> with other developers and end users to design and implement the application.</w:t>
      </w:r>
    </w:p>
    <w:p w14:paraId="42CD2925" w14:textId="77777777" w:rsidR="00D817A2" w:rsidRPr="00D817A2" w:rsidRDefault="00011332" w:rsidP="00CC668A">
      <w:pPr>
        <w:pStyle w:val="ListParagraph"/>
        <w:numPr>
          <w:ilvl w:val="0"/>
          <w:numId w:val="25"/>
        </w:numPr>
        <w:spacing w:after="200"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Resolving unit test and peer test defects.</w:t>
      </w:r>
    </w:p>
    <w:p w14:paraId="53B036F3" w14:textId="77777777" w:rsidR="00D817A2" w:rsidRPr="00D817A2" w:rsidRDefault="00011332" w:rsidP="00CC668A">
      <w:pPr>
        <w:pStyle w:val="ListParagraph"/>
        <w:numPr>
          <w:ilvl w:val="0"/>
          <w:numId w:val="25"/>
        </w:numPr>
        <w:spacing w:after="200"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Demonstrating the developed story to the clients.</w:t>
      </w:r>
    </w:p>
    <w:p w14:paraId="0456012E" w14:textId="0CB32B67" w:rsidR="00D817A2" w:rsidRDefault="00011332" w:rsidP="00CC668A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200" w:line="276" w:lineRule="auto"/>
        <w:rPr>
          <w:rFonts w:ascii="Arial" w:hAnsi="Arial" w:cs="Arial"/>
          <w:sz w:val="19"/>
          <w:szCs w:val="19"/>
          <w:lang w:val="en-US"/>
        </w:rPr>
      </w:pPr>
      <w:r>
        <w:rPr>
          <w:rFonts w:ascii="Arial" w:hAnsi="Arial" w:cs="Arial"/>
          <w:sz w:val="19"/>
          <w:szCs w:val="19"/>
          <w:lang w:val="en-US"/>
        </w:rPr>
        <w:t>Resolving the UAT defects.</w:t>
      </w:r>
    </w:p>
    <w:p w14:paraId="5F85C68E" w14:textId="1AD14498" w:rsidR="00030DAC" w:rsidRDefault="00011332" w:rsidP="00CC668A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200" w:line="276" w:lineRule="auto"/>
        <w:rPr>
          <w:rFonts w:ascii="Arial" w:hAnsi="Arial" w:cs="Arial"/>
          <w:sz w:val="19"/>
          <w:szCs w:val="19"/>
          <w:lang w:val="en-US"/>
        </w:rPr>
      </w:pPr>
      <w:r w:rsidRPr="00D817A2">
        <w:rPr>
          <w:rFonts w:ascii="Arial" w:hAnsi="Arial" w:cs="Arial"/>
          <w:sz w:val="19"/>
          <w:szCs w:val="19"/>
          <w:lang w:val="en-US"/>
        </w:rPr>
        <w:t>Involved in the after go-live support for the ap</w:t>
      </w:r>
      <w:r w:rsidRPr="00D817A2">
        <w:rPr>
          <w:rFonts w:ascii="Arial" w:hAnsi="Arial" w:cs="Arial"/>
          <w:sz w:val="19"/>
          <w:szCs w:val="19"/>
          <w:lang w:val="en-US"/>
        </w:rPr>
        <w:t>plication.</w:t>
      </w:r>
    </w:p>
    <w:p w14:paraId="076D7AA1" w14:textId="28FB1FFC" w:rsidR="00532E45" w:rsidRPr="0070498F" w:rsidRDefault="00011332" w:rsidP="00755FA9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200"/>
        <w:jc w:val="both"/>
        <w:rPr>
          <w:rFonts w:ascii="Arial" w:hAnsi="Arial" w:cs="Arial"/>
          <w:sz w:val="19"/>
          <w:szCs w:val="19"/>
          <w:lang w:val="en-US"/>
        </w:rPr>
      </w:pPr>
      <w:r w:rsidRPr="0070498F">
        <w:rPr>
          <w:rFonts w:ascii="Arial" w:hAnsi="Arial" w:cs="Arial"/>
          <w:sz w:val="19"/>
          <w:szCs w:val="19"/>
          <w:lang w:val="en-US"/>
        </w:rPr>
        <w:t>Worked on CRs, defects and enhancements.</w:t>
      </w:r>
    </w:p>
    <w:p w14:paraId="0FB3CCB4" w14:textId="77777777" w:rsidR="0070498F" w:rsidRPr="00925DDB" w:rsidRDefault="0070498F" w:rsidP="0070498F">
      <w:pPr>
        <w:pStyle w:val="ListParagraph"/>
        <w:autoSpaceDE w:val="0"/>
        <w:autoSpaceDN w:val="0"/>
        <w:adjustRightInd w:val="0"/>
        <w:spacing w:after="200" w:line="276" w:lineRule="auto"/>
        <w:ind w:left="4260"/>
        <w:jc w:val="both"/>
        <w:rPr>
          <w:rFonts w:ascii="Arial" w:hAnsi="Arial" w:cs="Arial"/>
          <w:sz w:val="19"/>
          <w:szCs w:val="19"/>
          <w:lang w:val="en-US"/>
        </w:rPr>
      </w:pPr>
    </w:p>
    <w:p w14:paraId="55EB3C04" w14:textId="6253C674" w:rsidR="00E63BB6" w:rsidRDefault="00011332" w:rsidP="00851D87">
      <w:pPr>
        <w:spacing w:line="276" w:lineRule="auto"/>
        <w:ind w:left="3540" w:hanging="3540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lastRenderedPageBreak/>
        <w:t>Professional Skills:</w:t>
      </w:r>
      <w:r w:rsidRPr="00030DAC">
        <w:rPr>
          <w:rFonts w:ascii="Arial" w:hAnsi="Arial" w:cs="Arial"/>
          <w:sz w:val="19"/>
          <w:szCs w:val="19"/>
          <w:lang w:val="en-US"/>
        </w:rPr>
        <w:tab/>
        <w:t>ServiceNow</w:t>
      </w:r>
      <w:r w:rsidR="0044462D">
        <w:rPr>
          <w:rFonts w:ascii="Arial" w:hAnsi="Arial" w:cs="Arial"/>
          <w:sz w:val="19"/>
          <w:szCs w:val="19"/>
          <w:lang w:val="en-US"/>
        </w:rPr>
        <w:t xml:space="preserve"> </w:t>
      </w:r>
      <w:r w:rsidR="009C569F">
        <w:rPr>
          <w:rFonts w:ascii="Arial" w:hAnsi="Arial" w:cs="Arial"/>
          <w:sz w:val="19"/>
          <w:szCs w:val="19"/>
          <w:lang w:val="en-US"/>
        </w:rPr>
        <w:t>ITOM (</w:t>
      </w:r>
      <w:r w:rsidR="00E470C4">
        <w:rPr>
          <w:rFonts w:ascii="Arial" w:hAnsi="Arial" w:cs="Arial"/>
          <w:sz w:val="19"/>
          <w:szCs w:val="19"/>
          <w:lang w:val="en-US"/>
        </w:rPr>
        <w:t xml:space="preserve">Discovery and Service Mapping), CMDB, ServiceNow HRSD, ServiceNow </w:t>
      </w:r>
      <w:r w:rsidR="0044462D">
        <w:rPr>
          <w:rFonts w:ascii="Arial" w:hAnsi="Arial" w:cs="Arial"/>
          <w:sz w:val="19"/>
          <w:szCs w:val="19"/>
          <w:lang w:val="en-US"/>
        </w:rPr>
        <w:t>ITSM</w:t>
      </w:r>
      <w:r w:rsidR="00E470C4">
        <w:rPr>
          <w:rFonts w:ascii="Arial" w:hAnsi="Arial" w:cs="Arial"/>
          <w:sz w:val="19"/>
          <w:szCs w:val="19"/>
          <w:lang w:val="en-US"/>
        </w:rPr>
        <w:t>,</w:t>
      </w:r>
      <w:r w:rsidR="0044462D">
        <w:rPr>
          <w:rFonts w:ascii="Arial" w:hAnsi="Arial" w:cs="Arial"/>
          <w:sz w:val="19"/>
          <w:szCs w:val="19"/>
          <w:lang w:val="en-US"/>
        </w:rPr>
        <w:t xml:space="preserve"> </w:t>
      </w:r>
      <w:r w:rsidRPr="00030DAC">
        <w:rPr>
          <w:rFonts w:ascii="Arial" w:hAnsi="Arial" w:cs="Arial"/>
          <w:sz w:val="19"/>
          <w:szCs w:val="19"/>
          <w:lang w:val="en-US"/>
        </w:rPr>
        <w:t xml:space="preserve">JavaScript, Bootstrap, HTML, CSS, Application Development, Workflow, Service Catalog, </w:t>
      </w:r>
      <w:r w:rsidR="00C03727">
        <w:rPr>
          <w:rFonts w:ascii="Arial" w:hAnsi="Arial" w:cs="Arial"/>
          <w:sz w:val="19"/>
          <w:szCs w:val="19"/>
          <w:lang w:val="en-US"/>
        </w:rPr>
        <w:t>Order Guides,</w:t>
      </w:r>
      <w:r w:rsidR="000C66EE">
        <w:rPr>
          <w:rFonts w:ascii="Arial" w:hAnsi="Arial" w:cs="Arial"/>
          <w:sz w:val="19"/>
          <w:szCs w:val="19"/>
          <w:lang w:val="en-US"/>
        </w:rPr>
        <w:t xml:space="preserve"> </w:t>
      </w:r>
      <w:r w:rsidR="00620BA0" w:rsidRPr="00030DAC">
        <w:rPr>
          <w:rFonts w:ascii="Arial" w:hAnsi="Arial" w:cs="Arial"/>
          <w:sz w:val="19"/>
          <w:szCs w:val="19"/>
          <w:lang w:val="en-US"/>
        </w:rPr>
        <w:t xml:space="preserve">REST APIs and SOAP, </w:t>
      </w:r>
      <w:r w:rsidRPr="00030DAC">
        <w:rPr>
          <w:rFonts w:ascii="Arial" w:hAnsi="Arial" w:cs="Arial"/>
          <w:sz w:val="19"/>
          <w:szCs w:val="19"/>
          <w:lang w:val="en-US"/>
        </w:rPr>
        <w:t>Requirements Gathering, Project Planning</w:t>
      </w:r>
      <w:r w:rsidR="00196298" w:rsidRPr="00030DAC">
        <w:rPr>
          <w:rFonts w:ascii="Arial" w:hAnsi="Arial" w:cs="Arial"/>
          <w:sz w:val="19"/>
          <w:szCs w:val="19"/>
          <w:lang w:val="en-US"/>
        </w:rPr>
        <w:t>.</w:t>
      </w:r>
    </w:p>
    <w:p w14:paraId="19DF2CDE" w14:textId="21C8FC4B" w:rsidR="0070498F" w:rsidRDefault="0070498F" w:rsidP="00851D87">
      <w:pPr>
        <w:spacing w:line="276" w:lineRule="auto"/>
        <w:ind w:left="3540" w:hanging="3540"/>
        <w:rPr>
          <w:rFonts w:ascii="Arial" w:hAnsi="Arial" w:cs="Arial"/>
          <w:bCs/>
          <w:sz w:val="19"/>
          <w:szCs w:val="19"/>
          <w:lang w:val="en-US"/>
        </w:rPr>
      </w:pPr>
    </w:p>
    <w:p w14:paraId="533B8E64" w14:textId="2ED2613B" w:rsidR="004E1973" w:rsidRPr="00030DAC" w:rsidRDefault="00011332" w:rsidP="00864A43">
      <w:pPr>
        <w:spacing w:line="360" w:lineRule="auto"/>
        <w:ind w:left="3540" w:hanging="3540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Linguistic</w:t>
      </w:r>
      <w:r w:rsidR="00E63BB6" w:rsidRPr="00030DAC">
        <w:rPr>
          <w:rFonts w:ascii="Arial" w:hAnsi="Arial" w:cs="Arial"/>
          <w:b/>
          <w:sz w:val="19"/>
          <w:szCs w:val="19"/>
          <w:u w:val="single"/>
          <w:lang w:val="en-US"/>
        </w:rPr>
        <w:t xml:space="preserve"> Proficiency</w:t>
      </w:r>
      <w:r w:rsidR="0046325B" w:rsidRPr="00030DAC">
        <w:rPr>
          <w:rFonts w:ascii="Arial" w:hAnsi="Arial" w:cs="Arial"/>
          <w:b/>
          <w:sz w:val="19"/>
          <w:szCs w:val="19"/>
          <w:u w:val="single"/>
          <w:lang w:val="en-US"/>
        </w:rPr>
        <w:t>:</w:t>
      </w:r>
    </w:p>
    <w:p w14:paraId="3C2A6D9C" w14:textId="57E8D22C" w:rsidR="00E67349" w:rsidRPr="00030DAC" w:rsidRDefault="00011332" w:rsidP="00851D87">
      <w:pPr>
        <w:spacing w:line="276" w:lineRule="auto"/>
        <w:ind w:left="3540" w:hanging="3540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i/>
          <w:sz w:val="19"/>
          <w:szCs w:val="19"/>
          <w:lang w:val="en-US"/>
        </w:rPr>
        <w:t>English:</w:t>
      </w:r>
      <w:r w:rsidRPr="00030DAC">
        <w:rPr>
          <w:rFonts w:ascii="Arial" w:hAnsi="Arial" w:cs="Arial"/>
          <w:sz w:val="19"/>
          <w:szCs w:val="19"/>
          <w:lang w:val="en-US"/>
        </w:rPr>
        <w:t xml:space="preserve"> </w:t>
      </w:r>
      <w:r w:rsidR="0091380D" w:rsidRPr="00030DAC">
        <w:rPr>
          <w:rFonts w:ascii="Arial" w:hAnsi="Arial" w:cs="Arial"/>
          <w:sz w:val="19"/>
          <w:szCs w:val="19"/>
          <w:lang w:val="en-US"/>
        </w:rPr>
        <w:tab/>
      </w:r>
      <w:r w:rsidR="00E63BB6" w:rsidRPr="00030DAC">
        <w:rPr>
          <w:rFonts w:ascii="Arial" w:hAnsi="Arial" w:cs="Arial"/>
          <w:sz w:val="19"/>
          <w:szCs w:val="19"/>
          <w:lang w:val="en-US"/>
        </w:rPr>
        <w:t>Fluent in spoken and written</w:t>
      </w:r>
    </w:p>
    <w:p w14:paraId="42BBBD08" w14:textId="274E3175" w:rsidR="00FA3A56" w:rsidRPr="00030DAC" w:rsidRDefault="00011332" w:rsidP="00851D87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i/>
          <w:sz w:val="19"/>
          <w:szCs w:val="19"/>
          <w:lang w:val="en-US"/>
        </w:rPr>
        <w:t>German</w:t>
      </w:r>
      <w:r w:rsidR="00E67349" w:rsidRPr="00030DAC">
        <w:rPr>
          <w:rFonts w:ascii="Arial" w:hAnsi="Arial" w:cs="Arial"/>
          <w:i/>
          <w:sz w:val="19"/>
          <w:szCs w:val="19"/>
          <w:lang w:val="en-US"/>
        </w:rPr>
        <w:t>:</w:t>
      </w:r>
      <w:r w:rsidR="00E67349" w:rsidRPr="00030DAC">
        <w:rPr>
          <w:rFonts w:ascii="Arial" w:hAnsi="Arial" w:cs="Arial"/>
          <w:sz w:val="19"/>
          <w:szCs w:val="19"/>
          <w:lang w:val="en-US"/>
        </w:rPr>
        <w:t xml:space="preserve"> </w:t>
      </w:r>
      <w:r w:rsidR="0091380D" w:rsidRPr="00030DAC">
        <w:rPr>
          <w:rFonts w:ascii="Arial" w:hAnsi="Arial" w:cs="Arial"/>
          <w:sz w:val="19"/>
          <w:szCs w:val="19"/>
          <w:lang w:val="en-US"/>
        </w:rPr>
        <w:tab/>
      </w:r>
      <w:r w:rsidR="0091380D" w:rsidRPr="00030DAC">
        <w:rPr>
          <w:rFonts w:ascii="Arial" w:hAnsi="Arial" w:cs="Arial"/>
          <w:sz w:val="19"/>
          <w:szCs w:val="19"/>
          <w:lang w:val="en-US"/>
        </w:rPr>
        <w:tab/>
      </w:r>
      <w:r w:rsidR="0091380D" w:rsidRPr="00030DAC">
        <w:rPr>
          <w:rFonts w:ascii="Arial" w:hAnsi="Arial" w:cs="Arial"/>
          <w:sz w:val="19"/>
          <w:szCs w:val="19"/>
          <w:lang w:val="en-US"/>
        </w:rPr>
        <w:tab/>
      </w:r>
      <w:r w:rsidR="0091380D"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 xml:space="preserve">Basic </w:t>
      </w:r>
      <w:r w:rsidRPr="00030DAC">
        <w:rPr>
          <w:rFonts w:ascii="Arial" w:hAnsi="Arial" w:cs="Arial"/>
          <w:sz w:val="19"/>
          <w:szCs w:val="19"/>
          <w:lang w:val="en-US"/>
        </w:rPr>
        <w:t>(Attended German A1 trainings held in VW)</w:t>
      </w:r>
      <w:r w:rsidR="0091380D" w:rsidRPr="00030DAC">
        <w:rPr>
          <w:rFonts w:ascii="Arial" w:hAnsi="Arial" w:cs="Arial"/>
          <w:sz w:val="19"/>
          <w:szCs w:val="19"/>
          <w:lang w:val="en-US"/>
        </w:rPr>
        <w:t xml:space="preserve"> </w:t>
      </w:r>
    </w:p>
    <w:p w14:paraId="7DCC29F2" w14:textId="635AE5F4" w:rsidR="00E63BB6" w:rsidRPr="00030DAC" w:rsidRDefault="00011332" w:rsidP="00851D87">
      <w:pPr>
        <w:spacing w:line="276" w:lineRule="auto"/>
        <w:rPr>
          <w:rFonts w:ascii="Arial" w:hAnsi="Arial" w:cs="Arial"/>
          <w:i/>
          <w:sz w:val="19"/>
          <w:szCs w:val="19"/>
          <w:lang w:val="en-US"/>
        </w:rPr>
      </w:pPr>
      <w:r w:rsidRPr="00030DAC">
        <w:rPr>
          <w:rFonts w:ascii="Arial" w:hAnsi="Arial" w:cs="Arial"/>
          <w:i/>
          <w:sz w:val="19"/>
          <w:szCs w:val="19"/>
          <w:lang w:val="en-US"/>
        </w:rPr>
        <w:t>Hindi:</w:t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>Fluent in spoken and written</w:t>
      </w:r>
    </w:p>
    <w:p w14:paraId="44BC27BA" w14:textId="64612ED8" w:rsidR="00902222" w:rsidRPr="00030DAC" w:rsidRDefault="00011332" w:rsidP="00851D87">
      <w:p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030DAC">
        <w:rPr>
          <w:rFonts w:ascii="Arial" w:hAnsi="Arial" w:cs="Arial"/>
          <w:i/>
          <w:sz w:val="19"/>
          <w:szCs w:val="19"/>
          <w:lang w:val="en-US"/>
        </w:rPr>
        <w:t>Marathi:</w:t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i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</w:r>
      <w:r w:rsidRPr="00030DAC">
        <w:rPr>
          <w:rFonts w:ascii="Arial" w:hAnsi="Arial" w:cs="Arial"/>
          <w:sz w:val="19"/>
          <w:szCs w:val="19"/>
          <w:lang w:val="en-US"/>
        </w:rPr>
        <w:tab/>
        <w:t>Fluent in spoken and written (Mother Tongue)</w:t>
      </w:r>
    </w:p>
    <w:p w14:paraId="765FB3E1" w14:textId="77777777" w:rsidR="00902222" w:rsidRPr="00030DAC" w:rsidRDefault="00902222" w:rsidP="00864A43">
      <w:pPr>
        <w:spacing w:line="360" w:lineRule="auto"/>
        <w:rPr>
          <w:rFonts w:ascii="Arial" w:hAnsi="Arial" w:cs="Arial"/>
          <w:sz w:val="19"/>
          <w:szCs w:val="19"/>
          <w:lang w:val="en-US"/>
        </w:rPr>
      </w:pPr>
    </w:p>
    <w:p w14:paraId="269B99D9" w14:textId="77777777" w:rsidR="00851D87" w:rsidRDefault="00011332" w:rsidP="00851D87">
      <w:pPr>
        <w:spacing w:line="360" w:lineRule="auto"/>
        <w:rPr>
          <w:rFonts w:ascii="Arial" w:hAnsi="Arial" w:cs="Arial"/>
          <w:b/>
          <w:sz w:val="19"/>
          <w:szCs w:val="19"/>
          <w:u w:val="single"/>
          <w:lang w:val="en-US"/>
        </w:rPr>
      </w:pPr>
      <w:r w:rsidRPr="00925DDB">
        <w:rPr>
          <w:rFonts w:ascii="Arial" w:hAnsi="Arial" w:cs="Arial"/>
          <w:b/>
          <w:sz w:val="19"/>
          <w:szCs w:val="19"/>
          <w:u w:val="single"/>
          <w:lang w:val="en-US"/>
        </w:rPr>
        <w:t>Achievements</w:t>
      </w: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:</w:t>
      </w:r>
    </w:p>
    <w:p w14:paraId="7C307F9B" w14:textId="77777777" w:rsidR="00851D87" w:rsidRDefault="00011332" w:rsidP="00741EC1">
      <w:pPr>
        <w:pStyle w:val="ListParagraph"/>
        <w:numPr>
          <w:ilvl w:val="0"/>
          <w:numId w:val="39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851D87">
        <w:rPr>
          <w:rFonts w:ascii="Arial" w:hAnsi="Arial" w:cs="Arial"/>
          <w:sz w:val="19"/>
          <w:szCs w:val="19"/>
          <w:lang w:val="en-US"/>
        </w:rPr>
        <w:t>Awarded “Achievers” award for the outstanding performance and valuable contribution in “AVME Service</w:t>
      </w:r>
      <w:r w:rsidRPr="00851D87">
        <w:rPr>
          <w:rFonts w:ascii="Arial" w:hAnsi="Arial" w:cs="Arial"/>
          <w:sz w:val="19"/>
          <w:szCs w:val="19"/>
          <w:lang w:val="en-US"/>
        </w:rPr>
        <w:t>s”.</w:t>
      </w:r>
    </w:p>
    <w:p w14:paraId="7E9CCB73" w14:textId="28666B56" w:rsidR="00925DDB" w:rsidRPr="00851D87" w:rsidRDefault="00011332" w:rsidP="00741EC1">
      <w:pPr>
        <w:pStyle w:val="ListParagraph"/>
        <w:numPr>
          <w:ilvl w:val="0"/>
          <w:numId w:val="39"/>
        </w:numPr>
        <w:spacing w:line="276" w:lineRule="auto"/>
        <w:rPr>
          <w:rFonts w:ascii="Arial" w:hAnsi="Arial" w:cs="Arial"/>
          <w:sz w:val="19"/>
          <w:szCs w:val="19"/>
          <w:lang w:val="en-US"/>
        </w:rPr>
      </w:pPr>
      <w:r w:rsidRPr="00851D87">
        <w:rPr>
          <w:rFonts w:ascii="Arial" w:hAnsi="Arial" w:cs="Arial"/>
          <w:sz w:val="19"/>
          <w:szCs w:val="19"/>
          <w:lang w:val="en-US"/>
        </w:rPr>
        <w:t>Awarded “Achievers” award for the outstanding performance and valuable contribution in “LMS”.</w:t>
      </w:r>
    </w:p>
    <w:p w14:paraId="4BF6ABB0" w14:textId="63433B3F" w:rsidR="00925DDB" w:rsidRPr="00925DDB" w:rsidRDefault="00011332" w:rsidP="00851D87">
      <w:pPr>
        <w:pStyle w:val="public-draftstyledefault-unorderedlistitem"/>
        <w:numPr>
          <w:ilvl w:val="0"/>
          <w:numId w:val="39"/>
        </w:numPr>
        <w:spacing w:after="0" w:line="276" w:lineRule="auto"/>
        <w:rPr>
          <w:rFonts w:ascii="Arial" w:eastAsiaTheme="minorHAnsi" w:hAnsi="Arial" w:cs="Arial"/>
          <w:sz w:val="19"/>
          <w:szCs w:val="19"/>
          <w:lang w:val="en-US" w:eastAsia="en-US"/>
        </w:rPr>
      </w:pPr>
      <w:r w:rsidRPr="00925DDB">
        <w:rPr>
          <w:rFonts w:ascii="Arial" w:eastAsiaTheme="minorHAnsi" w:hAnsi="Arial" w:cs="Arial"/>
          <w:sz w:val="19"/>
          <w:szCs w:val="19"/>
          <w:lang w:val="en-US" w:eastAsia="en-US"/>
        </w:rPr>
        <w:t xml:space="preserve">“Star of the Month” award for the outstanding work in </w:t>
      </w:r>
      <w:r>
        <w:rPr>
          <w:rFonts w:ascii="Arial" w:eastAsiaTheme="minorHAnsi" w:hAnsi="Arial" w:cs="Arial"/>
          <w:sz w:val="19"/>
          <w:szCs w:val="19"/>
          <w:lang w:val="en-US" w:eastAsia="en-US"/>
        </w:rPr>
        <w:t>“CMS”</w:t>
      </w:r>
      <w:r w:rsidRPr="00925DDB">
        <w:rPr>
          <w:rFonts w:ascii="Arial" w:eastAsiaTheme="minorHAnsi" w:hAnsi="Arial" w:cs="Arial"/>
          <w:sz w:val="19"/>
          <w:szCs w:val="19"/>
          <w:lang w:val="en-US" w:eastAsia="en-US"/>
        </w:rPr>
        <w:t>.</w:t>
      </w:r>
    </w:p>
    <w:p w14:paraId="1DA43A39" w14:textId="77777777" w:rsidR="003363D2" w:rsidRDefault="00011332" w:rsidP="00864A43">
      <w:pPr>
        <w:spacing w:line="360" w:lineRule="auto"/>
        <w:rPr>
          <w:rFonts w:ascii="Arial" w:hAnsi="Arial" w:cs="Arial"/>
          <w:b/>
          <w:sz w:val="19"/>
          <w:szCs w:val="19"/>
          <w:lang w:val="en-US"/>
        </w:rPr>
      </w:pPr>
      <w:r w:rsidRPr="00030DAC">
        <w:rPr>
          <w:rFonts w:ascii="Arial" w:hAnsi="Arial" w:cs="Arial"/>
          <w:b/>
          <w:sz w:val="19"/>
          <w:szCs w:val="19"/>
          <w:u w:val="single"/>
          <w:lang w:val="en-US"/>
        </w:rPr>
        <w:t>Other Interests</w:t>
      </w:r>
      <w:r w:rsidR="00263E00" w:rsidRPr="00030DAC">
        <w:rPr>
          <w:rFonts w:ascii="Arial" w:hAnsi="Arial" w:cs="Arial"/>
          <w:b/>
          <w:sz w:val="19"/>
          <w:szCs w:val="19"/>
          <w:u w:val="single"/>
          <w:lang w:val="en-US"/>
        </w:rPr>
        <w:t>:</w:t>
      </w:r>
      <w:r w:rsidR="00E67349" w:rsidRPr="00030DAC">
        <w:rPr>
          <w:rFonts w:ascii="Arial" w:hAnsi="Arial" w:cs="Arial"/>
          <w:b/>
          <w:sz w:val="19"/>
          <w:szCs w:val="19"/>
          <w:lang w:val="en-US"/>
        </w:rPr>
        <w:tab/>
      </w:r>
      <w:r w:rsidR="00E67349" w:rsidRPr="00030DAC">
        <w:rPr>
          <w:rFonts w:ascii="Arial" w:hAnsi="Arial" w:cs="Arial"/>
          <w:b/>
          <w:sz w:val="19"/>
          <w:szCs w:val="19"/>
          <w:lang w:val="en-US"/>
        </w:rPr>
        <w:tab/>
      </w:r>
      <w:r w:rsidRPr="00030DAC">
        <w:rPr>
          <w:rFonts w:ascii="Arial" w:hAnsi="Arial" w:cs="Arial"/>
          <w:b/>
          <w:sz w:val="19"/>
          <w:szCs w:val="19"/>
          <w:lang w:val="en-US"/>
        </w:rPr>
        <w:tab/>
      </w:r>
      <w:r w:rsidRPr="00030DAC">
        <w:rPr>
          <w:rFonts w:ascii="Arial" w:hAnsi="Arial" w:cs="Arial"/>
          <w:b/>
          <w:sz w:val="19"/>
          <w:szCs w:val="19"/>
          <w:lang w:val="en-US"/>
        </w:rPr>
        <w:tab/>
      </w:r>
    </w:p>
    <w:p w14:paraId="27841F51" w14:textId="21ED652F" w:rsidR="00293ED3" w:rsidRPr="003363D2" w:rsidRDefault="00011332" w:rsidP="003363D2">
      <w:pPr>
        <w:pStyle w:val="ListParagraph"/>
        <w:numPr>
          <w:ilvl w:val="0"/>
          <w:numId w:val="42"/>
        </w:numPr>
        <w:spacing w:line="360" w:lineRule="auto"/>
        <w:rPr>
          <w:rFonts w:ascii="Arial" w:hAnsi="Arial" w:cs="Arial"/>
          <w:sz w:val="19"/>
          <w:szCs w:val="19"/>
          <w:lang w:val="en-US"/>
        </w:rPr>
      </w:pPr>
      <w:r w:rsidRPr="003363D2">
        <w:rPr>
          <w:rFonts w:ascii="Arial" w:hAnsi="Arial" w:cs="Arial"/>
          <w:sz w:val="19"/>
          <w:szCs w:val="19"/>
          <w:lang w:val="en-US"/>
        </w:rPr>
        <w:t>Playing Cricket, listening to music</w:t>
      </w:r>
      <w:r w:rsidR="00E470C4">
        <w:rPr>
          <w:rFonts w:ascii="Arial" w:hAnsi="Arial" w:cs="Arial"/>
          <w:sz w:val="19"/>
          <w:szCs w:val="19"/>
          <w:lang w:val="en-US"/>
        </w:rPr>
        <w:t>.</w:t>
      </w:r>
      <w:r w:rsidR="002952B6">
        <w:rPr>
          <w:noProof/>
        </w:rPr>
        <w:drawing>
          <wp:anchor distT="0" distB="0" distL="114300" distR="114300" simplePos="0" relativeHeight="251658240" behindDoc="0" locked="0" layoutInCell="1" allowOverlap="1" wp14:anchorId="22CACC04" wp14:editId="4368AE2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93ED3" w:rsidRPr="003363D2">
      <w:head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72A1F" w14:textId="77777777" w:rsidR="00011332" w:rsidRDefault="00011332">
      <w:r>
        <w:separator/>
      </w:r>
    </w:p>
  </w:endnote>
  <w:endnote w:type="continuationSeparator" w:id="0">
    <w:p w14:paraId="262FF75A" w14:textId="77777777" w:rsidR="00011332" w:rsidRDefault="00011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E350C" w14:textId="77777777" w:rsidR="00011332" w:rsidRDefault="00011332">
      <w:r>
        <w:separator/>
      </w:r>
    </w:p>
  </w:footnote>
  <w:footnote w:type="continuationSeparator" w:id="0">
    <w:p w14:paraId="61663CD1" w14:textId="77777777" w:rsidR="00011332" w:rsidRDefault="00011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1D572" w14:textId="7809D2C2" w:rsidR="00653021" w:rsidRPr="00AA7C59" w:rsidRDefault="00011332" w:rsidP="00F525EA">
    <w:pPr>
      <w:jc w:val="center"/>
      <w:rPr>
        <w:rFonts w:ascii="Arial" w:hAnsi="Arial" w:cs="Arial"/>
        <w:sz w:val="16"/>
        <w:u w:val="single"/>
        <w:lang w:val="pt-BR"/>
      </w:rPr>
    </w:pPr>
    <w:r>
      <w:rPr>
        <w:rFonts w:ascii="Arial" w:hAnsi="Arial" w:cs="Arial"/>
        <w:sz w:val="16"/>
        <w:u w:val="single"/>
      </w:rPr>
      <w:t>Sanket Shinde</w:t>
    </w:r>
    <w:r w:rsidRPr="00B01AEA">
      <w:rPr>
        <w:rFonts w:ascii="Arial" w:hAnsi="Arial" w:cs="Arial"/>
        <w:sz w:val="16"/>
        <w:u w:val="single"/>
      </w:rPr>
      <w:t xml:space="preserve">, </w:t>
    </w:r>
    <w:r w:rsidRPr="00AA7C59">
      <w:rPr>
        <w:rFonts w:ascii="Arial" w:hAnsi="Arial" w:cs="Arial"/>
        <w:sz w:val="16"/>
        <w:u w:val="single"/>
        <w:lang w:val="pt-BR"/>
      </w:rPr>
      <w:t>Mobil</w:t>
    </w:r>
    <w:r w:rsidR="00820F20">
      <w:rPr>
        <w:rFonts w:ascii="Arial" w:hAnsi="Arial" w:cs="Arial"/>
        <w:sz w:val="16"/>
        <w:u w:val="single"/>
        <w:lang w:val="pt-BR"/>
      </w:rPr>
      <w:t>e</w:t>
    </w:r>
    <w:r w:rsidRPr="00AA7C59">
      <w:rPr>
        <w:rFonts w:ascii="Arial" w:hAnsi="Arial" w:cs="Arial"/>
        <w:sz w:val="16"/>
        <w:u w:val="single"/>
        <w:lang w:val="pt-BR"/>
      </w:rPr>
      <w:t xml:space="preserve">: </w:t>
    </w:r>
    <w:r>
      <w:rPr>
        <w:rFonts w:ascii="Arial" w:hAnsi="Arial" w:cs="Arial"/>
        <w:sz w:val="16"/>
        <w:u w:val="single"/>
        <w:lang w:val="pt-BR"/>
      </w:rPr>
      <w:t>+91 8087602714</w:t>
    </w:r>
    <w:r w:rsidRPr="00AA7C59">
      <w:rPr>
        <w:rFonts w:ascii="Arial" w:hAnsi="Arial" w:cs="Arial"/>
        <w:sz w:val="16"/>
        <w:u w:val="single"/>
        <w:lang w:val="pt-BR"/>
      </w:rPr>
      <w:t xml:space="preserve">, E-Mail: </w:t>
    </w:r>
    <w:r>
      <w:rPr>
        <w:rFonts w:ascii="Arial" w:hAnsi="Arial" w:cs="Arial"/>
        <w:sz w:val="16"/>
        <w:u w:val="single"/>
        <w:lang w:val="pt-BR"/>
      </w:rPr>
      <w:t>sanketshinde1108@outlook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1C0B"/>
    <w:multiLevelType w:val="hybridMultilevel"/>
    <w:tmpl w:val="83C0FC3A"/>
    <w:lvl w:ilvl="0" w:tplc="A40012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7FC50D2">
      <w:start w:val="1"/>
      <w:numFmt w:val="lowerLetter"/>
      <w:lvlText w:val="%2."/>
      <w:lvlJc w:val="left"/>
      <w:pPr>
        <w:ind w:left="1440" w:hanging="360"/>
      </w:pPr>
    </w:lvl>
    <w:lvl w:ilvl="2" w:tplc="1D281208" w:tentative="1">
      <w:start w:val="1"/>
      <w:numFmt w:val="lowerRoman"/>
      <w:lvlText w:val="%3."/>
      <w:lvlJc w:val="right"/>
      <w:pPr>
        <w:ind w:left="2160" w:hanging="180"/>
      </w:pPr>
    </w:lvl>
    <w:lvl w:ilvl="3" w:tplc="24309E60" w:tentative="1">
      <w:start w:val="1"/>
      <w:numFmt w:val="decimal"/>
      <w:lvlText w:val="%4."/>
      <w:lvlJc w:val="left"/>
      <w:pPr>
        <w:ind w:left="2880" w:hanging="360"/>
      </w:pPr>
    </w:lvl>
    <w:lvl w:ilvl="4" w:tplc="33CEDC16" w:tentative="1">
      <w:start w:val="1"/>
      <w:numFmt w:val="lowerLetter"/>
      <w:lvlText w:val="%5."/>
      <w:lvlJc w:val="left"/>
      <w:pPr>
        <w:ind w:left="3600" w:hanging="360"/>
      </w:pPr>
    </w:lvl>
    <w:lvl w:ilvl="5" w:tplc="F3861ED6" w:tentative="1">
      <w:start w:val="1"/>
      <w:numFmt w:val="lowerRoman"/>
      <w:lvlText w:val="%6."/>
      <w:lvlJc w:val="right"/>
      <w:pPr>
        <w:ind w:left="4320" w:hanging="180"/>
      </w:pPr>
    </w:lvl>
    <w:lvl w:ilvl="6" w:tplc="60F03CB8" w:tentative="1">
      <w:start w:val="1"/>
      <w:numFmt w:val="decimal"/>
      <w:lvlText w:val="%7."/>
      <w:lvlJc w:val="left"/>
      <w:pPr>
        <w:ind w:left="5040" w:hanging="360"/>
      </w:pPr>
    </w:lvl>
    <w:lvl w:ilvl="7" w:tplc="E474DA12" w:tentative="1">
      <w:start w:val="1"/>
      <w:numFmt w:val="lowerLetter"/>
      <w:lvlText w:val="%8."/>
      <w:lvlJc w:val="left"/>
      <w:pPr>
        <w:ind w:left="5760" w:hanging="360"/>
      </w:pPr>
    </w:lvl>
    <w:lvl w:ilvl="8" w:tplc="62968A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254023"/>
    <w:multiLevelType w:val="hybridMultilevel"/>
    <w:tmpl w:val="C08089EC"/>
    <w:lvl w:ilvl="0" w:tplc="F2B6E7EE">
      <w:start w:val="2017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1D3CFC3A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3AAD5C4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5F56C69C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FF368824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3F3E8B92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F6F80E68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DCEDDBA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BBA424D6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2" w15:restartNumberingAfterBreak="0">
    <w:nsid w:val="02687500"/>
    <w:multiLevelType w:val="hybridMultilevel"/>
    <w:tmpl w:val="9978F912"/>
    <w:lvl w:ilvl="0" w:tplc="66B6B982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36A6CFBC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152485A4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47A026C8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51AEDEDC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213EC746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3F46CC1E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2DC2FBA8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1602C76C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3" w15:restartNumberingAfterBreak="0">
    <w:nsid w:val="052B5F9C"/>
    <w:multiLevelType w:val="hybridMultilevel"/>
    <w:tmpl w:val="3710C4CA"/>
    <w:lvl w:ilvl="0" w:tplc="2716EA6C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1" w:tplc="C0D0A124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72049B76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AC0A90BE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3ADA283E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5A24838E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5FD4B746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815052D2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A5CE37BC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9826193"/>
    <w:multiLevelType w:val="hybridMultilevel"/>
    <w:tmpl w:val="03CC0FD2"/>
    <w:lvl w:ilvl="0" w:tplc="BFCEDBC4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1" w:tplc="74463AEE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3C7E3922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14D0B3E2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8EC23AC8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6494F9DC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07E2E14A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62607A52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2FAC465A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5" w15:restartNumberingAfterBreak="0">
    <w:nsid w:val="0AC5655B"/>
    <w:multiLevelType w:val="hybridMultilevel"/>
    <w:tmpl w:val="401492E8"/>
    <w:lvl w:ilvl="0" w:tplc="066464C2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C0922212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845C35C2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AA32E0F4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8B08548A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8A5453CC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264EEE98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BD0283BE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A01A8574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6" w15:restartNumberingAfterBreak="0">
    <w:nsid w:val="0DC61445"/>
    <w:multiLevelType w:val="hybridMultilevel"/>
    <w:tmpl w:val="566E22FC"/>
    <w:lvl w:ilvl="0" w:tplc="2F5412F4">
      <w:start w:val="1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66E0037C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054C78F4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CB40EDF2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10BA213C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59C2C082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D0F4A644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EF94B43E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31B204A8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7" w15:restartNumberingAfterBreak="0">
    <w:nsid w:val="136419D3"/>
    <w:multiLevelType w:val="hybridMultilevel"/>
    <w:tmpl w:val="F4D069A8"/>
    <w:lvl w:ilvl="0" w:tplc="78548F58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1" w:tplc="B51EEEBA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F2DC9D30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E724EE1E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99745C32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41A4BD60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A86E1534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DA600EBA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3B70C814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8" w15:restartNumberingAfterBreak="0">
    <w:nsid w:val="13820AC2"/>
    <w:multiLevelType w:val="hybridMultilevel"/>
    <w:tmpl w:val="C1E60794"/>
    <w:lvl w:ilvl="0" w:tplc="F12EF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2431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AEA2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94FE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9063D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7C1B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F069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2C33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32B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C020D"/>
    <w:multiLevelType w:val="hybridMultilevel"/>
    <w:tmpl w:val="BE6007D2"/>
    <w:lvl w:ilvl="0" w:tplc="BC78DC20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1" w:tplc="79F2C3A4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E744C838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C558445C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DF72D314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55F65950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D1485C24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693EDDA6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B8566DFE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16B01D1E"/>
    <w:multiLevelType w:val="hybridMultilevel"/>
    <w:tmpl w:val="871CB64C"/>
    <w:lvl w:ilvl="0" w:tplc="BCB2807C">
      <w:start w:val="1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B84E0ADE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4F887556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D81425A2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382A23EA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DEEA990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97ECD270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CDB8B790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8AF8AD6E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11" w15:restartNumberingAfterBreak="0">
    <w:nsid w:val="1C035C92"/>
    <w:multiLevelType w:val="hybridMultilevel"/>
    <w:tmpl w:val="5A5615C4"/>
    <w:lvl w:ilvl="0" w:tplc="0D36325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376CE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D8F8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8DD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C2A3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42E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7CE2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4048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7E31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1A16FB"/>
    <w:multiLevelType w:val="hybridMultilevel"/>
    <w:tmpl w:val="AD6C94AA"/>
    <w:lvl w:ilvl="0" w:tplc="B9F8FAE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i/>
      </w:rPr>
    </w:lvl>
    <w:lvl w:ilvl="1" w:tplc="3C3E67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220D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22E2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9A42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8187D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9051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AC25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3A0B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62ACD"/>
    <w:multiLevelType w:val="hybridMultilevel"/>
    <w:tmpl w:val="8BC0CA32"/>
    <w:lvl w:ilvl="0" w:tplc="A6CC5C0C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CF44044A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CD3631DC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22EAD17A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DC02DD88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4E22CE22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AB68427C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1F3803E4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BAE677EA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4" w15:restartNumberingAfterBreak="0">
    <w:nsid w:val="2F9A7366"/>
    <w:multiLevelType w:val="hybridMultilevel"/>
    <w:tmpl w:val="D49C1F9E"/>
    <w:lvl w:ilvl="0" w:tplc="40FC91D2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92009A54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282A4A12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277E8E0A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BC521142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6C324014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CACC7A98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B2B8E4F0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5E1E335E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5" w15:restartNumberingAfterBreak="0">
    <w:nsid w:val="34BD71F0"/>
    <w:multiLevelType w:val="hybridMultilevel"/>
    <w:tmpl w:val="AC5269A0"/>
    <w:lvl w:ilvl="0" w:tplc="DF76332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2EC91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867B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906A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6AC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6EC1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3EEB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C097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39870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957983"/>
    <w:multiLevelType w:val="hybridMultilevel"/>
    <w:tmpl w:val="CE7051A6"/>
    <w:lvl w:ilvl="0" w:tplc="9D6A8CB0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E2C43C16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95C67B16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9CE2088C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4CFA7708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E8F250E8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5478F832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193C628A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BA1A113C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17" w15:restartNumberingAfterBreak="0">
    <w:nsid w:val="3A063758"/>
    <w:multiLevelType w:val="hybridMultilevel"/>
    <w:tmpl w:val="E13E9380"/>
    <w:lvl w:ilvl="0" w:tplc="5642B66A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1" w:tplc="B66A8A90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15FCCB20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3D7C07BE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6A4A073A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8266E3EC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61CA09AE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BB1CBDBE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AAA2A6AE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18" w15:restartNumberingAfterBreak="0">
    <w:nsid w:val="3A69086E"/>
    <w:multiLevelType w:val="hybridMultilevel"/>
    <w:tmpl w:val="3FF0328A"/>
    <w:lvl w:ilvl="0" w:tplc="37203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52D7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56C2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65C3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70DF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6000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4A41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C8AC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4E0F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596693"/>
    <w:multiLevelType w:val="hybridMultilevel"/>
    <w:tmpl w:val="CE145A48"/>
    <w:lvl w:ilvl="0" w:tplc="459CCB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0C95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CADD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032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03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08C6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BAD6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F23A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6CE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23EE1"/>
    <w:multiLevelType w:val="hybridMultilevel"/>
    <w:tmpl w:val="E14A6D8E"/>
    <w:lvl w:ilvl="0" w:tplc="8F427C88">
      <w:start w:val="1"/>
      <w:numFmt w:val="bullet"/>
      <w:lvlText w:val=""/>
      <w:lvlJc w:val="left"/>
      <w:pPr>
        <w:ind w:left="4272" w:hanging="360"/>
      </w:pPr>
      <w:rPr>
        <w:rFonts w:ascii="Symbol" w:hAnsi="Symbol" w:hint="default"/>
      </w:rPr>
    </w:lvl>
    <w:lvl w:ilvl="1" w:tplc="151896D4" w:tentative="1">
      <w:start w:val="1"/>
      <w:numFmt w:val="bullet"/>
      <w:lvlText w:val="o"/>
      <w:lvlJc w:val="left"/>
      <w:pPr>
        <w:ind w:left="4992" w:hanging="360"/>
      </w:pPr>
      <w:rPr>
        <w:rFonts w:ascii="Courier New" w:hAnsi="Courier New" w:cs="Courier New" w:hint="default"/>
      </w:rPr>
    </w:lvl>
    <w:lvl w:ilvl="2" w:tplc="A8401B00" w:tentative="1">
      <w:start w:val="1"/>
      <w:numFmt w:val="bullet"/>
      <w:lvlText w:val=""/>
      <w:lvlJc w:val="left"/>
      <w:pPr>
        <w:ind w:left="5712" w:hanging="360"/>
      </w:pPr>
      <w:rPr>
        <w:rFonts w:ascii="Wingdings" w:hAnsi="Wingdings" w:hint="default"/>
      </w:rPr>
    </w:lvl>
    <w:lvl w:ilvl="3" w:tplc="51268710" w:tentative="1">
      <w:start w:val="1"/>
      <w:numFmt w:val="bullet"/>
      <w:lvlText w:val=""/>
      <w:lvlJc w:val="left"/>
      <w:pPr>
        <w:ind w:left="6432" w:hanging="360"/>
      </w:pPr>
      <w:rPr>
        <w:rFonts w:ascii="Symbol" w:hAnsi="Symbol" w:hint="default"/>
      </w:rPr>
    </w:lvl>
    <w:lvl w:ilvl="4" w:tplc="086EAF7A" w:tentative="1">
      <w:start w:val="1"/>
      <w:numFmt w:val="bullet"/>
      <w:lvlText w:val="o"/>
      <w:lvlJc w:val="left"/>
      <w:pPr>
        <w:ind w:left="7152" w:hanging="360"/>
      </w:pPr>
      <w:rPr>
        <w:rFonts w:ascii="Courier New" w:hAnsi="Courier New" w:cs="Courier New" w:hint="default"/>
      </w:rPr>
    </w:lvl>
    <w:lvl w:ilvl="5" w:tplc="8EA8601E" w:tentative="1">
      <w:start w:val="1"/>
      <w:numFmt w:val="bullet"/>
      <w:lvlText w:val=""/>
      <w:lvlJc w:val="left"/>
      <w:pPr>
        <w:ind w:left="7872" w:hanging="360"/>
      </w:pPr>
      <w:rPr>
        <w:rFonts w:ascii="Wingdings" w:hAnsi="Wingdings" w:hint="default"/>
      </w:rPr>
    </w:lvl>
    <w:lvl w:ilvl="6" w:tplc="CBF063B6" w:tentative="1">
      <w:start w:val="1"/>
      <w:numFmt w:val="bullet"/>
      <w:lvlText w:val=""/>
      <w:lvlJc w:val="left"/>
      <w:pPr>
        <w:ind w:left="8592" w:hanging="360"/>
      </w:pPr>
      <w:rPr>
        <w:rFonts w:ascii="Symbol" w:hAnsi="Symbol" w:hint="default"/>
      </w:rPr>
    </w:lvl>
    <w:lvl w:ilvl="7" w:tplc="A16C2FBE" w:tentative="1">
      <w:start w:val="1"/>
      <w:numFmt w:val="bullet"/>
      <w:lvlText w:val="o"/>
      <w:lvlJc w:val="left"/>
      <w:pPr>
        <w:ind w:left="9312" w:hanging="360"/>
      </w:pPr>
      <w:rPr>
        <w:rFonts w:ascii="Courier New" w:hAnsi="Courier New" w:cs="Courier New" w:hint="default"/>
      </w:rPr>
    </w:lvl>
    <w:lvl w:ilvl="8" w:tplc="0BCAA438" w:tentative="1">
      <w:start w:val="1"/>
      <w:numFmt w:val="bullet"/>
      <w:lvlText w:val=""/>
      <w:lvlJc w:val="left"/>
      <w:pPr>
        <w:ind w:left="10032" w:hanging="360"/>
      </w:pPr>
      <w:rPr>
        <w:rFonts w:ascii="Wingdings" w:hAnsi="Wingdings" w:hint="default"/>
      </w:rPr>
    </w:lvl>
  </w:abstractNum>
  <w:abstractNum w:abstractNumId="21" w15:restartNumberingAfterBreak="0">
    <w:nsid w:val="43D92909"/>
    <w:multiLevelType w:val="hybridMultilevel"/>
    <w:tmpl w:val="18E8FE5C"/>
    <w:lvl w:ilvl="0" w:tplc="3BA48D5A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1F660480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EF540ECE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43325B2C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3176CD8E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69369318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AA5C1544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45B4727A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2F9487AC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22" w15:restartNumberingAfterBreak="0">
    <w:nsid w:val="4519199B"/>
    <w:multiLevelType w:val="multilevel"/>
    <w:tmpl w:val="0B1CB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2A34AC"/>
    <w:multiLevelType w:val="hybridMultilevel"/>
    <w:tmpl w:val="B62EB8FC"/>
    <w:lvl w:ilvl="0" w:tplc="11A06C46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367A4C5C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D6AAC9EC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0C78A178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0BA03AFA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02C2078E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3D2058B2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009824B0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E5220060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24" w15:restartNumberingAfterBreak="0">
    <w:nsid w:val="516B4C7F"/>
    <w:multiLevelType w:val="hybridMultilevel"/>
    <w:tmpl w:val="D562937E"/>
    <w:lvl w:ilvl="0" w:tplc="DB6C5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5E10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64A4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D4CA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8625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BCFD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F243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9691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1E62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F06ECB"/>
    <w:multiLevelType w:val="hybridMultilevel"/>
    <w:tmpl w:val="45005BDE"/>
    <w:lvl w:ilvl="0" w:tplc="44AA9CF8">
      <w:start w:val="1"/>
      <w:numFmt w:val="bullet"/>
      <w:lvlText w:val=""/>
      <w:lvlJc w:val="left"/>
      <w:pPr>
        <w:ind w:left="7800" w:hanging="360"/>
      </w:pPr>
      <w:rPr>
        <w:rFonts w:ascii="Symbol" w:hAnsi="Symbol" w:hint="default"/>
      </w:rPr>
    </w:lvl>
    <w:lvl w:ilvl="1" w:tplc="69126D5C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F4C0F792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3CC26078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5E3EE5B4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E804A79E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E73EF2E2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4A1A1A40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5FCC7768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26" w15:restartNumberingAfterBreak="0">
    <w:nsid w:val="5487119D"/>
    <w:multiLevelType w:val="hybridMultilevel"/>
    <w:tmpl w:val="CB6A1C8C"/>
    <w:lvl w:ilvl="0" w:tplc="422CFFF4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E2C416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9617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7446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D2A1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E8BA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864E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9CB1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7A5E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E062B"/>
    <w:multiLevelType w:val="hybridMultilevel"/>
    <w:tmpl w:val="2346A070"/>
    <w:lvl w:ilvl="0" w:tplc="4176B14E">
      <w:start w:val="2017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A18AB41C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4C804358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E18696D6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0158EF22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69AAFB32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6376170A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3B1E435C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A3D4A38C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28" w15:restartNumberingAfterBreak="0">
    <w:nsid w:val="57371690"/>
    <w:multiLevelType w:val="hybridMultilevel"/>
    <w:tmpl w:val="85326D82"/>
    <w:lvl w:ilvl="0" w:tplc="5AC0DF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9628FC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2FCD7E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842D6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9E2DC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0C658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A3AEEE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28030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184F69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755B9F"/>
    <w:multiLevelType w:val="hybridMultilevel"/>
    <w:tmpl w:val="4ED47F54"/>
    <w:lvl w:ilvl="0" w:tplc="B6C8CED2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08DC5A22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41FA5FEA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FF727D4A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184208C2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374E2248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99549F98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FA808B9C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860882FA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30" w15:restartNumberingAfterBreak="0">
    <w:nsid w:val="5E44344E"/>
    <w:multiLevelType w:val="hybridMultilevel"/>
    <w:tmpl w:val="6600840E"/>
    <w:lvl w:ilvl="0" w:tplc="F9828B82">
      <w:start w:val="2017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981CD324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BCAC842C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2CDC5D64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4A645136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FF0CC90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69963AFA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1BA988C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DDEEAE5E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31" w15:restartNumberingAfterBreak="0">
    <w:nsid w:val="60F572D8"/>
    <w:multiLevelType w:val="hybridMultilevel"/>
    <w:tmpl w:val="C7F6A406"/>
    <w:lvl w:ilvl="0" w:tplc="9A227D20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1" w:tplc="C26C271A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2" w:tplc="55F85FB8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3" w:tplc="9D5EB0BA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4" w:tplc="642C434A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5" w:tplc="EEE462C0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  <w:lvl w:ilvl="6" w:tplc="EC1A56E4" w:tentative="1">
      <w:start w:val="1"/>
      <w:numFmt w:val="bullet"/>
      <w:lvlText w:val=""/>
      <w:lvlJc w:val="left"/>
      <w:pPr>
        <w:ind w:left="7488" w:hanging="360"/>
      </w:pPr>
      <w:rPr>
        <w:rFonts w:ascii="Symbol" w:hAnsi="Symbol" w:hint="default"/>
      </w:rPr>
    </w:lvl>
    <w:lvl w:ilvl="7" w:tplc="D938CBC4" w:tentative="1">
      <w:start w:val="1"/>
      <w:numFmt w:val="bullet"/>
      <w:lvlText w:val="o"/>
      <w:lvlJc w:val="left"/>
      <w:pPr>
        <w:ind w:left="8208" w:hanging="360"/>
      </w:pPr>
      <w:rPr>
        <w:rFonts w:ascii="Courier New" w:hAnsi="Courier New" w:cs="Courier New" w:hint="default"/>
      </w:rPr>
    </w:lvl>
    <w:lvl w:ilvl="8" w:tplc="BE8C97C2" w:tentative="1">
      <w:start w:val="1"/>
      <w:numFmt w:val="bullet"/>
      <w:lvlText w:val=""/>
      <w:lvlJc w:val="left"/>
      <w:pPr>
        <w:ind w:left="8928" w:hanging="360"/>
      </w:pPr>
      <w:rPr>
        <w:rFonts w:ascii="Wingdings" w:hAnsi="Wingdings" w:hint="default"/>
      </w:rPr>
    </w:lvl>
  </w:abstractNum>
  <w:abstractNum w:abstractNumId="32" w15:restartNumberingAfterBreak="0">
    <w:nsid w:val="61E43066"/>
    <w:multiLevelType w:val="hybridMultilevel"/>
    <w:tmpl w:val="FD94B022"/>
    <w:lvl w:ilvl="0" w:tplc="AD36694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A4802ACA" w:tentative="1">
      <w:start w:val="1"/>
      <w:numFmt w:val="bullet"/>
      <w:lvlText w:val="o"/>
      <w:lvlJc w:val="left"/>
      <w:pPr>
        <w:ind w:left="-1752" w:hanging="360"/>
      </w:pPr>
      <w:rPr>
        <w:rFonts w:ascii="Courier New" w:hAnsi="Courier New" w:cs="Courier New" w:hint="default"/>
      </w:rPr>
    </w:lvl>
    <w:lvl w:ilvl="2" w:tplc="D94CE702" w:tentative="1">
      <w:start w:val="1"/>
      <w:numFmt w:val="bullet"/>
      <w:lvlText w:val=""/>
      <w:lvlJc w:val="left"/>
      <w:pPr>
        <w:ind w:left="-1032" w:hanging="360"/>
      </w:pPr>
      <w:rPr>
        <w:rFonts w:ascii="Wingdings" w:hAnsi="Wingdings" w:hint="default"/>
      </w:rPr>
    </w:lvl>
    <w:lvl w:ilvl="3" w:tplc="FCC49FA8" w:tentative="1">
      <w:start w:val="1"/>
      <w:numFmt w:val="bullet"/>
      <w:lvlText w:val=""/>
      <w:lvlJc w:val="left"/>
      <w:pPr>
        <w:ind w:left="-312" w:hanging="360"/>
      </w:pPr>
      <w:rPr>
        <w:rFonts w:ascii="Symbol" w:hAnsi="Symbol" w:hint="default"/>
      </w:rPr>
    </w:lvl>
    <w:lvl w:ilvl="4" w:tplc="6FD0FC44" w:tentative="1">
      <w:start w:val="1"/>
      <w:numFmt w:val="bullet"/>
      <w:lvlText w:val="o"/>
      <w:lvlJc w:val="left"/>
      <w:pPr>
        <w:ind w:left="408" w:hanging="360"/>
      </w:pPr>
      <w:rPr>
        <w:rFonts w:ascii="Courier New" w:hAnsi="Courier New" w:cs="Courier New" w:hint="default"/>
      </w:rPr>
    </w:lvl>
    <w:lvl w:ilvl="5" w:tplc="4A480A60" w:tentative="1">
      <w:start w:val="1"/>
      <w:numFmt w:val="bullet"/>
      <w:lvlText w:val=""/>
      <w:lvlJc w:val="left"/>
      <w:pPr>
        <w:ind w:left="1128" w:hanging="360"/>
      </w:pPr>
      <w:rPr>
        <w:rFonts w:ascii="Wingdings" w:hAnsi="Wingdings" w:hint="default"/>
      </w:rPr>
    </w:lvl>
    <w:lvl w:ilvl="6" w:tplc="60A64560" w:tentative="1">
      <w:start w:val="1"/>
      <w:numFmt w:val="bullet"/>
      <w:lvlText w:val=""/>
      <w:lvlJc w:val="left"/>
      <w:pPr>
        <w:ind w:left="1848" w:hanging="360"/>
      </w:pPr>
      <w:rPr>
        <w:rFonts w:ascii="Symbol" w:hAnsi="Symbol" w:hint="default"/>
      </w:rPr>
    </w:lvl>
    <w:lvl w:ilvl="7" w:tplc="F3C45674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8" w:tplc="F9DAD2FA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</w:abstractNum>
  <w:abstractNum w:abstractNumId="33" w15:restartNumberingAfterBreak="0">
    <w:nsid w:val="64A30E98"/>
    <w:multiLevelType w:val="hybridMultilevel"/>
    <w:tmpl w:val="AD5E6560"/>
    <w:lvl w:ilvl="0" w:tplc="167296CA">
      <w:start w:val="1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40148EB0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880E27BC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A50AF4C8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58A42418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0A860826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D8A6DB78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031804A2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259069BC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34" w15:restartNumberingAfterBreak="0">
    <w:nsid w:val="676B385C"/>
    <w:multiLevelType w:val="hybridMultilevel"/>
    <w:tmpl w:val="A232D742"/>
    <w:lvl w:ilvl="0" w:tplc="1A00D9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FC14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C6BA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4AA9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5CEEE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1CC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C17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E673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500E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9E0E49"/>
    <w:multiLevelType w:val="hybridMultilevel"/>
    <w:tmpl w:val="97B2EE00"/>
    <w:lvl w:ilvl="0" w:tplc="4A589860">
      <w:start w:val="2017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12406B92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538225EE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9E0EEB50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FF7CD468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3FE82D32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4860186E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9190DBBA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0290C54C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36" w15:restartNumberingAfterBreak="0">
    <w:nsid w:val="6B12578E"/>
    <w:multiLevelType w:val="hybridMultilevel"/>
    <w:tmpl w:val="6CEE6FB6"/>
    <w:lvl w:ilvl="0" w:tplc="234A3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C57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9A4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8022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5C19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5446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8040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D2DE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5616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7D6877"/>
    <w:multiLevelType w:val="hybridMultilevel"/>
    <w:tmpl w:val="D2382EDE"/>
    <w:lvl w:ilvl="0" w:tplc="B73E49A6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1" w:tplc="D6B4619C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2" w:tplc="25F474D0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3" w:tplc="AB94E506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4" w:tplc="9248594E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5" w:tplc="A290D7FE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  <w:lvl w:ilvl="6" w:tplc="A9709B12" w:tentative="1">
      <w:start w:val="1"/>
      <w:numFmt w:val="bullet"/>
      <w:lvlText w:val=""/>
      <w:lvlJc w:val="left"/>
      <w:pPr>
        <w:ind w:left="7875" w:hanging="360"/>
      </w:pPr>
      <w:rPr>
        <w:rFonts w:ascii="Symbol" w:hAnsi="Symbol" w:hint="default"/>
      </w:rPr>
    </w:lvl>
    <w:lvl w:ilvl="7" w:tplc="90E4FABE" w:tentative="1">
      <w:start w:val="1"/>
      <w:numFmt w:val="bullet"/>
      <w:lvlText w:val="o"/>
      <w:lvlJc w:val="left"/>
      <w:pPr>
        <w:ind w:left="8595" w:hanging="360"/>
      </w:pPr>
      <w:rPr>
        <w:rFonts w:ascii="Courier New" w:hAnsi="Courier New" w:cs="Courier New" w:hint="default"/>
      </w:rPr>
    </w:lvl>
    <w:lvl w:ilvl="8" w:tplc="E56035AC" w:tentative="1">
      <w:start w:val="1"/>
      <w:numFmt w:val="bullet"/>
      <w:lvlText w:val=""/>
      <w:lvlJc w:val="left"/>
      <w:pPr>
        <w:ind w:left="9315" w:hanging="360"/>
      </w:pPr>
      <w:rPr>
        <w:rFonts w:ascii="Wingdings" w:hAnsi="Wingdings" w:hint="default"/>
      </w:rPr>
    </w:lvl>
  </w:abstractNum>
  <w:abstractNum w:abstractNumId="38" w15:restartNumberingAfterBreak="0">
    <w:nsid w:val="6F6959C7"/>
    <w:multiLevelType w:val="hybridMultilevel"/>
    <w:tmpl w:val="A8E4C406"/>
    <w:lvl w:ilvl="0" w:tplc="26724BF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94CA9E4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73F6376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3098A15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AF76EA0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7BEA219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DA0EC94A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90465054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B385ADE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9" w15:restartNumberingAfterBreak="0">
    <w:nsid w:val="704C756E"/>
    <w:multiLevelType w:val="hybridMultilevel"/>
    <w:tmpl w:val="A5C4D7C0"/>
    <w:lvl w:ilvl="0" w:tplc="7F74294A">
      <w:start w:val="2017"/>
      <w:numFmt w:val="bullet"/>
      <w:lvlText w:val="-"/>
      <w:lvlJc w:val="left"/>
      <w:pPr>
        <w:ind w:left="3900" w:hanging="360"/>
      </w:pPr>
      <w:rPr>
        <w:rFonts w:ascii="Arial" w:eastAsiaTheme="minorHAnsi" w:hAnsi="Arial" w:cs="Arial" w:hint="default"/>
      </w:rPr>
    </w:lvl>
    <w:lvl w:ilvl="1" w:tplc="595A2CCA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2" w:tplc="B044D348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3" w:tplc="095A312A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4" w:tplc="72CED9CA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5" w:tplc="B448A8C8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  <w:lvl w:ilvl="6" w:tplc="A6907014" w:tentative="1">
      <w:start w:val="1"/>
      <w:numFmt w:val="bullet"/>
      <w:lvlText w:val=""/>
      <w:lvlJc w:val="left"/>
      <w:pPr>
        <w:ind w:left="8220" w:hanging="360"/>
      </w:pPr>
      <w:rPr>
        <w:rFonts w:ascii="Symbol" w:hAnsi="Symbol" w:hint="default"/>
      </w:rPr>
    </w:lvl>
    <w:lvl w:ilvl="7" w:tplc="48DA2E3A" w:tentative="1">
      <w:start w:val="1"/>
      <w:numFmt w:val="bullet"/>
      <w:lvlText w:val="o"/>
      <w:lvlJc w:val="left"/>
      <w:pPr>
        <w:ind w:left="8940" w:hanging="360"/>
      </w:pPr>
      <w:rPr>
        <w:rFonts w:ascii="Courier New" w:hAnsi="Courier New" w:cs="Courier New" w:hint="default"/>
      </w:rPr>
    </w:lvl>
    <w:lvl w:ilvl="8" w:tplc="F03A7458" w:tentative="1">
      <w:start w:val="1"/>
      <w:numFmt w:val="bullet"/>
      <w:lvlText w:val=""/>
      <w:lvlJc w:val="left"/>
      <w:pPr>
        <w:ind w:left="9660" w:hanging="360"/>
      </w:pPr>
      <w:rPr>
        <w:rFonts w:ascii="Wingdings" w:hAnsi="Wingdings" w:hint="default"/>
      </w:rPr>
    </w:lvl>
  </w:abstractNum>
  <w:abstractNum w:abstractNumId="40" w15:restartNumberingAfterBreak="0">
    <w:nsid w:val="71786ABD"/>
    <w:multiLevelType w:val="hybridMultilevel"/>
    <w:tmpl w:val="EBEC6832"/>
    <w:lvl w:ilvl="0" w:tplc="B4187C2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i/>
      </w:rPr>
    </w:lvl>
    <w:lvl w:ilvl="1" w:tplc="0234DF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B8D7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5827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FA779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9CF2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1A6E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228A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D20F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150C9B"/>
    <w:multiLevelType w:val="hybridMultilevel"/>
    <w:tmpl w:val="7706A4A0"/>
    <w:lvl w:ilvl="0" w:tplc="3EC099EC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90827390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C7E42944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8968BDB2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EC2AA79E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DE60B630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C720B07C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38CEC738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52A04190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42" w15:restartNumberingAfterBreak="0">
    <w:nsid w:val="76D93BC2"/>
    <w:multiLevelType w:val="hybridMultilevel"/>
    <w:tmpl w:val="A40E51AE"/>
    <w:lvl w:ilvl="0" w:tplc="DC74E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7E06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80E0C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A42B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B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3846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502A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527D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3068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43363D"/>
    <w:multiLevelType w:val="hybridMultilevel"/>
    <w:tmpl w:val="E0C6CC76"/>
    <w:lvl w:ilvl="0" w:tplc="473AEDEC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1" w:tplc="276EFF08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2" w:tplc="64AC763A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3" w:tplc="F0F47F7C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4" w:tplc="229E90DE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5" w:tplc="2708AC3C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  <w:lvl w:ilvl="6" w:tplc="2B7E0ECC" w:tentative="1">
      <w:start w:val="1"/>
      <w:numFmt w:val="bullet"/>
      <w:lvlText w:val=""/>
      <w:lvlJc w:val="left"/>
      <w:pPr>
        <w:ind w:left="8580" w:hanging="360"/>
      </w:pPr>
      <w:rPr>
        <w:rFonts w:ascii="Symbol" w:hAnsi="Symbol" w:hint="default"/>
      </w:rPr>
    </w:lvl>
    <w:lvl w:ilvl="7" w:tplc="E8E07A9E" w:tentative="1">
      <w:start w:val="1"/>
      <w:numFmt w:val="bullet"/>
      <w:lvlText w:val="o"/>
      <w:lvlJc w:val="left"/>
      <w:pPr>
        <w:ind w:left="9300" w:hanging="360"/>
      </w:pPr>
      <w:rPr>
        <w:rFonts w:ascii="Courier New" w:hAnsi="Courier New" w:cs="Courier New" w:hint="default"/>
      </w:rPr>
    </w:lvl>
    <w:lvl w:ilvl="8" w:tplc="6CA8FB06" w:tentative="1">
      <w:start w:val="1"/>
      <w:numFmt w:val="bullet"/>
      <w:lvlText w:val=""/>
      <w:lvlJc w:val="left"/>
      <w:pPr>
        <w:ind w:left="10020" w:hanging="360"/>
      </w:pPr>
      <w:rPr>
        <w:rFonts w:ascii="Wingdings" w:hAnsi="Wingdings" w:hint="default"/>
      </w:rPr>
    </w:lvl>
  </w:abstractNum>
  <w:abstractNum w:abstractNumId="44" w15:restartNumberingAfterBreak="0">
    <w:nsid w:val="7F3C6E53"/>
    <w:multiLevelType w:val="hybridMultilevel"/>
    <w:tmpl w:val="85AEF826"/>
    <w:lvl w:ilvl="0" w:tplc="272E70C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A1C22F3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92149B0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1F0276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23CFA1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514E76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56151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B8C9EF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E0A8B2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20456070">
    <w:abstractNumId w:val="34"/>
  </w:num>
  <w:num w:numId="2" w16cid:durableId="257258918">
    <w:abstractNumId w:val="14"/>
  </w:num>
  <w:num w:numId="3" w16cid:durableId="211621434">
    <w:abstractNumId w:val="10"/>
  </w:num>
  <w:num w:numId="4" w16cid:durableId="34163893">
    <w:abstractNumId w:val="6"/>
  </w:num>
  <w:num w:numId="5" w16cid:durableId="1609509965">
    <w:abstractNumId w:val="33"/>
  </w:num>
  <w:num w:numId="6" w16cid:durableId="1500074186">
    <w:abstractNumId w:val="12"/>
  </w:num>
  <w:num w:numId="7" w16cid:durableId="1308625228">
    <w:abstractNumId w:val="40"/>
  </w:num>
  <w:num w:numId="8" w16cid:durableId="1667126176">
    <w:abstractNumId w:val="22"/>
  </w:num>
  <w:num w:numId="9" w16cid:durableId="992950845">
    <w:abstractNumId w:val="30"/>
  </w:num>
  <w:num w:numId="10" w16cid:durableId="236675846">
    <w:abstractNumId w:val="27"/>
  </w:num>
  <w:num w:numId="11" w16cid:durableId="1050884587">
    <w:abstractNumId w:val="35"/>
  </w:num>
  <w:num w:numId="12" w16cid:durableId="346175289">
    <w:abstractNumId w:val="39"/>
  </w:num>
  <w:num w:numId="13" w16cid:durableId="6252817">
    <w:abstractNumId w:val="1"/>
  </w:num>
  <w:num w:numId="14" w16cid:durableId="454564757">
    <w:abstractNumId w:val="31"/>
  </w:num>
  <w:num w:numId="15" w16cid:durableId="1171525153">
    <w:abstractNumId w:val="29"/>
  </w:num>
  <w:num w:numId="16" w16cid:durableId="1006442871">
    <w:abstractNumId w:val="36"/>
  </w:num>
  <w:num w:numId="17" w16cid:durableId="237793367">
    <w:abstractNumId w:val="8"/>
  </w:num>
  <w:num w:numId="18" w16cid:durableId="155531953">
    <w:abstractNumId w:val="38"/>
  </w:num>
  <w:num w:numId="19" w16cid:durableId="276765319">
    <w:abstractNumId w:val="0"/>
  </w:num>
  <w:num w:numId="20" w16cid:durableId="56244250">
    <w:abstractNumId w:val="4"/>
  </w:num>
  <w:num w:numId="21" w16cid:durableId="825126764">
    <w:abstractNumId w:val="17"/>
  </w:num>
  <w:num w:numId="22" w16cid:durableId="1252079317">
    <w:abstractNumId w:val="5"/>
  </w:num>
  <w:num w:numId="23" w16cid:durableId="1240755057">
    <w:abstractNumId w:val="16"/>
  </w:num>
  <w:num w:numId="24" w16cid:durableId="583730920">
    <w:abstractNumId w:val="37"/>
  </w:num>
  <w:num w:numId="25" w16cid:durableId="531262844">
    <w:abstractNumId w:val="21"/>
  </w:num>
  <w:num w:numId="26" w16cid:durableId="779960364">
    <w:abstractNumId w:val="2"/>
  </w:num>
  <w:num w:numId="27" w16cid:durableId="234246471">
    <w:abstractNumId w:val="23"/>
  </w:num>
  <w:num w:numId="28" w16cid:durableId="255793047">
    <w:abstractNumId w:val="43"/>
  </w:num>
  <w:num w:numId="29" w16cid:durableId="1160847856">
    <w:abstractNumId w:val="28"/>
  </w:num>
  <w:num w:numId="30" w16cid:durableId="322323093">
    <w:abstractNumId w:val="20"/>
  </w:num>
  <w:num w:numId="31" w16cid:durableId="712734996">
    <w:abstractNumId w:val="11"/>
  </w:num>
  <w:num w:numId="32" w16cid:durableId="733090172">
    <w:abstractNumId w:val="7"/>
  </w:num>
  <w:num w:numId="33" w16cid:durableId="609244200">
    <w:abstractNumId w:val="9"/>
  </w:num>
  <w:num w:numId="34" w16cid:durableId="293216645">
    <w:abstractNumId w:val="25"/>
  </w:num>
  <w:num w:numId="35" w16cid:durableId="1064648479">
    <w:abstractNumId w:val="3"/>
  </w:num>
  <w:num w:numId="36" w16cid:durableId="1247299807">
    <w:abstractNumId w:val="26"/>
  </w:num>
  <w:num w:numId="37" w16cid:durableId="572815872">
    <w:abstractNumId w:val="32"/>
  </w:num>
  <w:num w:numId="38" w16cid:durableId="350574417">
    <w:abstractNumId w:val="41"/>
  </w:num>
  <w:num w:numId="39" w16cid:durableId="102500035">
    <w:abstractNumId w:val="24"/>
  </w:num>
  <w:num w:numId="40" w16cid:durableId="1538084741">
    <w:abstractNumId w:val="18"/>
  </w:num>
  <w:num w:numId="41" w16cid:durableId="604267343">
    <w:abstractNumId w:val="13"/>
  </w:num>
  <w:num w:numId="42" w16cid:durableId="413749413">
    <w:abstractNumId w:val="19"/>
  </w:num>
  <w:num w:numId="43" w16cid:durableId="2027367030">
    <w:abstractNumId w:val="42"/>
  </w:num>
  <w:num w:numId="44" w16cid:durableId="459300522">
    <w:abstractNumId w:val="44"/>
  </w:num>
  <w:num w:numId="45" w16cid:durableId="1883744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DY3sTCzMDYyNzNT0lEKTi0uzszPAykwrAUATz4bXiwAAAA="/>
  </w:docVars>
  <w:rsids>
    <w:rsidRoot w:val="00842A2E"/>
    <w:rsid w:val="00005F0F"/>
    <w:rsid w:val="00006AA4"/>
    <w:rsid w:val="00011332"/>
    <w:rsid w:val="00015292"/>
    <w:rsid w:val="00017AC2"/>
    <w:rsid w:val="00030DAC"/>
    <w:rsid w:val="00031434"/>
    <w:rsid w:val="00033B8A"/>
    <w:rsid w:val="00036F8A"/>
    <w:rsid w:val="00040B96"/>
    <w:rsid w:val="0005615D"/>
    <w:rsid w:val="00061FEC"/>
    <w:rsid w:val="00065EE8"/>
    <w:rsid w:val="00066D89"/>
    <w:rsid w:val="0007164B"/>
    <w:rsid w:val="000827F2"/>
    <w:rsid w:val="000870DB"/>
    <w:rsid w:val="00092D05"/>
    <w:rsid w:val="000A41B3"/>
    <w:rsid w:val="000A49C4"/>
    <w:rsid w:val="000A4AF4"/>
    <w:rsid w:val="000B14B6"/>
    <w:rsid w:val="000B4D2B"/>
    <w:rsid w:val="000C294E"/>
    <w:rsid w:val="000C66EE"/>
    <w:rsid w:val="000E5904"/>
    <w:rsid w:val="000E798E"/>
    <w:rsid w:val="000F119C"/>
    <w:rsid w:val="000F24C9"/>
    <w:rsid w:val="001132C0"/>
    <w:rsid w:val="001154EC"/>
    <w:rsid w:val="001259E3"/>
    <w:rsid w:val="00125F44"/>
    <w:rsid w:val="00133519"/>
    <w:rsid w:val="00134808"/>
    <w:rsid w:val="00144162"/>
    <w:rsid w:val="00150105"/>
    <w:rsid w:val="001517EE"/>
    <w:rsid w:val="0015574B"/>
    <w:rsid w:val="00161E4E"/>
    <w:rsid w:val="0016319E"/>
    <w:rsid w:val="0016489B"/>
    <w:rsid w:val="00183D72"/>
    <w:rsid w:val="00191710"/>
    <w:rsid w:val="00196298"/>
    <w:rsid w:val="001A1B17"/>
    <w:rsid w:val="001B1DA9"/>
    <w:rsid w:val="002056F9"/>
    <w:rsid w:val="00222983"/>
    <w:rsid w:val="00246DF5"/>
    <w:rsid w:val="00247B7B"/>
    <w:rsid w:val="00253162"/>
    <w:rsid w:val="00254E99"/>
    <w:rsid w:val="00263E00"/>
    <w:rsid w:val="00281054"/>
    <w:rsid w:val="00293ED3"/>
    <w:rsid w:val="00294B91"/>
    <w:rsid w:val="002952B6"/>
    <w:rsid w:val="002A28D8"/>
    <w:rsid w:val="002B2FB3"/>
    <w:rsid w:val="002B6118"/>
    <w:rsid w:val="002C0C8A"/>
    <w:rsid w:val="002C222E"/>
    <w:rsid w:val="002E5142"/>
    <w:rsid w:val="002F6D02"/>
    <w:rsid w:val="00306A07"/>
    <w:rsid w:val="00312454"/>
    <w:rsid w:val="003130B2"/>
    <w:rsid w:val="00317E15"/>
    <w:rsid w:val="00330DCC"/>
    <w:rsid w:val="003363D2"/>
    <w:rsid w:val="00336AD6"/>
    <w:rsid w:val="00340362"/>
    <w:rsid w:val="003406C8"/>
    <w:rsid w:val="00350C25"/>
    <w:rsid w:val="00367E84"/>
    <w:rsid w:val="003B30C4"/>
    <w:rsid w:val="003C2084"/>
    <w:rsid w:val="003C2797"/>
    <w:rsid w:val="003C3C93"/>
    <w:rsid w:val="003D30EE"/>
    <w:rsid w:val="003D49D7"/>
    <w:rsid w:val="003D54A6"/>
    <w:rsid w:val="00400011"/>
    <w:rsid w:val="00426F12"/>
    <w:rsid w:val="004368EE"/>
    <w:rsid w:val="00440D1E"/>
    <w:rsid w:val="00442445"/>
    <w:rsid w:val="00443971"/>
    <w:rsid w:val="0044462D"/>
    <w:rsid w:val="00446A02"/>
    <w:rsid w:val="004470CB"/>
    <w:rsid w:val="004509F1"/>
    <w:rsid w:val="00454E12"/>
    <w:rsid w:val="0046325B"/>
    <w:rsid w:val="00464BDC"/>
    <w:rsid w:val="00467B42"/>
    <w:rsid w:val="00477D0C"/>
    <w:rsid w:val="00482467"/>
    <w:rsid w:val="00491170"/>
    <w:rsid w:val="004A2345"/>
    <w:rsid w:val="004A545F"/>
    <w:rsid w:val="004B29E5"/>
    <w:rsid w:val="004B38B7"/>
    <w:rsid w:val="004C4F5F"/>
    <w:rsid w:val="004C5412"/>
    <w:rsid w:val="004C5F7E"/>
    <w:rsid w:val="004D0464"/>
    <w:rsid w:val="004D0BDC"/>
    <w:rsid w:val="004D7EF8"/>
    <w:rsid w:val="004E1973"/>
    <w:rsid w:val="004E1BC1"/>
    <w:rsid w:val="004E37B8"/>
    <w:rsid w:val="004E399D"/>
    <w:rsid w:val="004E7762"/>
    <w:rsid w:val="004F34C2"/>
    <w:rsid w:val="0051787E"/>
    <w:rsid w:val="005239C5"/>
    <w:rsid w:val="005250AD"/>
    <w:rsid w:val="00532E45"/>
    <w:rsid w:val="00544F28"/>
    <w:rsid w:val="00546CDD"/>
    <w:rsid w:val="0055356C"/>
    <w:rsid w:val="00560BEC"/>
    <w:rsid w:val="0058394A"/>
    <w:rsid w:val="00587353"/>
    <w:rsid w:val="005C1931"/>
    <w:rsid w:val="005D2AA6"/>
    <w:rsid w:val="005E08F3"/>
    <w:rsid w:val="005E22DA"/>
    <w:rsid w:val="005E4B6C"/>
    <w:rsid w:val="005E6E21"/>
    <w:rsid w:val="005F57F7"/>
    <w:rsid w:val="005F7A0C"/>
    <w:rsid w:val="006173A7"/>
    <w:rsid w:val="006200AA"/>
    <w:rsid w:val="00620BA0"/>
    <w:rsid w:val="0062416F"/>
    <w:rsid w:val="006324C4"/>
    <w:rsid w:val="006463CF"/>
    <w:rsid w:val="00647D7B"/>
    <w:rsid w:val="00650DF1"/>
    <w:rsid w:val="00653021"/>
    <w:rsid w:val="00665CC2"/>
    <w:rsid w:val="0067412F"/>
    <w:rsid w:val="00677CD7"/>
    <w:rsid w:val="00686F08"/>
    <w:rsid w:val="00690F49"/>
    <w:rsid w:val="00693837"/>
    <w:rsid w:val="006A3BC0"/>
    <w:rsid w:val="006A7CBA"/>
    <w:rsid w:val="006F0091"/>
    <w:rsid w:val="006F2880"/>
    <w:rsid w:val="006F76E0"/>
    <w:rsid w:val="00702447"/>
    <w:rsid w:val="0070498F"/>
    <w:rsid w:val="00720EE5"/>
    <w:rsid w:val="00722ECD"/>
    <w:rsid w:val="00723996"/>
    <w:rsid w:val="00730D30"/>
    <w:rsid w:val="00733DEB"/>
    <w:rsid w:val="007401B8"/>
    <w:rsid w:val="00741EC1"/>
    <w:rsid w:val="00742D4A"/>
    <w:rsid w:val="00753CDB"/>
    <w:rsid w:val="00755FA9"/>
    <w:rsid w:val="0076326B"/>
    <w:rsid w:val="00767710"/>
    <w:rsid w:val="00773154"/>
    <w:rsid w:val="0078075D"/>
    <w:rsid w:val="007829FB"/>
    <w:rsid w:val="00784854"/>
    <w:rsid w:val="0078563F"/>
    <w:rsid w:val="00787099"/>
    <w:rsid w:val="00790DB2"/>
    <w:rsid w:val="0079624B"/>
    <w:rsid w:val="007B49CC"/>
    <w:rsid w:val="007C2E58"/>
    <w:rsid w:val="007D0401"/>
    <w:rsid w:val="007D7131"/>
    <w:rsid w:val="007E017A"/>
    <w:rsid w:val="007E1472"/>
    <w:rsid w:val="007F6661"/>
    <w:rsid w:val="00800D58"/>
    <w:rsid w:val="00803AA6"/>
    <w:rsid w:val="0081421E"/>
    <w:rsid w:val="00817E7F"/>
    <w:rsid w:val="00820F20"/>
    <w:rsid w:val="0082208F"/>
    <w:rsid w:val="0082586E"/>
    <w:rsid w:val="0083424D"/>
    <w:rsid w:val="00842A2E"/>
    <w:rsid w:val="00850A22"/>
    <w:rsid w:val="00851D87"/>
    <w:rsid w:val="00864A43"/>
    <w:rsid w:val="008668F2"/>
    <w:rsid w:val="0087355B"/>
    <w:rsid w:val="00875F6F"/>
    <w:rsid w:val="00876CA8"/>
    <w:rsid w:val="00884220"/>
    <w:rsid w:val="008A2D5A"/>
    <w:rsid w:val="008A4405"/>
    <w:rsid w:val="008A73F2"/>
    <w:rsid w:val="008B26F0"/>
    <w:rsid w:val="008B30B5"/>
    <w:rsid w:val="008C4B58"/>
    <w:rsid w:val="008C6905"/>
    <w:rsid w:val="008D6406"/>
    <w:rsid w:val="00902222"/>
    <w:rsid w:val="009032D8"/>
    <w:rsid w:val="0091135C"/>
    <w:rsid w:val="00911FD0"/>
    <w:rsid w:val="009123F3"/>
    <w:rsid w:val="00912BBA"/>
    <w:rsid w:val="0091380D"/>
    <w:rsid w:val="00920CD6"/>
    <w:rsid w:val="00924119"/>
    <w:rsid w:val="0092585B"/>
    <w:rsid w:val="00925DDB"/>
    <w:rsid w:val="0093004C"/>
    <w:rsid w:val="00932134"/>
    <w:rsid w:val="00932FF6"/>
    <w:rsid w:val="00933594"/>
    <w:rsid w:val="00945E4D"/>
    <w:rsid w:val="00962E5A"/>
    <w:rsid w:val="0097715A"/>
    <w:rsid w:val="00990AB1"/>
    <w:rsid w:val="00993662"/>
    <w:rsid w:val="00997D3E"/>
    <w:rsid w:val="009B6782"/>
    <w:rsid w:val="009C1907"/>
    <w:rsid w:val="009C3152"/>
    <w:rsid w:val="009C3C72"/>
    <w:rsid w:val="009C54E0"/>
    <w:rsid w:val="009C569F"/>
    <w:rsid w:val="009F17FF"/>
    <w:rsid w:val="00A01B7C"/>
    <w:rsid w:val="00A037D9"/>
    <w:rsid w:val="00A30A4D"/>
    <w:rsid w:val="00A41079"/>
    <w:rsid w:val="00A446E2"/>
    <w:rsid w:val="00A470EB"/>
    <w:rsid w:val="00A57421"/>
    <w:rsid w:val="00A600E6"/>
    <w:rsid w:val="00A63216"/>
    <w:rsid w:val="00A64625"/>
    <w:rsid w:val="00A65AAF"/>
    <w:rsid w:val="00A80C64"/>
    <w:rsid w:val="00A9305B"/>
    <w:rsid w:val="00AA0D53"/>
    <w:rsid w:val="00AA4EFB"/>
    <w:rsid w:val="00AA65A4"/>
    <w:rsid w:val="00AA7C59"/>
    <w:rsid w:val="00AB3CB7"/>
    <w:rsid w:val="00AC565F"/>
    <w:rsid w:val="00AD1385"/>
    <w:rsid w:val="00AD3BDF"/>
    <w:rsid w:val="00AD78DA"/>
    <w:rsid w:val="00AE1B43"/>
    <w:rsid w:val="00AE517B"/>
    <w:rsid w:val="00AF4FEC"/>
    <w:rsid w:val="00B01AEA"/>
    <w:rsid w:val="00B0234C"/>
    <w:rsid w:val="00B13D40"/>
    <w:rsid w:val="00B2376F"/>
    <w:rsid w:val="00B2382F"/>
    <w:rsid w:val="00B424AE"/>
    <w:rsid w:val="00B45110"/>
    <w:rsid w:val="00B45B97"/>
    <w:rsid w:val="00B5408C"/>
    <w:rsid w:val="00B54AA9"/>
    <w:rsid w:val="00B54E66"/>
    <w:rsid w:val="00B603D1"/>
    <w:rsid w:val="00B63935"/>
    <w:rsid w:val="00B64D7F"/>
    <w:rsid w:val="00B664D5"/>
    <w:rsid w:val="00B77AFD"/>
    <w:rsid w:val="00B9038F"/>
    <w:rsid w:val="00B913B4"/>
    <w:rsid w:val="00B96222"/>
    <w:rsid w:val="00BA4181"/>
    <w:rsid w:val="00BB3AE0"/>
    <w:rsid w:val="00BC4240"/>
    <w:rsid w:val="00BC5225"/>
    <w:rsid w:val="00BD07F6"/>
    <w:rsid w:val="00BD1DE1"/>
    <w:rsid w:val="00BD5C3B"/>
    <w:rsid w:val="00BD72FD"/>
    <w:rsid w:val="00BE0506"/>
    <w:rsid w:val="00BE4D09"/>
    <w:rsid w:val="00BE772C"/>
    <w:rsid w:val="00BF6FE8"/>
    <w:rsid w:val="00C03727"/>
    <w:rsid w:val="00C042DC"/>
    <w:rsid w:val="00C11510"/>
    <w:rsid w:val="00C1256E"/>
    <w:rsid w:val="00C2451E"/>
    <w:rsid w:val="00C2697C"/>
    <w:rsid w:val="00C5154F"/>
    <w:rsid w:val="00C520AA"/>
    <w:rsid w:val="00C53A14"/>
    <w:rsid w:val="00C7467B"/>
    <w:rsid w:val="00C81964"/>
    <w:rsid w:val="00C91F5D"/>
    <w:rsid w:val="00C92DBE"/>
    <w:rsid w:val="00CB3ED4"/>
    <w:rsid w:val="00CC052E"/>
    <w:rsid w:val="00CC4210"/>
    <w:rsid w:val="00CC668A"/>
    <w:rsid w:val="00CD1B16"/>
    <w:rsid w:val="00CD4C62"/>
    <w:rsid w:val="00CE1E85"/>
    <w:rsid w:val="00CE4C12"/>
    <w:rsid w:val="00CE4E81"/>
    <w:rsid w:val="00CE6411"/>
    <w:rsid w:val="00CE781B"/>
    <w:rsid w:val="00CF33B1"/>
    <w:rsid w:val="00CF4B85"/>
    <w:rsid w:val="00CF5C2C"/>
    <w:rsid w:val="00D00429"/>
    <w:rsid w:val="00D00A78"/>
    <w:rsid w:val="00D10149"/>
    <w:rsid w:val="00D516E2"/>
    <w:rsid w:val="00D6092A"/>
    <w:rsid w:val="00D60DE8"/>
    <w:rsid w:val="00D7355B"/>
    <w:rsid w:val="00D73AA1"/>
    <w:rsid w:val="00D8127B"/>
    <w:rsid w:val="00D817A2"/>
    <w:rsid w:val="00D85E61"/>
    <w:rsid w:val="00D95D05"/>
    <w:rsid w:val="00D96E2B"/>
    <w:rsid w:val="00DB278C"/>
    <w:rsid w:val="00DC7438"/>
    <w:rsid w:val="00DD7A03"/>
    <w:rsid w:val="00DE3877"/>
    <w:rsid w:val="00DE7F3C"/>
    <w:rsid w:val="00DF7F43"/>
    <w:rsid w:val="00E054B8"/>
    <w:rsid w:val="00E27519"/>
    <w:rsid w:val="00E35422"/>
    <w:rsid w:val="00E41C10"/>
    <w:rsid w:val="00E470C4"/>
    <w:rsid w:val="00E51378"/>
    <w:rsid w:val="00E55B3C"/>
    <w:rsid w:val="00E57F10"/>
    <w:rsid w:val="00E602F9"/>
    <w:rsid w:val="00E63BB6"/>
    <w:rsid w:val="00E67349"/>
    <w:rsid w:val="00EA3D58"/>
    <w:rsid w:val="00EB2E74"/>
    <w:rsid w:val="00EB7D29"/>
    <w:rsid w:val="00EC507F"/>
    <w:rsid w:val="00ED1E50"/>
    <w:rsid w:val="00EE6C76"/>
    <w:rsid w:val="00EF4A38"/>
    <w:rsid w:val="00EF54E9"/>
    <w:rsid w:val="00EF5BEB"/>
    <w:rsid w:val="00F1368F"/>
    <w:rsid w:val="00F21707"/>
    <w:rsid w:val="00F236D3"/>
    <w:rsid w:val="00F34479"/>
    <w:rsid w:val="00F525EA"/>
    <w:rsid w:val="00F5471F"/>
    <w:rsid w:val="00F60B76"/>
    <w:rsid w:val="00F6585E"/>
    <w:rsid w:val="00F66945"/>
    <w:rsid w:val="00F75836"/>
    <w:rsid w:val="00F7769D"/>
    <w:rsid w:val="00F910C0"/>
    <w:rsid w:val="00F91278"/>
    <w:rsid w:val="00F9130A"/>
    <w:rsid w:val="00F96FDE"/>
    <w:rsid w:val="00FA3A56"/>
    <w:rsid w:val="00FA5E58"/>
    <w:rsid w:val="00FB1FB5"/>
    <w:rsid w:val="00FB2310"/>
    <w:rsid w:val="00FC2F8A"/>
    <w:rsid w:val="00FC5040"/>
    <w:rsid w:val="00FC7FE3"/>
    <w:rsid w:val="00FD3B7E"/>
    <w:rsid w:val="00FD64C4"/>
    <w:rsid w:val="00FE0515"/>
    <w:rsid w:val="00FE0798"/>
    <w:rsid w:val="00FF067A"/>
    <w:rsid w:val="00FF5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E6414F-D9A7-441A-AB26-B92C78880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08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3A1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302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3021"/>
  </w:style>
  <w:style w:type="paragraph" w:styleId="Footer">
    <w:name w:val="footer"/>
    <w:basedOn w:val="Normal"/>
    <w:link w:val="FooterChar"/>
    <w:uiPriority w:val="99"/>
    <w:unhideWhenUsed/>
    <w:rsid w:val="0065302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3021"/>
  </w:style>
  <w:style w:type="character" w:styleId="Hyperlink">
    <w:name w:val="Hyperlink"/>
    <w:basedOn w:val="DefaultParagraphFont"/>
    <w:uiPriority w:val="99"/>
    <w:unhideWhenUsed/>
    <w:rsid w:val="0065302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DE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DE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600E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public-draftstyledefault-unorderedlistitem">
    <w:name w:val="public-draftstyledefault-unorderedlistitem"/>
    <w:basedOn w:val="Normal"/>
    <w:rsid w:val="004D7EF8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n-IN" w:eastAsia="en-IN"/>
    </w:rPr>
  </w:style>
  <w:style w:type="paragraph" w:customStyle="1" w:styleId="ListParagraphPHPDOCX">
    <w:name w:val="List Paragraph PHPDOCX"/>
    <w:basedOn w:val="Normal"/>
    <w:uiPriority w:val="34"/>
    <w:qFormat/>
    <w:rsid w:val="00925DDB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59"/>
    <w:rsid w:val="00B66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an_Jose,_Californi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https://rdxfootmark.naukri.com/v2/track/openCv?trackingInfo=89ac5b304a83d9d5dae32ea78d57555e134f530e18705c4458440321091b5b581b0c11021842505d1b4d58515c424154181c084b281e0103030714475e5c0f59580f1b425c4c01090340281e010314061647515f0f4d584b50535a4f162e024b4340010143071944095400551b135b105516155c5c00031c120842501442095b5d5518120a10031753444f4a081e0103030610445e5e0d51481308034e6&amp;docType=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Assurance_(computer_networking)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235AFB-D894-4D72-935A-BFA3EE38F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84</Words>
  <Characters>10743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VOLKSWAGEN GROUP</Company>
  <LinksUpToDate>false</LinksUpToDate>
  <CharactersWithSpaces>1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rinath srinath</cp:lastModifiedBy>
  <cp:revision>2</cp:revision>
  <cp:lastPrinted>2017-07-11T15:59:00Z</cp:lastPrinted>
  <dcterms:created xsi:type="dcterms:W3CDTF">2022-05-20T13:05:00Z</dcterms:created>
  <dcterms:modified xsi:type="dcterms:W3CDTF">2022-05-20T13:05:00Z</dcterms:modified>
</cp:coreProperties>
</file>